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8E4475" w14:textId="77777777" w:rsidR="00767EBA" w:rsidRPr="00767EBA" w:rsidRDefault="00767EBA" w:rsidP="00767EBA">
      <w:pPr>
        <w:jc w:val="center"/>
        <w:rPr>
          <w:sz w:val="36"/>
          <w:szCs w:val="36"/>
        </w:rPr>
      </w:pPr>
      <w:r w:rsidRPr="00767EBA">
        <w:rPr>
          <w:sz w:val="36"/>
          <w:szCs w:val="36"/>
        </w:rPr>
        <w:t xml:space="preserve">ECEN5623, Real-Time Embedded Systems </w:t>
      </w:r>
    </w:p>
    <w:p w14:paraId="47E4EA0F" w14:textId="75F94339" w:rsidR="00767EBA" w:rsidRPr="00767EBA" w:rsidRDefault="00767EBA" w:rsidP="00767EBA">
      <w:pPr>
        <w:jc w:val="center"/>
        <w:rPr>
          <w:sz w:val="36"/>
          <w:szCs w:val="36"/>
        </w:rPr>
      </w:pPr>
      <w:r w:rsidRPr="00767EBA">
        <w:rPr>
          <w:sz w:val="36"/>
          <w:szCs w:val="36"/>
        </w:rPr>
        <w:t>Exercise #</w:t>
      </w:r>
      <w:r>
        <w:rPr>
          <w:sz w:val="36"/>
          <w:szCs w:val="36"/>
        </w:rPr>
        <w:t>4</w:t>
      </w:r>
      <w:r w:rsidRPr="00767EBA">
        <w:rPr>
          <w:sz w:val="36"/>
          <w:szCs w:val="36"/>
        </w:rPr>
        <w:t>- Real-Time Continuous Media</w:t>
      </w:r>
    </w:p>
    <w:p w14:paraId="33F42C13" w14:textId="77777777" w:rsidR="00767EBA" w:rsidRPr="00767EBA" w:rsidRDefault="00767EBA" w:rsidP="00767EBA">
      <w:pPr>
        <w:jc w:val="center"/>
        <w:rPr>
          <w:sz w:val="36"/>
          <w:szCs w:val="36"/>
        </w:rPr>
      </w:pPr>
      <w:r w:rsidRPr="00767EBA">
        <w:rPr>
          <w:sz w:val="36"/>
          <w:szCs w:val="36"/>
        </w:rPr>
        <w:t xml:space="preserve"> </w:t>
      </w:r>
    </w:p>
    <w:p w14:paraId="394B9A96" w14:textId="77777777" w:rsidR="00767EBA" w:rsidRPr="00767EBA" w:rsidRDefault="00767EBA" w:rsidP="00767EBA">
      <w:pPr>
        <w:jc w:val="center"/>
        <w:rPr>
          <w:sz w:val="36"/>
          <w:szCs w:val="36"/>
        </w:rPr>
      </w:pPr>
      <w:r w:rsidRPr="00767EBA">
        <w:rPr>
          <w:sz w:val="36"/>
          <w:szCs w:val="36"/>
        </w:rPr>
        <w:t xml:space="preserve">UNDER THE GUIDANCE OF:  </w:t>
      </w:r>
    </w:p>
    <w:p w14:paraId="2476437C" w14:textId="77777777" w:rsidR="00767EBA" w:rsidRPr="00767EBA" w:rsidRDefault="00767EBA" w:rsidP="00767EBA">
      <w:pPr>
        <w:jc w:val="center"/>
        <w:rPr>
          <w:sz w:val="36"/>
          <w:szCs w:val="36"/>
        </w:rPr>
      </w:pPr>
      <w:r w:rsidRPr="00767EBA">
        <w:rPr>
          <w:sz w:val="36"/>
          <w:szCs w:val="36"/>
        </w:rPr>
        <w:t xml:space="preserve">PROFESSOR TIMOTHY SCHERR </w:t>
      </w:r>
    </w:p>
    <w:p w14:paraId="6807C177" w14:textId="6DBA795C" w:rsidR="00767EBA" w:rsidRPr="00767EBA" w:rsidRDefault="00767EBA" w:rsidP="00767EBA">
      <w:pPr>
        <w:jc w:val="center"/>
        <w:rPr>
          <w:sz w:val="36"/>
          <w:szCs w:val="36"/>
        </w:rPr>
      </w:pPr>
      <w:r w:rsidRPr="00767EBA">
        <w:rPr>
          <w:sz w:val="36"/>
          <w:szCs w:val="36"/>
        </w:rPr>
        <w:t xml:space="preserve"> </w:t>
      </w:r>
      <w:r>
        <w:rPr>
          <w:noProof/>
        </w:rPr>
        <w:drawing>
          <wp:inline distT="0" distB="0" distL="0" distR="0" wp14:anchorId="25CEC332" wp14:editId="269F5894">
            <wp:extent cx="3018692" cy="1491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9935" cy="1522198"/>
                    </a:xfrm>
                    <a:prstGeom prst="rect">
                      <a:avLst/>
                    </a:prstGeom>
                  </pic:spPr>
                </pic:pic>
              </a:graphicData>
            </a:graphic>
          </wp:inline>
        </w:drawing>
      </w:r>
    </w:p>
    <w:p w14:paraId="0C95CEC5" w14:textId="77777777" w:rsidR="00767EBA" w:rsidRPr="00767EBA" w:rsidRDefault="00767EBA" w:rsidP="00767EBA">
      <w:pPr>
        <w:jc w:val="center"/>
        <w:rPr>
          <w:sz w:val="36"/>
          <w:szCs w:val="36"/>
        </w:rPr>
      </w:pPr>
      <w:r w:rsidRPr="00767EBA">
        <w:rPr>
          <w:sz w:val="36"/>
          <w:szCs w:val="36"/>
        </w:rPr>
        <w:t xml:space="preserve"> </w:t>
      </w:r>
    </w:p>
    <w:p w14:paraId="6A2A1B8E" w14:textId="77777777" w:rsidR="00767EBA" w:rsidRPr="00767EBA" w:rsidRDefault="00767EBA" w:rsidP="00767EBA">
      <w:pPr>
        <w:jc w:val="center"/>
        <w:rPr>
          <w:sz w:val="36"/>
          <w:szCs w:val="36"/>
        </w:rPr>
      </w:pPr>
      <w:r w:rsidRPr="00767EBA">
        <w:rPr>
          <w:sz w:val="36"/>
          <w:szCs w:val="36"/>
        </w:rPr>
        <w:t xml:space="preserve"> </w:t>
      </w:r>
    </w:p>
    <w:p w14:paraId="6C6FF511" w14:textId="77777777" w:rsidR="00767EBA" w:rsidRPr="00767EBA" w:rsidRDefault="00767EBA" w:rsidP="00767EBA">
      <w:pPr>
        <w:jc w:val="center"/>
        <w:rPr>
          <w:sz w:val="36"/>
          <w:szCs w:val="36"/>
        </w:rPr>
      </w:pPr>
      <w:r w:rsidRPr="00767EBA">
        <w:rPr>
          <w:sz w:val="36"/>
          <w:szCs w:val="36"/>
        </w:rPr>
        <w:t xml:space="preserve">SUBMITTED BY: </w:t>
      </w:r>
    </w:p>
    <w:p w14:paraId="1E198F41" w14:textId="4ECFCAAC" w:rsidR="00767EBA" w:rsidRPr="00767EBA" w:rsidRDefault="00767EBA" w:rsidP="00767EBA">
      <w:pPr>
        <w:jc w:val="center"/>
        <w:rPr>
          <w:sz w:val="36"/>
          <w:szCs w:val="36"/>
        </w:rPr>
      </w:pPr>
      <w:r>
        <w:rPr>
          <w:sz w:val="36"/>
          <w:szCs w:val="36"/>
        </w:rPr>
        <w:t>VAISHNAVI KULKARNI</w:t>
      </w:r>
    </w:p>
    <w:p w14:paraId="559970AD" w14:textId="77777777" w:rsidR="00767EBA" w:rsidRPr="00767EBA" w:rsidRDefault="00767EBA" w:rsidP="00767EBA">
      <w:pPr>
        <w:jc w:val="center"/>
        <w:rPr>
          <w:sz w:val="36"/>
          <w:szCs w:val="36"/>
        </w:rPr>
      </w:pPr>
      <w:r w:rsidRPr="00767EBA">
        <w:rPr>
          <w:sz w:val="36"/>
          <w:szCs w:val="36"/>
        </w:rPr>
        <w:t xml:space="preserve">ATHARV DESAI </w:t>
      </w:r>
    </w:p>
    <w:p w14:paraId="7A84824C" w14:textId="77777777" w:rsidR="00767EBA" w:rsidRPr="00767EBA" w:rsidRDefault="00767EBA" w:rsidP="00767EBA">
      <w:pPr>
        <w:jc w:val="center"/>
        <w:rPr>
          <w:sz w:val="36"/>
          <w:szCs w:val="36"/>
        </w:rPr>
      </w:pPr>
      <w:r w:rsidRPr="00767EBA">
        <w:rPr>
          <w:sz w:val="36"/>
          <w:szCs w:val="36"/>
        </w:rPr>
        <w:t xml:space="preserve">DEVELOPMENT PLATFORM: JETSON NANO </w:t>
      </w:r>
    </w:p>
    <w:p w14:paraId="7DBBAEC4" w14:textId="48879B90" w:rsidR="00767EBA" w:rsidRDefault="00767EBA" w:rsidP="00767EBA">
      <w:pPr>
        <w:jc w:val="center"/>
        <w:rPr>
          <w:sz w:val="36"/>
          <w:szCs w:val="36"/>
        </w:rPr>
      </w:pPr>
      <w:r w:rsidRPr="00767EBA">
        <w:rPr>
          <w:sz w:val="36"/>
          <w:szCs w:val="36"/>
        </w:rPr>
        <w:t xml:space="preserve">  </w:t>
      </w:r>
    </w:p>
    <w:p w14:paraId="5CBD307E" w14:textId="77777777" w:rsidR="00767EBA" w:rsidRDefault="00767EBA" w:rsidP="00767EBA">
      <w:pPr>
        <w:jc w:val="center"/>
        <w:rPr>
          <w:sz w:val="36"/>
          <w:szCs w:val="36"/>
        </w:rPr>
      </w:pPr>
    </w:p>
    <w:p w14:paraId="21A685D9" w14:textId="4A15EF7F" w:rsidR="00767EBA" w:rsidRDefault="00767EBA" w:rsidP="00767EBA">
      <w:pPr>
        <w:rPr>
          <w:sz w:val="36"/>
          <w:szCs w:val="36"/>
        </w:rPr>
      </w:pPr>
    </w:p>
    <w:p w14:paraId="4691AAC9" w14:textId="77777777" w:rsidR="00767EBA" w:rsidRDefault="00767EBA" w:rsidP="00767EBA">
      <w:pPr>
        <w:rPr>
          <w:sz w:val="36"/>
          <w:szCs w:val="36"/>
        </w:rPr>
      </w:pPr>
    </w:p>
    <w:p w14:paraId="4C125BD7" w14:textId="77777777" w:rsidR="00767EBA" w:rsidRDefault="00767EBA" w:rsidP="00767EBA">
      <w:pPr>
        <w:jc w:val="center"/>
        <w:rPr>
          <w:sz w:val="36"/>
          <w:szCs w:val="36"/>
        </w:rPr>
      </w:pPr>
    </w:p>
    <w:p w14:paraId="1C456046" w14:textId="5CBE6798" w:rsidR="009704DE" w:rsidRDefault="00767EBA" w:rsidP="00767EBA">
      <w:pPr>
        <w:jc w:val="center"/>
        <w:rPr>
          <w:sz w:val="36"/>
          <w:szCs w:val="36"/>
        </w:rPr>
      </w:pPr>
      <w:r>
        <w:rPr>
          <w:sz w:val="36"/>
          <w:szCs w:val="36"/>
        </w:rPr>
        <w:lastRenderedPageBreak/>
        <w:t xml:space="preserve">Exercise 4: </w:t>
      </w:r>
      <w:r w:rsidRPr="00767EBA">
        <w:rPr>
          <w:sz w:val="36"/>
          <w:szCs w:val="36"/>
        </w:rPr>
        <w:t>Real-Time Continuous Media</w:t>
      </w:r>
    </w:p>
    <w:p w14:paraId="24F20DC2" w14:textId="555FC5F8" w:rsidR="00767EBA" w:rsidRDefault="00767EBA" w:rsidP="00767EBA">
      <w:pPr>
        <w:rPr>
          <w:sz w:val="36"/>
          <w:szCs w:val="36"/>
        </w:rPr>
      </w:pPr>
    </w:p>
    <w:p w14:paraId="563A9801" w14:textId="42C887C8" w:rsidR="00767EBA" w:rsidRPr="002651E9" w:rsidRDefault="00767EBA" w:rsidP="00767EBA">
      <w:pPr>
        <w:pStyle w:val="ListParagraph"/>
        <w:numPr>
          <w:ilvl w:val="0"/>
          <w:numId w:val="1"/>
        </w:numPr>
        <w:rPr>
          <w:sz w:val="24"/>
          <w:szCs w:val="24"/>
        </w:rPr>
      </w:pPr>
      <w:r w:rsidRPr="002651E9">
        <w:rPr>
          <w:sz w:val="24"/>
          <w:szCs w:val="24"/>
        </w:rPr>
        <w:t xml:space="preserve"> [10 points] Obtain a Logitech C200 camera or equivalent and verify that is detected by the DE1-SoC, Raspberry Pi or Jetson Board USB driver. You can check the camera out from the TA’s or purchase one of your own, or use another camera that has a compliant UVC driver. Use lsusb, lsmod and dmesg kernel driver configuration tool to make sure your Logitech C200 USB camera is plugged in and recognized by your DE1-SoC, Raspberry Pi or Jetson (note that on the Jetson, it does not use driver modules, but rather a monolithic kernel image, so lsmod will not look the same as other Linux systems – see what you can find by exploring /cat/proc on you Jetson to find the camera USB device). For the Jetson, do lsusb | grep C200 and prove to the TA (and more importantly yourself) with that output (screenshot) that your camera is recognized. For systems other than a Jetson, do lsmod | grep video and verify that the UVC driver is loaded as well (http://www.ideasonboard.org/uvc/ ). To further verify, or debug if you don’t see the UVC driver loaded in response to plugging in the USB camera, do dmesg | grep video or just dmesg and scroll through the log messages to see if your USB device was found. Capture all output and annotate what you see with descriptions to the best of your understanding</w:t>
      </w:r>
    </w:p>
    <w:p w14:paraId="220DE2D1" w14:textId="2CE1249E" w:rsidR="00767EBA" w:rsidRDefault="00767EBA" w:rsidP="00767EBA">
      <w:pPr>
        <w:rPr>
          <w:sz w:val="28"/>
          <w:szCs w:val="28"/>
        </w:rPr>
      </w:pPr>
    </w:p>
    <w:p w14:paraId="54467F5D" w14:textId="678B985E" w:rsidR="00767EBA" w:rsidRDefault="00767EBA" w:rsidP="00767EBA">
      <w:pPr>
        <w:rPr>
          <w:sz w:val="28"/>
          <w:szCs w:val="28"/>
        </w:rPr>
      </w:pPr>
      <w:r w:rsidRPr="00767EBA">
        <w:rPr>
          <w:sz w:val="28"/>
          <w:szCs w:val="28"/>
          <w:u w:val="single"/>
        </w:rPr>
        <w:t>Solution</w:t>
      </w:r>
      <w:r>
        <w:rPr>
          <w:sz w:val="28"/>
          <w:szCs w:val="28"/>
        </w:rPr>
        <w:t>:</w:t>
      </w:r>
    </w:p>
    <w:p w14:paraId="71613CE4" w14:textId="606436BC" w:rsidR="00767EBA" w:rsidRDefault="00EC63E6" w:rsidP="00767EBA">
      <w:pPr>
        <w:pStyle w:val="ListParagraph"/>
        <w:numPr>
          <w:ilvl w:val="0"/>
          <w:numId w:val="2"/>
        </w:numPr>
        <w:rPr>
          <w:sz w:val="24"/>
          <w:szCs w:val="24"/>
        </w:rPr>
      </w:pPr>
      <w:r w:rsidRPr="002651E9">
        <w:rPr>
          <w:sz w:val="24"/>
          <w:szCs w:val="24"/>
        </w:rPr>
        <w:t>For this project</w:t>
      </w:r>
      <w:r w:rsidR="002651E9" w:rsidRPr="002651E9">
        <w:rPr>
          <w:sz w:val="24"/>
          <w:szCs w:val="24"/>
        </w:rPr>
        <w:t>, We inte</w:t>
      </w:r>
      <w:r w:rsidR="002651E9">
        <w:rPr>
          <w:sz w:val="24"/>
          <w:szCs w:val="24"/>
        </w:rPr>
        <w:t>rfaced Jetson Nano with Logitech Camera C270. The below screenshot shows that the camera was recognized by the Jetson Nano</w:t>
      </w:r>
    </w:p>
    <w:p w14:paraId="7F94C04E" w14:textId="08A273C4" w:rsidR="002651E9" w:rsidRDefault="002651E9" w:rsidP="002651E9">
      <w:pPr>
        <w:pStyle w:val="ListParagraph"/>
        <w:rPr>
          <w:sz w:val="24"/>
          <w:szCs w:val="24"/>
        </w:rPr>
      </w:pPr>
    </w:p>
    <w:p w14:paraId="5B3FCA64" w14:textId="1115383F" w:rsidR="002651E9" w:rsidRDefault="003E18C3" w:rsidP="002651E9">
      <w:pPr>
        <w:pStyle w:val="ListParagraph"/>
        <w:rPr>
          <w:sz w:val="24"/>
          <w:szCs w:val="24"/>
        </w:rPr>
      </w:pPr>
      <w:r>
        <w:rPr>
          <w:noProof/>
        </w:rPr>
        <w:drawing>
          <wp:inline distT="0" distB="0" distL="0" distR="0" wp14:anchorId="63896628" wp14:editId="2F6543CF">
            <wp:extent cx="5943600" cy="1203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03325"/>
                    </a:xfrm>
                    <a:prstGeom prst="rect">
                      <a:avLst/>
                    </a:prstGeom>
                  </pic:spPr>
                </pic:pic>
              </a:graphicData>
            </a:graphic>
          </wp:inline>
        </w:drawing>
      </w:r>
    </w:p>
    <w:p w14:paraId="761B9310" w14:textId="0D50C503" w:rsidR="003E18C3" w:rsidRDefault="003E18C3" w:rsidP="003E18C3">
      <w:pPr>
        <w:pStyle w:val="ListParagraph"/>
        <w:jc w:val="center"/>
        <w:rPr>
          <w:sz w:val="24"/>
          <w:szCs w:val="24"/>
        </w:rPr>
      </w:pPr>
      <w:r>
        <w:rPr>
          <w:sz w:val="24"/>
          <w:szCs w:val="24"/>
        </w:rPr>
        <w:t>Figure 1: lsusb command to show camera interfacing</w:t>
      </w:r>
    </w:p>
    <w:p w14:paraId="7BF42FD6" w14:textId="77777777" w:rsidR="003E18C3" w:rsidRDefault="003E18C3" w:rsidP="002651E9">
      <w:pPr>
        <w:pStyle w:val="ListParagraph"/>
        <w:rPr>
          <w:sz w:val="24"/>
          <w:szCs w:val="24"/>
        </w:rPr>
      </w:pPr>
    </w:p>
    <w:p w14:paraId="692AE13B" w14:textId="77777777" w:rsidR="003E18C3" w:rsidRDefault="003E18C3" w:rsidP="003E18C3">
      <w:pPr>
        <w:pStyle w:val="ListParagraph"/>
        <w:numPr>
          <w:ilvl w:val="0"/>
          <w:numId w:val="2"/>
        </w:numPr>
        <w:rPr>
          <w:sz w:val="24"/>
          <w:szCs w:val="24"/>
        </w:rPr>
      </w:pPr>
      <w:r>
        <w:rPr>
          <w:sz w:val="24"/>
          <w:szCs w:val="24"/>
        </w:rPr>
        <w:t xml:space="preserve">The camera is interfaced at Bus 001 and Device Number assigned is 003. </w:t>
      </w:r>
    </w:p>
    <w:p w14:paraId="728415A4" w14:textId="5AAD8334" w:rsidR="003E18C3" w:rsidRDefault="003E18C3" w:rsidP="003E18C3">
      <w:pPr>
        <w:pStyle w:val="ListParagraph"/>
        <w:numPr>
          <w:ilvl w:val="0"/>
          <w:numId w:val="2"/>
        </w:numPr>
        <w:rPr>
          <w:sz w:val="24"/>
          <w:szCs w:val="24"/>
        </w:rPr>
      </w:pPr>
      <w:r>
        <w:rPr>
          <w:sz w:val="24"/>
          <w:szCs w:val="24"/>
        </w:rPr>
        <w:t>The ‘ lsusb | grep 270 ’ command can be used to search the camera and show it on the terminal.</w:t>
      </w:r>
    </w:p>
    <w:p w14:paraId="4D8F4138" w14:textId="543A42E9" w:rsidR="003E18C3" w:rsidRDefault="003E18C3" w:rsidP="003E18C3">
      <w:pPr>
        <w:rPr>
          <w:sz w:val="24"/>
          <w:szCs w:val="24"/>
        </w:rPr>
      </w:pPr>
    </w:p>
    <w:p w14:paraId="313FBEAF" w14:textId="7582FBE3" w:rsidR="003E18C3" w:rsidRDefault="003E18C3" w:rsidP="003E18C3">
      <w:pPr>
        <w:rPr>
          <w:sz w:val="24"/>
          <w:szCs w:val="24"/>
        </w:rPr>
      </w:pPr>
    </w:p>
    <w:p w14:paraId="405011D0" w14:textId="281A5F66" w:rsidR="00900C4F" w:rsidRDefault="003E18C3" w:rsidP="003E3A31">
      <w:pPr>
        <w:ind w:left="360"/>
        <w:jc w:val="center"/>
        <w:rPr>
          <w:sz w:val="24"/>
          <w:szCs w:val="24"/>
        </w:rPr>
      </w:pPr>
      <w:r>
        <w:rPr>
          <w:noProof/>
        </w:rPr>
        <w:lastRenderedPageBreak/>
        <w:drawing>
          <wp:inline distT="0" distB="0" distL="0" distR="0" wp14:anchorId="7F6C16BD" wp14:editId="6C3ADB5D">
            <wp:extent cx="5943600" cy="2392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92680"/>
                    </a:xfrm>
                    <a:prstGeom prst="rect">
                      <a:avLst/>
                    </a:prstGeom>
                  </pic:spPr>
                </pic:pic>
              </a:graphicData>
            </a:graphic>
          </wp:inline>
        </w:drawing>
      </w:r>
      <w:r w:rsidR="00900C4F">
        <w:rPr>
          <w:sz w:val="24"/>
          <w:szCs w:val="24"/>
        </w:rPr>
        <w:t xml:space="preserve">Figure 2: dmesg command </w:t>
      </w:r>
      <w:r w:rsidR="002711B5">
        <w:rPr>
          <w:sz w:val="24"/>
          <w:szCs w:val="24"/>
        </w:rPr>
        <w:t>to see UVC Driver Loading</w:t>
      </w:r>
    </w:p>
    <w:p w14:paraId="30D8461C" w14:textId="74FF55EA" w:rsidR="002711B5" w:rsidRDefault="002711B5" w:rsidP="002711B5">
      <w:pPr>
        <w:pStyle w:val="ListParagraph"/>
        <w:numPr>
          <w:ilvl w:val="0"/>
          <w:numId w:val="2"/>
        </w:numPr>
        <w:rPr>
          <w:sz w:val="24"/>
          <w:szCs w:val="24"/>
        </w:rPr>
      </w:pPr>
      <w:r>
        <w:rPr>
          <w:sz w:val="24"/>
          <w:szCs w:val="24"/>
        </w:rPr>
        <w:t xml:space="preserve">On dmesg command, v2 linux video capture was used and UVC device </w:t>
      </w:r>
    </w:p>
    <w:p w14:paraId="028FF390" w14:textId="677F9109" w:rsidR="00AB5039" w:rsidRDefault="00AB5039" w:rsidP="00AB5039">
      <w:pPr>
        <w:pStyle w:val="ListParagraph"/>
        <w:rPr>
          <w:sz w:val="24"/>
          <w:szCs w:val="24"/>
        </w:rPr>
      </w:pPr>
    </w:p>
    <w:p w14:paraId="23EBE92E" w14:textId="147186FD" w:rsidR="00AB5039" w:rsidRDefault="00AB5039" w:rsidP="00AB5039">
      <w:pPr>
        <w:pStyle w:val="ListParagraph"/>
        <w:rPr>
          <w:sz w:val="24"/>
          <w:szCs w:val="24"/>
        </w:rPr>
      </w:pPr>
      <w:r>
        <w:rPr>
          <w:noProof/>
        </w:rPr>
        <w:drawing>
          <wp:inline distT="0" distB="0" distL="0" distR="0" wp14:anchorId="1DE46238" wp14:editId="07C38048">
            <wp:extent cx="3288323" cy="2151776"/>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9222" cy="2165452"/>
                    </a:xfrm>
                    <a:prstGeom prst="rect">
                      <a:avLst/>
                    </a:prstGeom>
                  </pic:spPr>
                </pic:pic>
              </a:graphicData>
            </a:graphic>
          </wp:inline>
        </w:drawing>
      </w:r>
    </w:p>
    <w:p w14:paraId="62545F77" w14:textId="25D88EC8" w:rsidR="00F72A1E" w:rsidRDefault="00F72A1E" w:rsidP="00AB5039">
      <w:pPr>
        <w:pStyle w:val="ListParagraph"/>
        <w:rPr>
          <w:sz w:val="24"/>
          <w:szCs w:val="24"/>
        </w:rPr>
      </w:pPr>
      <w:r>
        <w:rPr>
          <w:sz w:val="24"/>
          <w:szCs w:val="24"/>
        </w:rPr>
        <w:t>Figure 3: lsmod command to see UVC module size</w:t>
      </w:r>
    </w:p>
    <w:p w14:paraId="5CB107BB" w14:textId="45FDD0E1" w:rsidR="00AB5039" w:rsidRDefault="00AB5039" w:rsidP="00AB5039">
      <w:pPr>
        <w:pStyle w:val="ListParagraph"/>
        <w:rPr>
          <w:sz w:val="24"/>
          <w:szCs w:val="24"/>
        </w:rPr>
      </w:pPr>
    </w:p>
    <w:p w14:paraId="58576152" w14:textId="4AEC5B04" w:rsidR="00AB5039" w:rsidRDefault="00AB5039" w:rsidP="00AB5039">
      <w:pPr>
        <w:pStyle w:val="ListParagraph"/>
        <w:numPr>
          <w:ilvl w:val="0"/>
          <w:numId w:val="2"/>
        </w:numPr>
        <w:rPr>
          <w:sz w:val="24"/>
          <w:szCs w:val="24"/>
        </w:rPr>
      </w:pPr>
      <w:r>
        <w:rPr>
          <w:sz w:val="24"/>
          <w:szCs w:val="24"/>
        </w:rPr>
        <w:t>The lsmod command was executed to show the size of UVCVideo module which was 88565.</w:t>
      </w:r>
    </w:p>
    <w:p w14:paraId="686C7B52" w14:textId="46B5E335" w:rsidR="00AB5039" w:rsidRDefault="00AB5039" w:rsidP="00AB5039">
      <w:pPr>
        <w:rPr>
          <w:sz w:val="24"/>
          <w:szCs w:val="24"/>
        </w:rPr>
      </w:pPr>
    </w:p>
    <w:p w14:paraId="4ADA30B6" w14:textId="2F8B8265" w:rsidR="00AB5039" w:rsidRDefault="00AB5039" w:rsidP="00AB5039">
      <w:pPr>
        <w:rPr>
          <w:sz w:val="24"/>
          <w:szCs w:val="24"/>
        </w:rPr>
      </w:pPr>
    </w:p>
    <w:p w14:paraId="16163316" w14:textId="6CB29706" w:rsidR="00AB5039" w:rsidRDefault="00AB5039" w:rsidP="00AB5039">
      <w:pPr>
        <w:rPr>
          <w:sz w:val="24"/>
          <w:szCs w:val="24"/>
        </w:rPr>
      </w:pPr>
    </w:p>
    <w:p w14:paraId="1A58BEB0" w14:textId="59982301" w:rsidR="00AB5039" w:rsidRDefault="00AB5039" w:rsidP="00AB5039">
      <w:pPr>
        <w:rPr>
          <w:sz w:val="24"/>
          <w:szCs w:val="24"/>
        </w:rPr>
      </w:pPr>
    </w:p>
    <w:p w14:paraId="3C83B8A0" w14:textId="244EB51B" w:rsidR="00AB5039" w:rsidRDefault="00AB5039" w:rsidP="00AB5039">
      <w:pPr>
        <w:rPr>
          <w:sz w:val="24"/>
          <w:szCs w:val="24"/>
        </w:rPr>
      </w:pPr>
    </w:p>
    <w:p w14:paraId="7A86A49F" w14:textId="1A666379" w:rsidR="00AB5039" w:rsidRDefault="00AB5039" w:rsidP="00AB5039">
      <w:pPr>
        <w:rPr>
          <w:sz w:val="24"/>
          <w:szCs w:val="24"/>
        </w:rPr>
      </w:pPr>
    </w:p>
    <w:p w14:paraId="720EC1A7" w14:textId="3B281915" w:rsidR="00AB5039" w:rsidRDefault="00AB5039" w:rsidP="00AB5039">
      <w:pPr>
        <w:rPr>
          <w:sz w:val="24"/>
          <w:szCs w:val="24"/>
        </w:rPr>
      </w:pPr>
    </w:p>
    <w:p w14:paraId="3E8EB864" w14:textId="77777777" w:rsidR="00AB5039" w:rsidRPr="00AB5039" w:rsidRDefault="00AB5039" w:rsidP="00AB5039">
      <w:pPr>
        <w:rPr>
          <w:sz w:val="24"/>
          <w:szCs w:val="24"/>
        </w:rPr>
      </w:pPr>
      <w:r w:rsidRPr="00AB5039">
        <w:rPr>
          <w:sz w:val="24"/>
          <w:szCs w:val="24"/>
        </w:rPr>
        <w:lastRenderedPageBreak/>
        <w:t xml:space="preserve">2) [10 points]  Option 1:  Camorama If you do not have camorama, do apt-get install camorama on your DE1-SoC, Raspberry Pi, or Jetson board [you may need to first do sudo add-apt-repository universe; sudo apt-get update].  This should not only install nice camera capture GUI tools, but also the V4L2 API (described well in this series of Linux articles - http://lwn.net/Articles/203924/ ).  Running </w:t>
      </w:r>
    </w:p>
    <w:p w14:paraId="2DB83F5E" w14:textId="2ECEB9EA" w:rsidR="00127814" w:rsidRPr="00F72A1E" w:rsidRDefault="00AB5039" w:rsidP="00AB5039">
      <w:pPr>
        <w:rPr>
          <w:sz w:val="24"/>
          <w:szCs w:val="24"/>
        </w:rPr>
      </w:pPr>
      <w:r w:rsidRPr="00AB5039">
        <w:rPr>
          <w:sz w:val="24"/>
          <w:szCs w:val="24"/>
        </w:rPr>
        <w:t>camorama should provide an interactive camera control session for your Logitech C2xx camera – if you have issues connecting to your camera do a “man camorama” and specify your camera device file entry point (e.g. /dev/video0).  Run camorama and play with Hue, Color, Brightness, White Balance and Contrast, take an example image and take a screen shot of the tool and provide both in your report</w:t>
      </w:r>
    </w:p>
    <w:p w14:paraId="7713F132" w14:textId="1063C07C" w:rsidR="00AB5039" w:rsidRDefault="00127814" w:rsidP="00AB5039">
      <w:pPr>
        <w:rPr>
          <w:sz w:val="28"/>
          <w:szCs w:val="28"/>
        </w:rPr>
      </w:pPr>
      <w:r w:rsidRPr="00127814">
        <w:rPr>
          <w:sz w:val="28"/>
          <w:szCs w:val="28"/>
          <w:u w:val="single"/>
        </w:rPr>
        <w:t>Solution</w:t>
      </w:r>
      <w:r>
        <w:rPr>
          <w:sz w:val="28"/>
          <w:szCs w:val="28"/>
        </w:rPr>
        <w:t>:</w:t>
      </w:r>
    </w:p>
    <w:p w14:paraId="04CE14FA" w14:textId="77777777" w:rsidR="00F72A1E" w:rsidRDefault="00A62303" w:rsidP="00F72A1E">
      <w:pPr>
        <w:pStyle w:val="ListParagraph"/>
        <w:numPr>
          <w:ilvl w:val="0"/>
          <w:numId w:val="2"/>
        </w:numPr>
        <w:rPr>
          <w:sz w:val="28"/>
          <w:szCs w:val="28"/>
        </w:rPr>
      </w:pPr>
      <w:r w:rsidRPr="00F72A1E">
        <w:rPr>
          <w:sz w:val="28"/>
          <w:szCs w:val="28"/>
        </w:rPr>
        <w:t>For taking a single snapshot capture, we had to install either camorama or cheese tool.</w:t>
      </w:r>
      <w:r w:rsidR="006A7A46" w:rsidRPr="00F72A1E">
        <w:rPr>
          <w:sz w:val="28"/>
          <w:szCs w:val="28"/>
        </w:rPr>
        <w:t xml:space="preserve"> </w:t>
      </w:r>
    </w:p>
    <w:p w14:paraId="432B01C9" w14:textId="77777777" w:rsidR="00F72A1E" w:rsidRDefault="006A7A46" w:rsidP="00F72A1E">
      <w:pPr>
        <w:pStyle w:val="ListParagraph"/>
        <w:numPr>
          <w:ilvl w:val="0"/>
          <w:numId w:val="2"/>
        </w:numPr>
        <w:rPr>
          <w:sz w:val="28"/>
          <w:szCs w:val="28"/>
        </w:rPr>
      </w:pPr>
      <w:r w:rsidRPr="00F72A1E">
        <w:rPr>
          <w:sz w:val="28"/>
          <w:szCs w:val="28"/>
        </w:rPr>
        <w:t xml:space="preserve">There are different linux camera softwares like Motion, Zoneminder, Cheese, Ekiga. </w:t>
      </w:r>
    </w:p>
    <w:p w14:paraId="731E1AEB" w14:textId="63F04992" w:rsidR="006A7A46" w:rsidRPr="00F72A1E" w:rsidRDefault="006A7A46" w:rsidP="00F72A1E">
      <w:pPr>
        <w:pStyle w:val="ListParagraph"/>
        <w:numPr>
          <w:ilvl w:val="0"/>
          <w:numId w:val="2"/>
        </w:numPr>
        <w:rPr>
          <w:sz w:val="28"/>
          <w:szCs w:val="28"/>
        </w:rPr>
      </w:pPr>
      <w:r w:rsidRPr="00F72A1E">
        <w:rPr>
          <w:sz w:val="28"/>
          <w:szCs w:val="28"/>
        </w:rPr>
        <w:t>We used camorama tool.</w:t>
      </w:r>
      <w:r w:rsidR="00A62303" w:rsidRPr="00F72A1E">
        <w:rPr>
          <w:sz w:val="28"/>
          <w:szCs w:val="28"/>
        </w:rPr>
        <w:t xml:space="preserve"> Attached below are the screenshots of </w:t>
      </w:r>
      <w:r w:rsidRPr="00F72A1E">
        <w:rPr>
          <w:sz w:val="28"/>
          <w:szCs w:val="28"/>
        </w:rPr>
        <w:t xml:space="preserve">camorama tool </w:t>
      </w:r>
      <w:r w:rsidR="00F72A1E" w:rsidRPr="00F72A1E">
        <w:rPr>
          <w:sz w:val="28"/>
          <w:szCs w:val="28"/>
        </w:rPr>
        <w:t>which is GNOME2 Video4Linux Viewer and has features like contrast, hue, white balance</w:t>
      </w:r>
      <w:r w:rsidR="00F72A1E">
        <w:rPr>
          <w:sz w:val="28"/>
          <w:szCs w:val="28"/>
        </w:rPr>
        <w:t>.</w:t>
      </w:r>
    </w:p>
    <w:p w14:paraId="2512A4AC" w14:textId="77777777" w:rsidR="006A7A46" w:rsidRDefault="006A7A46" w:rsidP="00AB5039">
      <w:pPr>
        <w:rPr>
          <w:sz w:val="28"/>
          <w:szCs w:val="28"/>
        </w:rPr>
      </w:pPr>
    </w:p>
    <w:p w14:paraId="2B437CFC" w14:textId="77777777" w:rsidR="00F72A1E" w:rsidRDefault="006A7A46" w:rsidP="00F72A1E">
      <w:pPr>
        <w:jc w:val="center"/>
        <w:rPr>
          <w:sz w:val="28"/>
          <w:szCs w:val="28"/>
        </w:rPr>
      </w:pPr>
      <w:r>
        <w:rPr>
          <w:noProof/>
          <w:sz w:val="28"/>
          <w:szCs w:val="28"/>
        </w:rPr>
        <w:drawing>
          <wp:inline distT="0" distB="0" distL="0" distR="0" wp14:anchorId="4E32D97F" wp14:editId="5273F8C0">
            <wp:extent cx="4665784" cy="3135630"/>
            <wp:effectExtent l="0" t="0" r="190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91060" cy="3152617"/>
                    </a:xfrm>
                    <a:prstGeom prst="rect">
                      <a:avLst/>
                    </a:prstGeom>
                    <a:noFill/>
                    <a:ln>
                      <a:noFill/>
                    </a:ln>
                  </pic:spPr>
                </pic:pic>
              </a:graphicData>
            </a:graphic>
          </wp:inline>
        </w:drawing>
      </w:r>
    </w:p>
    <w:p w14:paraId="592BA1B2" w14:textId="6A3C6D8C" w:rsidR="00F72A1E" w:rsidRDefault="00F72A1E" w:rsidP="00F72A1E">
      <w:pPr>
        <w:jc w:val="center"/>
        <w:rPr>
          <w:sz w:val="28"/>
          <w:szCs w:val="28"/>
        </w:rPr>
      </w:pPr>
      <w:r>
        <w:rPr>
          <w:sz w:val="24"/>
          <w:szCs w:val="24"/>
        </w:rPr>
        <w:t>Figure 4: Camorama functionality on Jetson</w:t>
      </w:r>
    </w:p>
    <w:p w14:paraId="5C2C37C8" w14:textId="2764E819" w:rsidR="00127814" w:rsidRDefault="00127814" w:rsidP="00AB5039">
      <w:pPr>
        <w:rPr>
          <w:sz w:val="28"/>
          <w:szCs w:val="28"/>
        </w:rPr>
      </w:pPr>
    </w:p>
    <w:p w14:paraId="6528C4E5" w14:textId="51ED794A" w:rsidR="00127814" w:rsidRDefault="006A7A46" w:rsidP="00F72A1E">
      <w:pPr>
        <w:jc w:val="center"/>
        <w:rPr>
          <w:sz w:val="24"/>
          <w:szCs w:val="24"/>
        </w:rPr>
      </w:pPr>
      <w:r>
        <w:rPr>
          <w:noProof/>
        </w:rPr>
        <w:drawing>
          <wp:inline distT="0" distB="0" distL="0" distR="0" wp14:anchorId="7A64BDF5" wp14:editId="5B8329F5">
            <wp:extent cx="4958862" cy="35866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65460" cy="3591470"/>
                    </a:xfrm>
                    <a:prstGeom prst="rect">
                      <a:avLst/>
                    </a:prstGeom>
                    <a:noFill/>
                    <a:ln>
                      <a:noFill/>
                    </a:ln>
                  </pic:spPr>
                </pic:pic>
              </a:graphicData>
            </a:graphic>
          </wp:inline>
        </w:drawing>
      </w:r>
    </w:p>
    <w:p w14:paraId="1E52EB32" w14:textId="16028E8C" w:rsidR="00F72A1E" w:rsidRDefault="00F72A1E" w:rsidP="00F72A1E">
      <w:pPr>
        <w:jc w:val="center"/>
        <w:rPr>
          <w:sz w:val="24"/>
          <w:szCs w:val="24"/>
        </w:rPr>
      </w:pPr>
      <w:r>
        <w:rPr>
          <w:sz w:val="24"/>
          <w:szCs w:val="24"/>
        </w:rPr>
        <w:t>Figure 5: Camorama features variation for obtaining desired features</w:t>
      </w:r>
    </w:p>
    <w:p w14:paraId="7B235B7C" w14:textId="1679A0F5" w:rsidR="00F72A1E" w:rsidRDefault="00F72A1E" w:rsidP="00F72A1E">
      <w:pPr>
        <w:jc w:val="center"/>
        <w:rPr>
          <w:sz w:val="24"/>
          <w:szCs w:val="24"/>
        </w:rPr>
      </w:pPr>
    </w:p>
    <w:p w14:paraId="532082B0" w14:textId="21426FCF" w:rsidR="00F72A1E" w:rsidRDefault="00F72A1E" w:rsidP="00F72A1E">
      <w:pPr>
        <w:jc w:val="center"/>
        <w:rPr>
          <w:sz w:val="24"/>
          <w:szCs w:val="24"/>
        </w:rPr>
      </w:pPr>
    </w:p>
    <w:p w14:paraId="0CC811D3" w14:textId="3BC26C95" w:rsidR="00F72A1E" w:rsidRDefault="00F72A1E" w:rsidP="00F72A1E">
      <w:pPr>
        <w:rPr>
          <w:sz w:val="24"/>
          <w:szCs w:val="24"/>
        </w:rPr>
      </w:pPr>
      <w:r>
        <w:rPr>
          <w:sz w:val="24"/>
          <w:szCs w:val="24"/>
        </w:rPr>
        <w:t xml:space="preserve">3) </w:t>
      </w:r>
      <w:r w:rsidRPr="00F72A1E">
        <w:t xml:space="preserve"> </w:t>
      </w:r>
      <w:r w:rsidRPr="00F72A1E">
        <w:rPr>
          <w:sz w:val="24"/>
          <w:szCs w:val="24"/>
        </w:rPr>
        <w:t xml:space="preserve">[10 points] Using your verified Logitech C200 camera on a DE1-SoC, Raspberry Pi or Jetson, verify that it can stream continuously using to a raw image buffer for transformation and processing using example code from the computer-vision or computer_vision_cv3_tested folder such as simple-capture, simpler-capture, or simpler-capture-2.  Read the code and modify the device that is opened if necessary to get this to work. Provide a screen shot to prove that you got continuous capture to work.  Note that simpler capture requires installation of OpenCV on your DE1-SoC, Raspberry Pi, Jetson, or native Linux system.   For the Jetson  this will likely already be available on your board, but if not, please follow simple instructions found here to install openCV [the “Option 2, Building the public OpenCV library from source” is the recommended approach with –DWITH_CUDA=OFF.  Don’t install CUDA and please leave it off when you build OpenCV.   For the DE1-SoC please find the files soc_system.rbf and SettingUp.pdf on Canvas. They contain instructions for setting up board and installing OpenCV. The TAs have set up using these and are able to complete exercise 4 requirements. The cmake command for opencv installation has been changed so that it works on the board too.  Alternatively, you can use OpenCV port found here: http://rocketboards.org/foswiki/view/Projects/OpenCVPort.  If you have trouble getting </w:t>
      </w:r>
      <w:r w:rsidRPr="00F72A1E">
        <w:rPr>
          <w:sz w:val="24"/>
          <w:szCs w:val="24"/>
        </w:rPr>
        <w:lastRenderedPageBreak/>
        <w:t>OpenCV to work on your board, try running it on your laptop under Linux first. You can use OpenCV install, OpenCV with Python bindings for 2.x and 3.x for this.</w:t>
      </w:r>
    </w:p>
    <w:p w14:paraId="2A06352C" w14:textId="6294BF75" w:rsidR="00F72A1E" w:rsidRDefault="00F72A1E" w:rsidP="00F72A1E">
      <w:pPr>
        <w:rPr>
          <w:sz w:val="24"/>
          <w:szCs w:val="24"/>
        </w:rPr>
      </w:pPr>
    </w:p>
    <w:p w14:paraId="7F81DA05" w14:textId="4DC4DAAD" w:rsidR="00F72A1E" w:rsidRDefault="00F72A1E" w:rsidP="00F72A1E">
      <w:pPr>
        <w:rPr>
          <w:sz w:val="24"/>
          <w:szCs w:val="24"/>
        </w:rPr>
      </w:pPr>
      <w:r w:rsidRPr="00F72A1E">
        <w:rPr>
          <w:sz w:val="24"/>
          <w:szCs w:val="24"/>
          <w:u w:val="single"/>
        </w:rPr>
        <w:t>Solution</w:t>
      </w:r>
      <w:r>
        <w:rPr>
          <w:sz w:val="24"/>
          <w:szCs w:val="24"/>
        </w:rPr>
        <w:t>:</w:t>
      </w:r>
    </w:p>
    <w:p w14:paraId="1405F88A" w14:textId="27AECB16" w:rsidR="00613E86" w:rsidRDefault="00613E86" w:rsidP="006B7124">
      <w:pPr>
        <w:pStyle w:val="ListParagraph"/>
        <w:numPr>
          <w:ilvl w:val="0"/>
          <w:numId w:val="2"/>
        </w:numPr>
        <w:rPr>
          <w:sz w:val="24"/>
          <w:szCs w:val="24"/>
        </w:rPr>
      </w:pPr>
      <w:r w:rsidRPr="006B7124">
        <w:rPr>
          <w:sz w:val="24"/>
          <w:szCs w:val="24"/>
        </w:rPr>
        <w:t>Below screenshots are for simple</w:t>
      </w:r>
      <w:r w:rsidR="00E56B9A">
        <w:rPr>
          <w:sz w:val="24"/>
          <w:szCs w:val="24"/>
        </w:rPr>
        <w:t>r</w:t>
      </w:r>
      <w:r w:rsidRPr="006B7124">
        <w:rPr>
          <w:sz w:val="24"/>
          <w:szCs w:val="24"/>
        </w:rPr>
        <w:t>-capture</w:t>
      </w:r>
      <w:r w:rsidR="00E56B9A">
        <w:rPr>
          <w:sz w:val="24"/>
          <w:szCs w:val="24"/>
        </w:rPr>
        <w:t xml:space="preserve"> and simpler-capture-2</w:t>
      </w:r>
      <w:r w:rsidR="00F4221F" w:rsidRPr="006B7124">
        <w:rPr>
          <w:sz w:val="24"/>
          <w:szCs w:val="24"/>
        </w:rPr>
        <w:t>. The second screenshot shows a stream of images being stored in the disk.</w:t>
      </w:r>
    </w:p>
    <w:p w14:paraId="77B1E50E" w14:textId="77777777" w:rsidR="00E56B9A" w:rsidRDefault="00E56B9A" w:rsidP="00E56B9A">
      <w:pPr>
        <w:pStyle w:val="ListParagraph"/>
        <w:rPr>
          <w:sz w:val="24"/>
          <w:szCs w:val="24"/>
        </w:rPr>
      </w:pPr>
    </w:p>
    <w:p w14:paraId="5FBD8E80" w14:textId="3BF7ACD9" w:rsidR="00E56B9A" w:rsidRPr="00E56B9A" w:rsidRDefault="00E56B9A" w:rsidP="00E56B9A">
      <w:pPr>
        <w:pStyle w:val="ListParagraph"/>
        <w:numPr>
          <w:ilvl w:val="0"/>
          <w:numId w:val="5"/>
        </w:numPr>
        <w:rPr>
          <w:sz w:val="24"/>
          <w:szCs w:val="24"/>
          <w:u w:val="single"/>
        </w:rPr>
      </w:pPr>
      <w:r w:rsidRPr="00E56B9A">
        <w:rPr>
          <w:sz w:val="24"/>
          <w:szCs w:val="24"/>
          <w:u w:val="single"/>
        </w:rPr>
        <w:t>Simpler Capture</w:t>
      </w:r>
      <w:r>
        <w:rPr>
          <w:sz w:val="24"/>
          <w:szCs w:val="24"/>
          <w:u w:val="single"/>
        </w:rPr>
        <w:t xml:space="preserve"> :</w:t>
      </w:r>
    </w:p>
    <w:p w14:paraId="26ED45FE" w14:textId="710E13CF" w:rsidR="00F72A1E" w:rsidRDefault="00613E86" w:rsidP="00613E86">
      <w:pPr>
        <w:jc w:val="center"/>
        <w:rPr>
          <w:sz w:val="24"/>
          <w:szCs w:val="24"/>
        </w:rPr>
      </w:pPr>
      <w:r>
        <w:rPr>
          <w:noProof/>
        </w:rPr>
        <w:drawing>
          <wp:inline distT="0" distB="0" distL="0" distR="0" wp14:anchorId="5367870E" wp14:editId="100D80AD">
            <wp:extent cx="4173220" cy="29366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3644" cy="2958040"/>
                    </a:xfrm>
                    <a:prstGeom prst="rect">
                      <a:avLst/>
                    </a:prstGeom>
                    <a:noFill/>
                    <a:ln>
                      <a:noFill/>
                    </a:ln>
                  </pic:spPr>
                </pic:pic>
              </a:graphicData>
            </a:graphic>
          </wp:inline>
        </w:drawing>
      </w:r>
    </w:p>
    <w:p w14:paraId="7BD853A8" w14:textId="1667E786" w:rsidR="006F3E6B" w:rsidRDefault="006F3E6B" w:rsidP="006F3E6B">
      <w:pPr>
        <w:jc w:val="center"/>
        <w:rPr>
          <w:sz w:val="24"/>
          <w:szCs w:val="24"/>
        </w:rPr>
      </w:pPr>
      <w:r>
        <w:rPr>
          <w:sz w:val="24"/>
          <w:szCs w:val="24"/>
        </w:rPr>
        <w:t>Figure 6: Simple Capture screenshot</w:t>
      </w:r>
    </w:p>
    <w:p w14:paraId="441AD76C" w14:textId="43A9E8F3" w:rsidR="00613E86" w:rsidRDefault="00613E86" w:rsidP="00613E86">
      <w:pPr>
        <w:jc w:val="center"/>
        <w:rPr>
          <w:sz w:val="24"/>
          <w:szCs w:val="24"/>
        </w:rPr>
      </w:pPr>
    </w:p>
    <w:p w14:paraId="685A8FA3" w14:textId="504BA565" w:rsidR="00653ABF" w:rsidRDefault="00653ABF" w:rsidP="00653ABF">
      <w:pPr>
        <w:pStyle w:val="ListParagraph"/>
        <w:numPr>
          <w:ilvl w:val="0"/>
          <w:numId w:val="2"/>
        </w:numPr>
        <w:rPr>
          <w:sz w:val="24"/>
          <w:szCs w:val="24"/>
        </w:rPr>
      </w:pPr>
      <w:r>
        <w:rPr>
          <w:sz w:val="24"/>
          <w:szCs w:val="24"/>
        </w:rPr>
        <w:t>cvNamedWindow function in the code is used to create a window that is used as a placeholder for images as well as trackbars.</w:t>
      </w:r>
    </w:p>
    <w:p w14:paraId="0114F0D5" w14:textId="4F89C2D1" w:rsidR="00DF44A2" w:rsidRDefault="00DF44A2" w:rsidP="00653ABF">
      <w:pPr>
        <w:pStyle w:val="ListParagraph"/>
        <w:numPr>
          <w:ilvl w:val="0"/>
          <w:numId w:val="2"/>
        </w:numPr>
        <w:rPr>
          <w:sz w:val="24"/>
          <w:szCs w:val="24"/>
        </w:rPr>
      </w:pPr>
      <w:r>
        <w:rPr>
          <w:sz w:val="24"/>
          <w:szCs w:val="24"/>
        </w:rPr>
        <w:t>cvImageShow function is implemented to display the image</w:t>
      </w:r>
      <w:r w:rsidR="008F7832">
        <w:rPr>
          <w:sz w:val="24"/>
          <w:szCs w:val="24"/>
        </w:rPr>
        <w:t xml:space="preserve"> in this named window.</w:t>
      </w:r>
    </w:p>
    <w:p w14:paraId="5C202DD1" w14:textId="7D8772CA" w:rsidR="006B7124" w:rsidRPr="00DF44A2" w:rsidRDefault="00653ABF" w:rsidP="00DF44A2">
      <w:pPr>
        <w:pStyle w:val="ListParagraph"/>
        <w:numPr>
          <w:ilvl w:val="0"/>
          <w:numId w:val="2"/>
        </w:numPr>
        <w:rPr>
          <w:sz w:val="24"/>
          <w:szCs w:val="24"/>
        </w:rPr>
      </w:pPr>
      <w:r>
        <w:rPr>
          <w:sz w:val="24"/>
          <w:szCs w:val="24"/>
        </w:rPr>
        <w:t>cvDestroyWindow can be used to close th</w:t>
      </w:r>
      <w:r w:rsidR="00DF44A2">
        <w:rPr>
          <w:sz w:val="24"/>
          <w:szCs w:val="24"/>
        </w:rPr>
        <w:t>e</w:t>
      </w:r>
      <w:r>
        <w:rPr>
          <w:sz w:val="24"/>
          <w:szCs w:val="24"/>
        </w:rPr>
        <w:t xml:space="preserve"> window and deallocate the </w:t>
      </w:r>
      <w:r w:rsidR="00DF44A2">
        <w:rPr>
          <w:sz w:val="24"/>
          <w:szCs w:val="24"/>
        </w:rPr>
        <w:t xml:space="preserve">used memory. </w:t>
      </w:r>
    </w:p>
    <w:p w14:paraId="354A3FE4" w14:textId="7EAD30A9" w:rsidR="006B7124" w:rsidRDefault="008F7832" w:rsidP="006B7124">
      <w:pPr>
        <w:pStyle w:val="ListParagraph"/>
        <w:numPr>
          <w:ilvl w:val="0"/>
          <w:numId w:val="2"/>
        </w:numPr>
        <w:rPr>
          <w:sz w:val="24"/>
          <w:szCs w:val="24"/>
        </w:rPr>
      </w:pPr>
      <w:r>
        <w:rPr>
          <w:sz w:val="24"/>
          <w:szCs w:val="24"/>
        </w:rPr>
        <w:t xml:space="preserve">When we execute ./capture, it allocates the buffers and then generates frames </w:t>
      </w:r>
      <w:r w:rsidR="00BE7A80">
        <w:rPr>
          <w:sz w:val="24"/>
          <w:szCs w:val="24"/>
        </w:rPr>
        <w:t>of images.</w:t>
      </w:r>
    </w:p>
    <w:p w14:paraId="5530B6DC" w14:textId="21E484E1" w:rsidR="00E56B9A" w:rsidRDefault="00E56B9A" w:rsidP="00E56B9A">
      <w:pPr>
        <w:rPr>
          <w:sz w:val="24"/>
          <w:szCs w:val="24"/>
        </w:rPr>
      </w:pPr>
    </w:p>
    <w:p w14:paraId="56CA6B20" w14:textId="2E7C9E17" w:rsidR="00E56B9A" w:rsidRDefault="00E56B9A" w:rsidP="00E56B9A">
      <w:pPr>
        <w:rPr>
          <w:sz w:val="24"/>
          <w:szCs w:val="24"/>
        </w:rPr>
      </w:pPr>
    </w:p>
    <w:p w14:paraId="7DC9AEAB" w14:textId="3D3EDFEA" w:rsidR="00E56B9A" w:rsidRDefault="00E56B9A" w:rsidP="00E56B9A">
      <w:pPr>
        <w:rPr>
          <w:sz w:val="24"/>
          <w:szCs w:val="24"/>
        </w:rPr>
      </w:pPr>
    </w:p>
    <w:p w14:paraId="3020EF59" w14:textId="7A8AECEA" w:rsidR="00E56B9A" w:rsidRDefault="00E56B9A" w:rsidP="00E56B9A">
      <w:pPr>
        <w:rPr>
          <w:sz w:val="24"/>
          <w:szCs w:val="24"/>
        </w:rPr>
      </w:pPr>
    </w:p>
    <w:p w14:paraId="3EAFC711" w14:textId="4929A4C8" w:rsidR="00E56B9A" w:rsidRPr="00E56B9A" w:rsidRDefault="00E56B9A" w:rsidP="00E56B9A">
      <w:pPr>
        <w:pStyle w:val="ListParagraph"/>
        <w:numPr>
          <w:ilvl w:val="0"/>
          <w:numId w:val="5"/>
        </w:numPr>
        <w:rPr>
          <w:sz w:val="24"/>
          <w:szCs w:val="24"/>
          <w:u w:val="single"/>
        </w:rPr>
      </w:pPr>
      <w:r w:rsidRPr="00E56B9A">
        <w:rPr>
          <w:sz w:val="24"/>
          <w:szCs w:val="24"/>
          <w:u w:val="single"/>
        </w:rPr>
        <w:lastRenderedPageBreak/>
        <w:t>Simple-capture-2</w:t>
      </w:r>
      <w:r>
        <w:rPr>
          <w:sz w:val="24"/>
          <w:szCs w:val="24"/>
        </w:rPr>
        <w:t>:</w:t>
      </w:r>
    </w:p>
    <w:p w14:paraId="7658433A" w14:textId="79E1D62A" w:rsidR="00613E86" w:rsidRDefault="00613E86" w:rsidP="00613E86">
      <w:pPr>
        <w:jc w:val="center"/>
        <w:rPr>
          <w:sz w:val="24"/>
          <w:szCs w:val="24"/>
        </w:rPr>
      </w:pPr>
      <w:r>
        <w:rPr>
          <w:noProof/>
        </w:rPr>
        <w:drawing>
          <wp:inline distT="0" distB="0" distL="0" distR="0" wp14:anchorId="30054FDB" wp14:editId="336F3EB1">
            <wp:extent cx="4818185" cy="3749022"/>
            <wp:effectExtent l="0" t="0" r="190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33117" cy="3760640"/>
                    </a:xfrm>
                    <a:prstGeom prst="rect">
                      <a:avLst/>
                    </a:prstGeom>
                    <a:noFill/>
                    <a:ln>
                      <a:noFill/>
                    </a:ln>
                  </pic:spPr>
                </pic:pic>
              </a:graphicData>
            </a:graphic>
          </wp:inline>
        </w:drawing>
      </w:r>
    </w:p>
    <w:p w14:paraId="664F7D14" w14:textId="19B314BA" w:rsidR="006F3E6B" w:rsidRDefault="006F3E6B" w:rsidP="006F3E6B">
      <w:pPr>
        <w:jc w:val="center"/>
        <w:rPr>
          <w:sz w:val="24"/>
          <w:szCs w:val="24"/>
        </w:rPr>
      </w:pPr>
      <w:r>
        <w:rPr>
          <w:sz w:val="24"/>
          <w:szCs w:val="24"/>
        </w:rPr>
        <w:t>Figure 7: Stream of frames and no. of bytes written for them</w:t>
      </w:r>
    </w:p>
    <w:p w14:paraId="67E20E67" w14:textId="63772716" w:rsidR="006F3E6B" w:rsidRDefault="00E56B9A" w:rsidP="00E56B9A">
      <w:pPr>
        <w:tabs>
          <w:tab w:val="left" w:pos="5863"/>
        </w:tabs>
        <w:rPr>
          <w:sz w:val="24"/>
          <w:szCs w:val="24"/>
        </w:rPr>
      </w:pPr>
      <w:r>
        <w:rPr>
          <w:sz w:val="24"/>
          <w:szCs w:val="24"/>
        </w:rPr>
        <w:tab/>
      </w:r>
    </w:p>
    <w:p w14:paraId="705465F5" w14:textId="77777777" w:rsidR="00E56B9A" w:rsidRDefault="00E56B9A" w:rsidP="00E56B9A">
      <w:pPr>
        <w:pStyle w:val="ListParagraph"/>
        <w:numPr>
          <w:ilvl w:val="0"/>
          <w:numId w:val="2"/>
        </w:numPr>
        <w:tabs>
          <w:tab w:val="left" w:pos="5863"/>
        </w:tabs>
        <w:rPr>
          <w:sz w:val="24"/>
          <w:szCs w:val="24"/>
        </w:rPr>
      </w:pPr>
      <w:r>
        <w:rPr>
          <w:sz w:val="24"/>
          <w:szCs w:val="24"/>
        </w:rPr>
        <w:t xml:space="preserve">Here, a stream of images are being captured and as soon as the captured image is shown as NULL, then the algorithm stops capturing the images. </w:t>
      </w:r>
    </w:p>
    <w:p w14:paraId="06584F04" w14:textId="77777777" w:rsidR="00EE59AF" w:rsidRDefault="00E56B9A" w:rsidP="00E56B9A">
      <w:pPr>
        <w:pStyle w:val="ListParagraph"/>
        <w:numPr>
          <w:ilvl w:val="0"/>
          <w:numId w:val="2"/>
        </w:numPr>
        <w:tabs>
          <w:tab w:val="left" w:pos="5863"/>
        </w:tabs>
        <w:rPr>
          <w:sz w:val="24"/>
          <w:szCs w:val="24"/>
        </w:rPr>
      </w:pPr>
      <w:r>
        <w:rPr>
          <w:sz w:val="24"/>
          <w:szCs w:val="24"/>
        </w:rPr>
        <w:t>cvSetCapture method is used to set the height and width of the image frames.</w:t>
      </w:r>
    </w:p>
    <w:p w14:paraId="6D236FED" w14:textId="0E85864E" w:rsidR="00E56B9A" w:rsidRPr="00E56B9A" w:rsidRDefault="00EE59AF" w:rsidP="00E56B9A">
      <w:pPr>
        <w:pStyle w:val="ListParagraph"/>
        <w:numPr>
          <w:ilvl w:val="0"/>
          <w:numId w:val="2"/>
        </w:numPr>
        <w:tabs>
          <w:tab w:val="left" w:pos="5863"/>
        </w:tabs>
        <w:rPr>
          <w:sz w:val="24"/>
          <w:szCs w:val="24"/>
        </w:rPr>
      </w:pPr>
      <w:r>
        <w:rPr>
          <w:sz w:val="24"/>
          <w:szCs w:val="24"/>
        </w:rPr>
        <w:t xml:space="preserve">cvNamedWindow is used to </w:t>
      </w:r>
      <w:r w:rsidR="00E56B9A">
        <w:rPr>
          <w:sz w:val="24"/>
          <w:szCs w:val="24"/>
        </w:rPr>
        <w:t xml:space="preserve"> </w:t>
      </w:r>
      <w:r w:rsidR="004F17CA">
        <w:rPr>
          <w:sz w:val="24"/>
          <w:szCs w:val="24"/>
        </w:rPr>
        <w:t>create simpler capture 2 window</w:t>
      </w:r>
    </w:p>
    <w:p w14:paraId="554CEDD0" w14:textId="77777777" w:rsidR="00E56B9A" w:rsidRDefault="00E56B9A" w:rsidP="00E56B9A">
      <w:pPr>
        <w:tabs>
          <w:tab w:val="left" w:pos="5863"/>
        </w:tabs>
        <w:rPr>
          <w:sz w:val="24"/>
          <w:szCs w:val="24"/>
        </w:rPr>
      </w:pPr>
    </w:p>
    <w:p w14:paraId="2ACBC888" w14:textId="77777777" w:rsidR="00BE7A80" w:rsidRPr="00BE7A80" w:rsidRDefault="00BE7A80" w:rsidP="00BE7A80">
      <w:pPr>
        <w:rPr>
          <w:sz w:val="24"/>
          <w:szCs w:val="24"/>
        </w:rPr>
      </w:pPr>
      <w:r>
        <w:rPr>
          <w:sz w:val="24"/>
          <w:szCs w:val="24"/>
        </w:rPr>
        <w:t xml:space="preserve">4) </w:t>
      </w:r>
      <w:r w:rsidRPr="00BE7A80">
        <w:rPr>
          <w:sz w:val="24"/>
          <w:szCs w:val="24"/>
        </w:rPr>
        <w:t xml:space="preserve">[20 points] Choose a continuous transformation OpenCV example from computer-vision such as the canny-interactive, hough-interactive, hough-eliptical-interactive, or stereotransform-impoved  or the from the same 4 transforms in computer vision cv3 tested.   Show a screen shot to prove you built and ran the code.  Provide a detailed explanation of the code and research uses for the continuous transformation by looking up API functions in the </w:t>
      </w:r>
    </w:p>
    <w:p w14:paraId="0AC85C0A" w14:textId="28F8F07B" w:rsidR="00BE7A80" w:rsidRDefault="00BE7A80" w:rsidP="00BE7A80">
      <w:pPr>
        <w:rPr>
          <w:sz w:val="24"/>
          <w:szCs w:val="24"/>
        </w:rPr>
      </w:pPr>
      <w:r w:rsidRPr="00BE7A80">
        <w:rPr>
          <w:sz w:val="24"/>
          <w:szCs w:val="24"/>
        </w:rPr>
        <w:t xml:space="preserve">OpenCV manual (http://docs.opencv.org ) and for stereo-transform-improved either implement or explain how you could make this work continuously rather than snapshot only.  </w:t>
      </w:r>
    </w:p>
    <w:p w14:paraId="712E5B39" w14:textId="337E2897" w:rsidR="00BE7A80" w:rsidRDefault="00BE7A80" w:rsidP="00BE7A80">
      <w:pPr>
        <w:rPr>
          <w:sz w:val="24"/>
          <w:szCs w:val="24"/>
        </w:rPr>
      </w:pPr>
    </w:p>
    <w:p w14:paraId="09E802EC" w14:textId="77777777" w:rsidR="004F17CA" w:rsidRDefault="004F17CA" w:rsidP="00BE7A80">
      <w:pPr>
        <w:rPr>
          <w:sz w:val="24"/>
          <w:szCs w:val="24"/>
        </w:rPr>
      </w:pPr>
    </w:p>
    <w:p w14:paraId="2A93E0EC" w14:textId="5C93C8D8" w:rsidR="00BE7A80" w:rsidRDefault="00BE7A80" w:rsidP="00BE7A80">
      <w:pPr>
        <w:rPr>
          <w:sz w:val="24"/>
          <w:szCs w:val="24"/>
          <w:u w:val="single"/>
        </w:rPr>
      </w:pPr>
      <w:r w:rsidRPr="00BE7A80">
        <w:rPr>
          <w:sz w:val="24"/>
          <w:szCs w:val="24"/>
          <w:u w:val="single"/>
        </w:rPr>
        <w:lastRenderedPageBreak/>
        <w:t>Solution</w:t>
      </w:r>
      <w:r>
        <w:rPr>
          <w:sz w:val="24"/>
          <w:szCs w:val="24"/>
          <w:u w:val="single"/>
        </w:rPr>
        <w:t xml:space="preserve"> :</w:t>
      </w:r>
    </w:p>
    <w:p w14:paraId="2C8CE8ED" w14:textId="72752CE1" w:rsidR="00BE7A80" w:rsidRDefault="00BE7A80" w:rsidP="00BE7A80">
      <w:pPr>
        <w:rPr>
          <w:sz w:val="24"/>
          <w:szCs w:val="24"/>
        </w:rPr>
      </w:pPr>
      <w:r>
        <w:rPr>
          <w:sz w:val="24"/>
          <w:szCs w:val="24"/>
        </w:rPr>
        <w:t>In this question, we have undertaken three transforms named as follows</w:t>
      </w:r>
    </w:p>
    <w:p w14:paraId="1447B18C" w14:textId="03650384" w:rsidR="00BE7A80" w:rsidRDefault="00BE7A80" w:rsidP="00BE7A80">
      <w:pPr>
        <w:pStyle w:val="ListParagraph"/>
        <w:numPr>
          <w:ilvl w:val="0"/>
          <w:numId w:val="4"/>
        </w:numPr>
        <w:rPr>
          <w:sz w:val="24"/>
          <w:szCs w:val="24"/>
        </w:rPr>
      </w:pPr>
      <w:r>
        <w:rPr>
          <w:sz w:val="24"/>
          <w:szCs w:val="24"/>
          <w:u w:val="single"/>
        </w:rPr>
        <w:t>Canny Interactive:</w:t>
      </w:r>
    </w:p>
    <w:p w14:paraId="55449A98" w14:textId="43EBA989" w:rsidR="00BE7A80" w:rsidRDefault="00BE7A80" w:rsidP="00BE7A80">
      <w:pPr>
        <w:pStyle w:val="ListParagraph"/>
        <w:rPr>
          <w:sz w:val="24"/>
          <w:szCs w:val="24"/>
        </w:rPr>
      </w:pPr>
    </w:p>
    <w:p w14:paraId="76A250DB" w14:textId="77777777" w:rsidR="00EE59AF" w:rsidRDefault="00EE59AF" w:rsidP="00BE7A80">
      <w:pPr>
        <w:pStyle w:val="ListParagraph"/>
        <w:numPr>
          <w:ilvl w:val="0"/>
          <w:numId w:val="2"/>
        </w:numPr>
        <w:rPr>
          <w:sz w:val="24"/>
          <w:szCs w:val="24"/>
        </w:rPr>
      </w:pPr>
      <w:r w:rsidRPr="00EE59AF">
        <w:rPr>
          <w:sz w:val="24"/>
          <w:szCs w:val="24"/>
        </w:rPr>
        <w:t>The Canny edge detector detects a range of edges in images using a multi-stage algorithm.</w:t>
      </w:r>
    </w:p>
    <w:p w14:paraId="022982FD" w14:textId="77777777" w:rsidR="00EE59AF" w:rsidRPr="00EE59AF" w:rsidRDefault="00EE59AF" w:rsidP="00EE59AF">
      <w:pPr>
        <w:pStyle w:val="ListParagraph"/>
        <w:numPr>
          <w:ilvl w:val="0"/>
          <w:numId w:val="2"/>
        </w:numPr>
        <w:rPr>
          <w:sz w:val="24"/>
          <w:szCs w:val="24"/>
        </w:rPr>
      </w:pPr>
      <w:r w:rsidRPr="00EE59AF">
        <w:rPr>
          <w:sz w:val="24"/>
          <w:szCs w:val="24"/>
        </w:rPr>
        <w:t xml:space="preserve">The Process of Canny edge detection algorithm can be broken down to 5 different steps: </w:t>
      </w:r>
    </w:p>
    <w:p w14:paraId="0D92D90A" w14:textId="44D8E739" w:rsidR="00EE59AF" w:rsidRPr="00EE59AF" w:rsidRDefault="00EE59AF" w:rsidP="00EE59AF">
      <w:pPr>
        <w:pStyle w:val="ListParagraph"/>
        <w:numPr>
          <w:ilvl w:val="0"/>
          <w:numId w:val="6"/>
        </w:numPr>
        <w:rPr>
          <w:sz w:val="24"/>
          <w:szCs w:val="24"/>
        </w:rPr>
      </w:pPr>
      <w:r>
        <w:rPr>
          <w:sz w:val="24"/>
          <w:szCs w:val="24"/>
        </w:rPr>
        <w:t>Implementing</w:t>
      </w:r>
      <w:r w:rsidRPr="00EE59AF">
        <w:rPr>
          <w:sz w:val="24"/>
          <w:szCs w:val="24"/>
        </w:rPr>
        <w:t xml:space="preserve"> Gaussian filter</w:t>
      </w:r>
      <w:r>
        <w:rPr>
          <w:sz w:val="24"/>
          <w:szCs w:val="24"/>
        </w:rPr>
        <w:t xml:space="preserve"> -</w:t>
      </w:r>
      <w:r w:rsidRPr="00EE59AF">
        <w:rPr>
          <w:sz w:val="24"/>
          <w:szCs w:val="24"/>
        </w:rPr>
        <w:t xml:space="preserve"> smooth</w:t>
      </w:r>
      <w:r>
        <w:rPr>
          <w:sz w:val="24"/>
          <w:szCs w:val="24"/>
        </w:rPr>
        <w:t>s</w:t>
      </w:r>
      <w:r w:rsidRPr="00EE59AF">
        <w:rPr>
          <w:sz w:val="24"/>
          <w:szCs w:val="24"/>
        </w:rPr>
        <w:t xml:space="preserve"> the image </w:t>
      </w:r>
      <w:r>
        <w:rPr>
          <w:sz w:val="24"/>
          <w:szCs w:val="24"/>
        </w:rPr>
        <w:t>for</w:t>
      </w:r>
      <w:r w:rsidRPr="00EE59AF">
        <w:rPr>
          <w:sz w:val="24"/>
          <w:szCs w:val="24"/>
        </w:rPr>
        <w:t xml:space="preserve"> noise</w:t>
      </w:r>
      <w:r>
        <w:rPr>
          <w:sz w:val="24"/>
          <w:szCs w:val="24"/>
        </w:rPr>
        <w:t xml:space="preserve"> cancellation</w:t>
      </w:r>
    </w:p>
    <w:p w14:paraId="559CFFCB" w14:textId="12FBBDE4" w:rsidR="00EE59AF" w:rsidRPr="00EE59AF" w:rsidRDefault="00EE59AF" w:rsidP="00EE59AF">
      <w:pPr>
        <w:pStyle w:val="ListParagraph"/>
        <w:numPr>
          <w:ilvl w:val="0"/>
          <w:numId w:val="6"/>
        </w:numPr>
        <w:rPr>
          <w:sz w:val="24"/>
          <w:szCs w:val="24"/>
        </w:rPr>
      </w:pPr>
      <w:r>
        <w:rPr>
          <w:sz w:val="24"/>
          <w:szCs w:val="24"/>
        </w:rPr>
        <w:t>Evaluating</w:t>
      </w:r>
      <w:r w:rsidRPr="00EE59AF">
        <w:rPr>
          <w:sz w:val="24"/>
          <w:szCs w:val="24"/>
        </w:rPr>
        <w:t xml:space="preserve"> image intensity gradients</w:t>
      </w:r>
      <w:r>
        <w:rPr>
          <w:sz w:val="24"/>
          <w:szCs w:val="24"/>
        </w:rPr>
        <w:t>.</w:t>
      </w:r>
    </w:p>
    <w:p w14:paraId="030DF135" w14:textId="15F85B7A" w:rsidR="00EE59AF" w:rsidRPr="00EE59AF" w:rsidRDefault="00EE59AF" w:rsidP="00EE59AF">
      <w:pPr>
        <w:pStyle w:val="ListParagraph"/>
        <w:numPr>
          <w:ilvl w:val="0"/>
          <w:numId w:val="6"/>
        </w:numPr>
        <w:rPr>
          <w:sz w:val="24"/>
          <w:szCs w:val="24"/>
        </w:rPr>
      </w:pPr>
      <w:r>
        <w:rPr>
          <w:sz w:val="24"/>
          <w:szCs w:val="24"/>
        </w:rPr>
        <w:t xml:space="preserve">Intermediate </w:t>
      </w:r>
      <w:r w:rsidRPr="00EE59AF">
        <w:rPr>
          <w:sz w:val="24"/>
          <w:szCs w:val="24"/>
        </w:rPr>
        <w:t xml:space="preserve">suppression to </w:t>
      </w:r>
      <w:r>
        <w:rPr>
          <w:sz w:val="24"/>
          <w:szCs w:val="24"/>
        </w:rPr>
        <w:t>avoid</w:t>
      </w:r>
      <w:r w:rsidRPr="00EE59AF">
        <w:rPr>
          <w:sz w:val="24"/>
          <w:szCs w:val="24"/>
        </w:rPr>
        <w:t xml:space="preserve"> </w:t>
      </w:r>
      <w:r>
        <w:rPr>
          <w:sz w:val="24"/>
          <w:szCs w:val="24"/>
        </w:rPr>
        <w:t xml:space="preserve">edges’ </w:t>
      </w:r>
      <w:r w:rsidRPr="00EE59AF">
        <w:rPr>
          <w:sz w:val="24"/>
          <w:szCs w:val="24"/>
        </w:rPr>
        <w:t>spurious response</w:t>
      </w:r>
      <w:r>
        <w:rPr>
          <w:sz w:val="24"/>
          <w:szCs w:val="24"/>
        </w:rPr>
        <w:t>.</w:t>
      </w:r>
    </w:p>
    <w:p w14:paraId="48EB254B" w14:textId="413F368E" w:rsidR="00EE59AF" w:rsidRPr="00EE59AF" w:rsidRDefault="00EE59AF" w:rsidP="00EE59AF">
      <w:pPr>
        <w:pStyle w:val="ListParagraph"/>
        <w:numPr>
          <w:ilvl w:val="0"/>
          <w:numId w:val="6"/>
        </w:numPr>
        <w:rPr>
          <w:sz w:val="24"/>
          <w:szCs w:val="24"/>
        </w:rPr>
      </w:pPr>
      <w:r>
        <w:rPr>
          <w:sz w:val="24"/>
          <w:szCs w:val="24"/>
        </w:rPr>
        <w:t>D</w:t>
      </w:r>
      <w:r w:rsidRPr="00EE59AF">
        <w:rPr>
          <w:sz w:val="24"/>
          <w:szCs w:val="24"/>
        </w:rPr>
        <w:t xml:space="preserve">ouble threshold </w:t>
      </w:r>
      <w:r>
        <w:rPr>
          <w:sz w:val="24"/>
          <w:szCs w:val="24"/>
        </w:rPr>
        <w:t xml:space="preserve">- </w:t>
      </w:r>
      <w:r w:rsidRPr="00EE59AF">
        <w:rPr>
          <w:sz w:val="24"/>
          <w:szCs w:val="24"/>
        </w:rPr>
        <w:t>determine potential edges</w:t>
      </w:r>
    </w:p>
    <w:p w14:paraId="39891323" w14:textId="66F952B6" w:rsidR="00EE59AF" w:rsidRDefault="00A51AED" w:rsidP="00EE59AF">
      <w:pPr>
        <w:pStyle w:val="ListParagraph"/>
        <w:numPr>
          <w:ilvl w:val="0"/>
          <w:numId w:val="6"/>
        </w:numPr>
        <w:rPr>
          <w:sz w:val="24"/>
          <w:szCs w:val="24"/>
        </w:rPr>
      </w:pPr>
      <w:r>
        <w:rPr>
          <w:sz w:val="24"/>
          <w:szCs w:val="24"/>
        </w:rPr>
        <w:t>H</w:t>
      </w:r>
      <w:r w:rsidRPr="00EE59AF">
        <w:rPr>
          <w:sz w:val="24"/>
          <w:szCs w:val="24"/>
        </w:rPr>
        <w:t xml:space="preserve">ysteresis </w:t>
      </w:r>
      <w:r>
        <w:rPr>
          <w:sz w:val="24"/>
          <w:szCs w:val="24"/>
        </w:rPr>
        <w:t>to t</w:t>
      </w:r>
      <w:r w:rsidR="00EE59AF" w:rsidRPr="00EE59AF">
        <w:rPr>
          <w:sz w:val="24"/>
          <w:szCs w:val="24"/>
        </w:rPr>
        <w:t>rack edge</w:t>
      </w:r>
      <w:r>
        <w:rPr>
          <w:sz w:val="24"/>
          <w:szCs w:val="24"/>
        </w:rPr>
        <w:t>.</w:t>
      </w:r>
    </w:p>
    <w:p w14:paraId="4986B22D" w14:textId="50CE85A5" w:rsidR="002054B3" w:rsidRDefault="00BE7A80" w:rsidP="00EE59AF">
      <w:pPr>
        <w:pStyle w:val="ListParagraph"/>
        <w:numPr>
          <w:ilvl w:val="0"/>
          <w:numId w:val="2"/>
        </w:numPr>
        <w:rPr>
          <w:sz w:val="24"/>
          <w:szCs w:val="24"/>
        </w:rPr>
      </w:pPr>
      <w:r w:rsidRPr="00EE59AF">
        <w:rPr>
          <w:sz w:val="24"/>
          <w:szCs w:val="24"/>
        </w:rPr>
        <w:t>Following are the</w:t>
      </w:r>
      <w:r w:rsidR="002054B3" w:rsidRPr="00EE59AF">
        <w:rPr>
          <w:sz w:val="24"/>
          <w:szCs w:val="24"/>
        </w:rPr>
        <w:t xml:space="preserve"> screenshots of image output for the executed canny interactive code.</w:t>
      </w:r>
    </w:p>
    <w:p w14:paraId="038AB595" w14:textId="77777777" w:rsidR="00EE59AF" w:rsidRDefault="002054B3" w:rsidP="00EE59AF">
      <w:pPr>
        <w:pStyle w:val="ListParagraph"/>
        <w:numPr>
          <w:ilvl w:val="0"/>
          <w:numId w:val="2"/>
        </w:numPr>
        <w:rPr>
          <w:sz w:val="24"/>
          <w:szCs w:val="24"/>
        </w:rPr>
      </w:pPr>
      <w:r w:rsidRPr="00EE59AF">
        <w:rPr>
          <w:sz w:val="24"/>
          <w:szCs w:val="24"/>
        </w:rPr>
        <w:t>The canny interactive follows edge detection algorithm and there is an interactive bar in the window to set the threshold for the edges.</w:t>
      </w:r>
    </w:p>
    <w:p w14:paraId="1F98D69C" w14:textId="77777777" w:rsidR="00EE59AF" w:rsidRDefault="002054B3" w:rsidP="00EE59AF">
      <w:pPr>
        <w:pStyle w:val="ListParagraph"/>
        <w:numPr>
          <w:ilvl w:val="0"/>
          <w:numId w:val="2"/>
        </w:numPr>
        <w:rPr>
          <w:sz w:val="24"/>
          <w:szCs w:val="24"/>
        </w:rPr>
      </w:pPr>
      <w:r w:rsidRPr="00EE59AF">
        <w:rPr>
          <w:sz w:val="24"/>
          <w:szCs w:val="24"/>
        </w:rPr>
        <w:t>The createTrackbar API is used to execute the canny algorithm and set the threshold for it and also the global variables are referenced using this function</w:t>
      </w:r>
      <w:r w:rsidR="00EE59AF">
        <w:rPr>
          <w:sz w:val="24"/>
          <w:szCs w:val="24"/>
        </w:rPr>
        <w:t>.</w:t>
      </w:r>
    </w:p>
    <w:p w14:paraId="2A1D7EB4" w14:textId="334956EF" w:rsidR="002054B3" w:rsidRPr="00EE59AF" w:rsidRDefault="002054B3" w:rsidP="00EE59AF">
      <w:pPr>
        <w:pStyle w:val="ListParagraph"/>
        <w:numPr>
          <w:ilvl w:val="0"/>
          <w:numId w:val="2"/>
        </w:numPr>
        <w:rPr>
          <w:sz w:val="24"/>
          <w:szCs w:val="24"/>
        </w:rPr>
      </w:pPr>
      <w:r w:rsidRPr="00EE59AF">
        <w:rPr>
          <w:sz w:val="24"/>
          <w:szCs w:val="24"/>
        </w:rPr>
        <w:t xml:space="preserve">cvCreateCameraCapture is used to capture image from the particular device which is by default set as 0. </w:t>
      </w:r>
    </w:p>
    <w:p w14:paraId="42D3D153" w14:textId="4BD40934" w:rsidR="00BE7A80" w:rsidRDefault="00BE7A80" w:rsidP="00EE59AF">
      <w:pPr>
        <w:pStyle w:val="ListParagraph"/>
        <w:ind w:left="1440"/>
        <w:rPr>
          <w:sz w:val="24"/>
          <w:szCs w:val="24"/>
        </w:rPr>
      </w:pPr>
      <w:r>
        <w:rPr>
          <w:sz w:val="24"/>
          <w:szCs w:val="24"/>
        </w:rPr>
        <w:t xml:space="preserve"> </w:t>
      </w:r>
    </w:p>
    <w:p w14:paraId="1D7B176F" w14:textId="77777777" w:rsidR="00BE7A80" w:rsidRDefault="00BE7A80" w:rsidP="00BE7A80">
      <w:pPr>
        <w:pStyle w:val="ListParagraph"/>
        <w:jc w:val="both"/>
        <w:rPr>
          <w:sz w:val="24"/>
          <w:szCs w:val="24"/>
        </w:rPr>
      </w:pPr>
      <w:r>
        <w:rPr>
          <w:noProof/>
        </w:rPr>
        <w:drawing>
          <wp:inline distT="0" distB="0" distL="0" distR="0" wp14:anchorId="5315F9A6" wp14:editId="5B509C01">
            <wp:extent cx="4587631" cy="3440723"/>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3492" cy="3452619"/>
                    </a:xfrm>
                    <a:prstGeom prst="rect">
                      <a:avLst/>
                    </a:prstGeom>
                    <a:noFill/>
                    <a:ln>
                      <a:noFill/>
                    </a:ln>
                  </pic:spPr>
                </pic:pic>
              </a:graphicData>
            </a:graphic>
          </wp:inline>
        </w:drawing>
      </w:r>
    </w:p>
    <w:p w14:paraId="024769A7" w14:textId="2EFF2316" w:rsidR="00BE7A80" w:rsidRDefault="004F17CA" w:rsidP="004F17CA">
      <w:pPr>
        <w:pStyle w:val="ListParagraph"/>
        <w:rPr>
          <w:sz w:val="24"/>
          <w:szCs w:val="24"/>
        </w:rPr>
      </w:pPr>
      <w:r>
        <w:rPr>
          <w:sz w:val="24"/>
          <w:szCs w:val="24"/>
        </w:rPr>
        <w:t xml:space="preserve">                     Figure 8: Simple Canny Interactive Execution</w:t>
      </w:r>
    </w:p>
    <w:p w14:paraId="2FE39DE6" w14:textId="4A2D5C0B" w:rsidR="004F17CA" w:rsidRDefault="00BE7A80" w:rsidP="00BE7A80">
      <w:pPr>
        <w:pStyle w:val="ListParagraph"/>
        <w:jc w:val="both"/>
        <w:rPr>
          <w:sz w:val="24"/>
          <w:szCs w:val="24"/>
        </w:rPr>
      </w:pPr>
      <w:r>
        <w:rPr>
          <w:noProof/>
        </w:rPr>
        <w:lastRenderedPageBreak/>
        <w:drawing>
          <wp:inline distT="0" distB="0" distL="0" distR="0" wp14:anchorId="0D17458D" wp14:editId="57F943E7">
            <wp:extent cx="4599353" cy="3449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0487" cy="3510365"/>
                    </a:xfrm>
                    <a:prstGeom prst="rect">
                      <a:avLst/>
                    </a:prstGeom>
                    <a:noFill/>
                    <a:ln>
                      <a:noFill/>
                    </a:ln>
                  </pic:spPr>
                </pic:pic>
              </a:graphicData>
            </a:graphic>
          </wp:inline>
        </w:drawing>
      </w:r>
    </w:p>
    <w:p w14:paraId="4930E385" w14:textId="590A3957" w:rsidR="004F17CA" w:rsidRDefault="00B2731D" w:rsidP="00B2731D">
      <w:pPr>
        <w:pStyle w:val="ListParagraph"/>
        <w:rPr>
          <w:sz w:val="24"/>
          <w:szCs w:val="24"/>
        </w:rPr>
      </w:pPr>
      <w:r>
        <w:rPr>
          <w:sz w:val="24"/>
          <w:szCs w:val="24"/>
        </w:rPr>
        <w:t>Figure 9: Simple Canny Interactive Execution with varied edge detection threshold</w:t>
      </w:r>
    </w:p>
    <w:p w14:paraId="5D166543" w14:textId="0828CC79" w:rsidR="00CC6088" w:rsidRDefault="00CC6088" w:rsidP="00B2731D">
      <w:pPr>
        <w:pStyle w:val="ListParagraph"/>
        <w:rPr>
          <w:sz w:val="24"/>
          <w:szCs w:val="24"/>
        </w:rPr>
      </w:pPr>
    </w:p>
    <w:p w14:paraId="0529E4CE" w14:textId="77777777" w:rsidR="00CC6088" w:rsidRDefault="00CC6088" w:rsidP="00CC6088">
      <w:pPr>
        <w:pStyle w:val="ListParagraph"/>
        <w:rPr>
          <w:sz w:val="24"/>
          <w:szCs w:val="24"/>
        </w:rPr>
      </w:pPr>
      <w:r>
        <w:rPr>
          <w:noProof/>
        </w:rPr>
        <w:drawing>
          <wp:inline distT="0" distB="0" distL="0" distR="0" wp14:anchorId="47A7B580" wp14:editId="07EAC2C0">
            <wp:extent cx="4909457" cy="4031944"/>
            <wp:effectExtent l="0" t="0" r="571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3629" cy="4035370"/>
                    </a:xfrm>
                    <a:prstGeom prst="rect">
                      <a:avLst/>
                    </a:prstGeom>
                    <a:noFill/>
                    <a:ln>
                      <a:noFill/>
                    </a:ln>
                  </pic:spPr>
                </pic:pic>
              </a:graphicData>
            </a:graphic>
          </wp:inline>
        </w:drawing>
      </w:r>
    </w:p>
    <w:p w14:paraId="0A4CCEB7" w14:textId="6F3952C9" w:rsidR="00CC6088" w:rsidRPr="00CC6088" w:rsidRDefault="00CC6088" w:rsidP="00CC6088">
      <w:pPr>
        <w:pStyle w:val="ListParagraph"/>
        <w:rPr>
          <w:sz w:val="24"/>
          <w:szCs w:val="24"/>
        </w:rPr>
      </w:pPr>
      <w:r w:rsidRPr="00CC6088">
        <w:rPr>
          <w:sz w:val="24"/>
          <w:szCs w:val="24"/>
        </w:rPr>
        <w:t>Figure 10: Simple Canny Interactive Execution CPU Loading with 73.3 %</w:t>
      </w:r>
    </w:p>
    <w:p w14:paraId="556DD456" w14:textId="79A4F068" w:rsidR="00CC6088" w:rsidRDefault="00CC6088" w:rsidP="00B2731D">
      <w:pPr>
        <w:pStyle w:val="ListParagraph"/>
        <w:rPr>
          <w:sz w:val="24"/>
          <w:szCs w:val="24"/>
        </w:rPr>
      </w:pPr>
    </w:p>
    <w:p w14:paraId="1981FC73" w14:textId="77777777" w:rsidR="00CC6088" w:rsidRDefault="00CC6088" w:rsidP="00B2731D">
      <w:pPr>
        <w:pStyle w:val="ListParagraph"/>
        <w:rPr>
          <w:sz w:val="24"/>
          <w:szCs w:val="24"/>
        </w:rPr>
      </w:pPr>
    </w:p>
    <w:p w14:paraId="4725534F" w14:textId="7DF9E41F" w:rsidR="00132083" w:rsidRDefault="00132083" w:rsidP="00B2731D">
      <w:pPr>
        <w:pStyle w:val="ListParagraph"/>
        <w:rPr>
          <w:sz w:val="24"/>
          <w:szCs w:val="24"/>
        </w:rPr>
      </w:pPr>
    </w:p>
    <w:p w14:paraId="76B18513" w14:textId="77777777" w:rsidR="00132083" w:rsidRDefault="00132083" w:rsidP="00B2731D">
      <w:pPr>
        <w:pStyle w:val="ListParagraph"/>
        <w:rPr>
          <w:sz w:val="24"/>
          <w:szCs w:val="24"/>
        </w:rPr>
      </w:pPr>
    </w:p>
    <w:p w14:paraId="7DA8F834" w14:textId="120AFA59" w:rsidR="00132083" w:rsidRDefault="0004758B" w:rsidP="00132083">
      <w:pPr>
        <w:pStyle w:val="ListParagraph"/>
        <w:numPr>
          <w:ilvl w:val="0"/>
          <w:numId w:val="4"/>
        </w:numPr>
        <w:jc w:val="both"/>
        <w:rPr>
          <w:noProof/>
        </w:rPr>
      </w:pPr>
      <w:r>
        <w:rPr>
          <w:noProof/>
          <w:u w:val="single"/>
        </w:rPr>
        <w:t xml:space="preserve">Simple </w:t>
      </w:r>
      <w:r w:rsidR="00132083" w:rsidRPr="00132083">
        <w:rPr>
          <w:noProof/>
          <w:u w:val="single"/>
        </w:rPr>
        <w:t>Hough</w:t>
      </w:r>
      <w:r w:rsidR="00561384">
        <w:rPr>
          <w:noProof/>
          <w:u w:val="single"/>
        </w:rPr>
        <w:t xml:space="preserve"> Interactive</w:t>
      </w:r>
      <w:r w:rsidR="00132083" w:rsidRPr="00132083">
        <w:rPr>
          <w:noProof/>
          <w:u w:val="single"/>
        </w:rPr>
        <w:t xml:space="preserve"> Transform</w:t>
      </w:r>
      <w:r w:rsidR="00132083">
        <w:rPr>
          <w:noProof/>
        </w:rPr>
        <w:t xml:space="preserve"> :</w:t>
      </w:r>
    </w:p>
    <w:p w14:paraId="79B9537F" w14:textId="6966C8EF" w:rsidR="00132083" w:rsidRDefault="00132083" w:rsidP="00132083">
      <w:pPr>
        <w:pStyle w:val="ListParagraph"/>
        <w:jc w:val="both"/>
        <w:rPr>
          <w:noProof/>
        </w:rPr>
      </w:pPr>
    </w:p>
    <w:p w14:paraId="3960BAEA" w14:textId="45E79955" w:rsidR="00561384" w:rsidRPr="00561384" w:rsidRDefault="00561384" w:rsidP="00561384">
      <w:pPr>
        <w:pStyle w:val="ListParagraph"/>
        <w:numPr>
          <w:ilvl w:val="0"/>
          <w:numId w:val="2"/>
        </w:numPr>
        <w:jc w:val="both"/>
        <w:rPr>
          <w:noProof/>
        </w:rPr>
      </w:pPr>
      <w:r>
        <w:rPr>
          <w:color w:val="000000"/>
          <w:shd w:val="clear" w:color="auto" w:fill="FFFFFF"/>
        </w:rPr>
        <w:t>The Hough transform technique is implemented for isolating the particular shapes within an image.</w:t>
      </w:r>
    </w:p>
    <w:p w14:paraId="60F23096" w14:textId="48D9F555" w:rsidR="00561384" w:rsidRPr="00561384" w:rsidRDefault="00561384" w:rsidP="00561384">
      <w:pPr>
        <w:pStyle w:val="ListParagraph"/>
        <w:numPr>
          <w:ilvl w:val="0"/>
          <w:numId w:val="2"/>
        </w:numPr>
        <w:jc w:val="both"/>
        <w:rPr>
          <w:noProof/>
        </w:rPr>
      </w:pPr>
      <w:r>
        <w:rPr>
          <w:color w:val="000000"/>
          <w:shd w:val="clear" w:color="auto" w:fill="FFFFFF"/>
        </w:rPr>
        <w:t>The Hough transform can be used to identify the parameter(s) of a curve which best fits a set of given edge points.</w:t>
      </w:r>
    </w:p>
    <w:p w14:paraId="6CA58C67" w14:textId="2DA9A3B4" w:rsidR="00561384" w:rsidRDefault="0004758B" w:rsidP="00561384">
      <w:pPr>
        <w:pStyle w:val="ListParagraph"/>
        <w:numPr>
          <w:ilvl w:val="0"/>
          <w:numId w:val="2"/>
        </w:numPr>
        <w:jc w:val="both"/>
        <w:rPr>
          <w:noProof/>
        </w:rPr>
      </w:pPr>
      <w:r>
        <w:rPr>
          <w:noProof/>
        </w:rPr>
        <w:t xml:space="preserve">It can be useful in many places like calculating the number of trunks in plant trees since plant leaves can make it difficult to give the head count. </w:t>
      </w:r>
    </w:p>
    <w:p w14:paraId="5FF9F240" w14:textId="4A32EEEA" w:rsidR="0004758B" w:rsidRDefault="0004758B" w:rsidP="00561384">
      <w:pPr>
        <w:pStyle w:val="ListParagraph"/>
        <w:numPr>
          <w:ilvl w:val="0"/>
          <w:numId w:val="2"/>
        </w:numPr>
        <w:jc w:val="both"/>
        <w:rPr>
          <w:noProof/>
        </w:rPr>
      </w:pPr>
      <w:r>
        <w:rPr>
          <w:noProof/>
        </w:rPr>
        <w:t xml:space="preserve"> Also, it can be used to detect the wall edges in the blurred images due to smoke.</w:t>
      </w:r>
    </w:p>
    <w:p w14:paraId="1F0464E5" w14:textId="169FA1FC" w:rsidR="0004758B" w:rsidRDefault="0004758B" w:rsidP="00561384">
      <w:pPr>
        <w:pStyle w:val="ListParagraph"/>
        <w:numPr>
          <w:ilvl w:val="0"/>
          <w:numId w:val="2"/>
        </w:numPr>
        <w:jc w:val="both"/>
        <w:rPr>
          <w:noProof/>
        </w:rPr>
      </w:pPr>
      <w:r>
        <w:rPr>
          <w:noProof/>
        </w:rPr>
        <w:t>In the code, HoughLinesP are used to detect the lines</w:t>
      </w:r>
      <w:r w:rsidR="00CC6088">
        <w:rPr>
          <w:noProof/>
        </w:rPr>
        <w:t xml:space="preserve"> and mat_frames function is also included to initialize the image window.</w:t>
      </w:r>
    </w:p>
    <w:p w14:paraId="051600FD" w14:textId="77777777" w:rsidR="00CC6088" w:rsidRDefault="00CC6088" w:rsidP="00CC6088">
      <w:pPr>
        <w:pStyle w:val="ListParagraph"/>
        <w:jc w:val="both"/>
        <w:rPr>
          <w:noProof/>
        </w:rPr>
      </w:pPr>
    </w:p>
    <w:p w14:paraId="2AE07C6F" w14:textId="2546E8CC" w:rsidR="00CC6088" w:rsidRDefault="00132083" w:rsidP="00132083">
      <w:pPr>
        <w:pStyle w:val="ListParagraph"/>
        <w:jc w:val="both"/>
        <w:rPr>
          <w:noProof/>
        </w:rPr>
      </w:pPr>
      <w:r>
        <w:rPr>
          <w:noProof/>
        </w:rPr>
        <w:drawing>
          <wp:inline distT="0" distB="0" distL="0" distR="0" wp14:anchorId="56342ABA" wp14:editId="4E81063F">
            <wp:extent cx="5943600" cy="4859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859020"/>
                    </a:xfrm>
                    <a:prstGeom prst="rect">
                      <a:avLst/>
                    </a:prstGeom>
                    <a:noFill/>
                    <a:ln>
                      <a:noFill/>
                    </a:ln>
                  </pic:spPr>
                </pic:pic>
              </a:graphicData>
            </a:graphic>
          </wp:inline>
        </w:drawing>
      </w:r>
    </w:p>
    <w:p w14:paraId="35141F52" w14:textId="4A3B5AED" w:rsidR="00CC6088" w:rsidRDefault="00CC6088" w:rsidP="00CC6088">
      <w:pPr>
        <w:pStyle w:val="ListParagraph"/>
        <w:rPr>
          <w:sz w:val="24"/>
          <w:szCs w:val="24"/>
        </w:rPr>
      </w:pPr>
      <w:r>
        <w:rPr>
          <w:sz w:val="24"/>
          <w:szCs w:val="24"/>
        </w:rPr>
        <w:t xml:space="preserve">Figure 11: Simple Hough Interactive Execution with line detection </w:t>
      </w:r>
    </w:p>
    <w:p w14:paraId="2C5D906F" w14:textId="7F727866" w:rsidR="00CC6088" w:rsidRDefault="00CC6088" w:rsidP="00CC6088">
      <w:pPr>
        <w:tabs>
          <w:tab w:val="left" w:pos="2477"/>
        </w:tabs>
      </w:pPr>
    </w:p>
    <w:p w14:paraId="6581E467" w14:textId="4D4E2D1C" w:rsidR="00CC6088" w:rsidRDefault="00CC6088" w:rsidP="00CC6088">
      <w:pPr>
        <w:pStyle w:val="ListParagraph"/>
        <w:numPr>
          <w:ilvl w:val="0"/>
          <w:numId w:val="2"/>
        </w:numPr>
        <w:tabs>
          <w:tab w:val="left" w:pos="1911"/>
        </w:tabs>
        <w:jc w:val="both"/>
      </w:pPr>
      <w:r>
        <w:t>Simple Hough Interactive transform takes comparatively higher CPU Loading than the Simple Canny Interactive.</w:t>
      </w:r>
    </w:p>
    <w:p w14:paraId="4B2578F1" w14:textId="22919056" w:rsidR="003033EB" w:rsidRDefault="003033EB" w:rsidP="00CC6088">
      <w:pPr>
        <w:pStyle w:val="ListParagraph"/>
        <w:numPr>
          <w:ilvl w:val="0"/>
          <w:numId w:val="2"/>
        </w:numPr>
        <w:tabs>
          <w:tab w:val="left" w:pos="1911"/>
        </w:tabs>
        <w:jc w:val="both"/>
      </w:pPr>
      <w:r>
        <w:t>Simple Hough interactive transform requires CPU loading of 103.6%</w:t>
      </w:r>
    </w:p>
    <w:p w14:paraId="745BB740" w14:textId="77777777" w:rsidR="00CC6088" w:rsidRPr="00CC6088" w:rsidRDefault="00CC6088" w:rsidP="00CC6088">
      <w:pPr>
        <w:pStyle w:val="ListParagraph"/>
        <w:tabs>
          <w:tab w:val="left" w:pos="1911"/>
        </w:tabs>
        <w:jc w:val="both"/>
      </w:pPr>
    </w:p>
    <w:p w14:paraId="3162EBE7" w14:textId="01127D61" w:rsidR="00132083" w:rsidRDefault="00132083" w:rsidP="00132083">
      <w:pPr>
        <w:pStyle w:val="ListParagraph"/>
        <w:jc w:val="both"/>
        <w:rPr>
          <w:noProof/>
        </w:rPr>
      </w:pPr>
      <w:r>
        <w:rPr>
          <w:noProof/>
        </w:rPr>
        <w:drawing>
          <wp:inline distT="0" distB="0" distL="0" distR="0" wp14:anchorId="2A57FEC8" wp14:editId="30FE99B6">
            <wp:extent cx="5943600" cy="4845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845050"/>
                    </a:xfrm>
                    <a:prstGeom prst="rect">
                      <a:avLst/>
                    </a:prstGeom>
                    <a:noFill/>
                    <a:ln>
                      <a:noFill/>
                    </a:ln>
                  </pic:spPr>
                </pic:pic>
              </a:graphicData>
            </a:graphic>
          </wp:inline>
        </w:drawing>
      </w:r>
    </w:p>
    <w:p w14:paraId="5A024CBE" w14:textId="691801CE" w:rsidR="00CC6088" w:rsidRDefault="00CC6088" w:rsidP="00CC6088">
      <w:pPr>
        <w:pStyle w:val="ListParagraph"/>
        <w:rPr>
          <w:sz w:val="24"/>
          <w:szCs w:val="24"/>
        </w:rPr>
      </w:pPr>
      <w:r>
        <w:rPr>
          <w:sz w:val="24"/>
          <w:szCs w:val="24"/>
        </w:rPr>
        <w:t>Figure 12: Simple Hough Interactive Execution CPU loading</w:t>
      </w:r>
    </w:p>
    <w:p w14:paraId="34C9C162" w14:textId="74F9D86B" w:rsidR="00CC6088" w:rsidRDefault="00CC6088" w:rsidP="00CC6088">
      <w:pPr>
        <w:tabs>
          <w:tab w:val="left" w:pos="2657"/>
        </w:tabs>
      </w:pPr>
    </w:p>
    <w:p w14:paraId="2FF07B15" w14:textId="04980D04" w:rsidR="00E06CF6" w:rsidRDefault="00E06CF6" w:rsidP="00E06CF6">
      <w:pPr>
        <w:pStyle w:val="ListParagraph"/>
        <w:numPr>
          <w:ilvl w:val="0"/>
          <w:numId w:val="4"/>
        </w:numPr>
        <w:tabs>
          <w:tab w:val="left" w:pos="2657"/>
        </w:tabs>
        <w:rPr>
          <w:u w:val="single"/>
        </w:rPr>
      </w:pPr>
      <w:r w:rsidRPr="00E06CF6">
        <w:rPr>
          <w:u w:val="single"/>
        </w:rPr>
        <w:t>Hough Eliptical Transform</w:t>
      </w:r>
    </w:p>
    <w:p w14:paraId="58381331" w14:textId="0E7C301B" w:rsidR="003033EB" w:rsidRPr="003033EB" w:rsidRDefault="003033EB" w:rsidP="003033EB">
      <w:pPr>
        <w:pStyle w:val="ListParagraph"/>
        <w:numPr>
          <w:ilvl w:val="0"/>
          <w:numId w:val="2"/>
        </w:numPr>
        <w:tabs>
          <w:tab w:val="left" w:pos="2657"/>
        </w:tabs>
        <w:rPr>
          <w:u w:val="single"/>
        </w:rPr>
      </w:pPr>
      <w:r>
        <w:t>Shown below is the hough elliptical transform with circles detected in the image along with their size</w:t>
      </w:r>
    </w:p>
    <w:p w14:paraId="341E3FD7" w14:textId="0783EFC7" w:rsidR="00E06CF6" w:rsidRDefault="00CC6088" w:rsidP="00CC6088">
      <w:pPr>
        <w:tabs>
          <w:tab w:val="left" w:pos="2657"/>
        </w:tabs>
        <w:rPr>
          <w:noProof/>
        </w:rPr>
      </w:pPr>
      <w:r>
        <w:rPr>
          <w:noProof/>
        </w:rPr>
        <w:lastRenderedPageBreak/>
        <w:drawing>
          <wp:inline distT="0" distB="0" distL="0" distR="0" wp14:anchorId="263C0B9F" wp14:editId="632A1308">
            <wp:extent cx="5943600" cy="4884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884420"/>
                    </a:xfrm>
                    <a:prstGeom prst="rect">
                      <a:avLst/>
                    </a:prstGeom>
                    <a:noFill/>
                    <a:ln>
                      <a:noFill/>
                    </a:ln>
                  </pic:spPr>
                </pic:pic>
              </a:graphicData>
            </a:graphic>
          </wp:inline>
        </w:drawing>
      </w:r>
    </w:p>
    <w:p w14:paraId="4C2165BF" w14:textId="5E350AC5" w:rsidR="00E06CF6" w:rsidRDefault="00E06CF6" w:rsidP="00E06CF6">
      <w:pPr>
        <w:pStyle w:val="ListParagraph"/>
        <w:rPr>
          <w:sz w:val="24"/>
          <w:szCs w:val="24"/>
        </w:rPr>
      </w:pPr>
      <w:r>
        <w:rPr>
          <w:sz w:val="24"/>
          <w:szCs w:val="24"/>
        </w:rPr>
        <w:t>Figure 13: Hough Eliptical Execution with circle detection</w:t>
      </w:r>
    </w:p>
    <w:p w14:paraId="6A64B0F9" w14:textId="33EB19D5" w:rsidR="00E06CF6" w:rsidRDefault="00E06CF6" w:rsidP="00E06CF6">
      <w:pPr>
        <w:tabs>
          <w:tab w:val="left" w:pos="3600"/>
        </w:tabs>
      </w:pPr>
    </w:p>
    <w:p w14:paraId="2EC3A4BC" w14:textId="19244BD7" w:rsidR="00E06CF6" w:rsidRDefault="003033EB" w:rsidP="003033EB">
      <w:pPr>
        <w:pStyle w:val="ListParagraph"/>
        <w:numPr>
          <w:ilvl w:val="0"/>
          <w:numId w:val="2"/>
        </w:numPr>
        <w:tabs>
          <w:tab w:val="left" w:pos="3600"/>
        </w:tabs>
      </w:pPr>
      <w:r>
        <w:t>Hough Eliptical Transform consumes the maximum CPU power of 180.6% compared to simple canny interactive and simple hough interactive transform.</w:t>
      </w:r>
    </w:p>
    <w:p w14:paraId="11DDD5CA" w14:textId="065F5DC2" w:rsidR="00E06CF6" w:rsidRDefault="00E06CF6" w:rsidP="00E06CF6">
      <w:pPr>
        <w:tabs>
          <w:tab w:val="left" w:pos="3600"/>
        </w:tabs>
      </w:pPr>
    </w:p>
    <w:p w14:paraId="139C97DF" w14:textId="797B08EB" w:rsidR="00E06CF6" w:rsidRDefault="00E06CF6" w:rsidP="00E06CF6">
      <w:pPr>
        <w:tabs>
          <w:tab w:val="left" w:pos="3600"/>
        </w:tabs>
      </w:pPr>
    </w:p>
    <w:p w14:paraId="00122772" w14:textId="77777777" w:rsidR="00E06CF6" w:rsidRPr="00E06CF6" w:rsidRDefault="00E06CF6" w:rsidP="00E06CF6">
      <w:pPr>
        <w:tabs>
          <w:tab w:val="left" w:pos="3600"/>
        </w:tabs>
        <w:rPr>
          <w:b/>
          <w:bCs/>
        </w:rPr>
      </w:pPr>
    </w:p>
    <w:p w14:paraId="09385815" w14:textId="27424358" w:rsidR="00CC6088" w:rsidRPr="00CC6088" w:rsidRDefault="00CC6088" w:rsidP="00CC6088">
      <w:pPr>
        <w:tabs>
          <w:tab w:val="left" w:pos="2657"/>
        </w:tabs>
      </w:pPr>
      <w:r>
        <w:rPr>
          <w:noProof/>
        </w:rPr>
        <w:lastRenderedPageBreak/>
        <w:drawing>
          <wp:inline distT="0" distB="0" distL="0" distR="0" wp14:anchorId="68969346" wp14:editId="507E6366">
            <wp:extent cx="5943600" cy="4869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869180"/>
                    </a:xfrm>
                    <a:prstGeom prst="rect">
                      <a:avLst/>
                    </a:prstGeom>
                    <a:noFill/>
                    <a:ln>
                      <a:noFill/>
                    </a:ln>
                  </pic:spPr>
                </pic:pic>
              </a:graphicData>
            </a:graphic>
          </wp:inline>
        </w:drawing>
      </w:r>
    </w:p>
    <w:p w14:paraId="22936F0C" w14:textId="12088785" w:rsidR="003033EB" w:rsidRDefault="00B2731D" w:rsidP="003033EB">
      <w:pPr>
        <w:pStyle w:val="ListParagraph"/>
        <w:rPr>
          <w:sz w:val="24"/>
          <w:szCs w:val="24"/>
        </w:rPr>
      </w:pPr>
      <w:r w:rsidRPr="00132083">
        <w:rPr>
          <w:sz w:val="24"/>
          <w:szCs w:val="24"/>
        </w:rPr>
        <w:t xml:space="preserve">  </w:t>
      </w:r>
      <w:r w:rsidR="003033EB">
        <w:rPr>
          <w:sz w:val="24"/>
          <w:szCs w:val="24"/>
        </w:rPr>
        <w:t>Figure 14: Simple Hough Eliptical Execution CPU loading</w:t>
      </w:r>
    </w:p>
    <w:p w14:paraId="063AAB03" w14:textId="0D17D2FD" w:rsidR="00132083" w:rsidRDefault="00132083" w:rsidP="00132083">
      <w:pPr>
        <w:pStyle w:val="ListParagraph"/>
        <w:jc w:val="both"/>
        <w:rPr>
          <w:sz w:val="24"/>
          <w:szCs w:val="24"/>
        </w:rPr>
      </w:pPr>
    </w:p>
    <w:p w14:paraId="5F6001D7" w14:textId="77F3B9EE" w:rsidR="001E39FB" w:rsidRDefault="001E39FB" w:rsidP="001E39FB">
      <w:pPr>
        <w:rPr>
          <w:sz w:val="24"/>
          <w:szCs w:val="24"/>
        </w:rPr>
      </w:pPr>
      <w:r w:rsidRPr="001E39FB">
        <w:rPr>
          <w:sz w:val="24"/>
          <w:szCs w:val="24"/>
        </w:rPr>
        <w:t>5)</w:t>
      </w:r>
      <w:r>
        <w:rPr>
          <w:sz w:val="24"/>
          <w:szCs w:val="24"/>
        </w:rPr>
        <w:t xml:space="preserve"> </w:t>
      </w:r>
      <w:r w:rsidRPr="001E39FB">
        <w:rPr>
          <w:sz w:val="24"/>
          <w:szCs w:val="24"/>
        </w:rPr>
        <w:t>[50 points] Using a Logitech C200, choose 3 real-time interactive transformations to compare in terms of average frame rate at a given resolution for a range of at least 3 resolutions in a common aspect ratio (e.g. 4:3 for 1280x960, 640x480, 320x240, 160x120, 80x60) by adding time-stamps (there should be a logging thread) to analyze the potential throughput. You should get at least 9 separate datasets running 1 transformation at time. Based on average analysis, pick a reasonable soft real-time deadline (e.g. if average frame rate is 12 Hz, choose a deadline of 100 milliseconds to provide some margin) and convert the processing to SCHED_FIFO and determine if you can meet deadlines with predictability and measure statistical jitter in the frame rate relative to your deadline for both the default scheduler and SCHED_FIFO in each case.</w:t>
      </w:r>
    </w:p>
    <w:p w14:paraId="5C30E4AF" w14:textId="41C4BF23" w:rsidR="001E39FB" w:rsidRPr="001E39FB" w:rsidRDefault="001E39FB" w:rsidP="001E39FB">
      <w:pPr>
        <w:rPr>
          <w:sz w:val="24"/>
          <w:szCs w:val="24"/>
          <w:u w:val="single"/>
        </w:rPr>
      </w:pPr>
      <w:r w:rsidRPr="001E39FB">
        <w:rPr>
          <w:sz w:val="24"/>
          <w:szCs w:val="24"/>
          <w:u w:val="single"/>
        </w:rPr>
        <w:t>Solution</w:t>
      </w:r>
      <w:r>
        <w:rPr>
          <w:sz w:val="24"/>
          <w:szCs w:val="24"/>
          <w:u w:val="single"/>
        </w:rPr>
        <w:t>:</w:t>
      </w:r>
    </w:p>
    <w:p w14:paraId="6E1549FF" w14:textId="77777777" w:rsidR="001E39FB" w:rsidRPr="001E39FB" w:rsidRDefault="001E39FB" w:rsidP="001E39FB">
      <w:pPr>
        <w:rPr>
          <w:sz w:val="24"/>
          <w:szCs w:val="24"/>
        </w:rPr>
      </w:pPr>
    </w:p>
    <w:p w14:paraId="01337731" w14:textId="77777777" w:rsidR="001E39FB" w:rsidRPr="001E39FB" w:rsidRDefault="001E39FB" w:rsidP="001E39FB">
      <w:pPr>
        <w:rPr>
          <w:sz w:val="24"/>
          <w:szCs w:val="24"/>
          <w:u w:val="single"/>
        </w:rPr>
      </w:pPr>
      <w:r w:rsidRPr="001E39FB">
        <w:rPr>
          <w:sz w:val="24"/>
          <w:szCs w:val="24"/>
          <w:u w:val="single"/>
        </w:rPr>
        <w:lastRenderedPageBreak/>
        <w:t>Design Concepts</w:t>
      </w:r>
    </w:p>
    <w:p w14:paraId="2E703D5D" w14:textId="77777777" w:rsidR="001E39FB" w:rsidRPr="001E39FB" w:rsidRDefault="001E39FB" w:rsidP="001E39FB">
      <w:pPr>
        <w:numPr>
          <w:ilvl w:val="0"/>
          <w:numId w:val="10"/>
        </w:numPr>
        <w:rPr>
          <w:sz w:val="24"/>
          <w:szCs w:val="24"/>
        </w:rPr>
      </w:pPr>
      <w:r w:rsidRPr="001E39FB">
        <w:rPr>
          <w:sz w:val="24"/>
          <w:szCs w:val="24"/>
        </w:rPr>
        <w:t>The code uses the first half of the data set for calculating the deadline. The deadline is determined by calculating the maximum execution time and adding an extra 20% to increase the margin.</w:t>
      </w:r>
    </w:p>
    <w:p w14:paraId="22EED2DC" w14:textId="77777777" w:rsidR="001E39FB" w:rsidRPr="001E39FB" w:rsidRDefault="001E39FB" w:rsidP="001E39FB">
      <w:pPr>
        <w:numPr>
          <w:ilvl w:val="0"/>
          <w:numId w:val="10"/>
        </w:numPr>
        <w:rPr>
          <w:sz w:val="24"/>
          <w:szCs w:val="24"/>
        </w:rPr>
      </w:pPr>
      <w:r w:rsidRPr="001E39FB">
        <w:rPr>
          <w:sz w:val="24"/>
          <w:szCs w:val="24"/>
        </w:rPr>
        <w:t>The rest of the samples of the data set are used for jitter analysis. Jitter is calculated relative to the deadline. </w:t>
      </w:r>
    </w:p>
    <w:p w14:paraId="3F1BF822" w14:textId="77777777" w:rsidR="001E39FB" w:rsidRPr="001E39FB" w:rsidRDefault="001E39FB" w:rsidP="001E39FB">
      <w:pPr>
        <w:numPr>
          <w:ilvl w:val="0"/>
          <w:numId w:val="10"/>
        </w:numPr>
        <w:rPr>
          <w:sz w:val="24"/>
          <w:szCs w:val="24"/>
        </w:rPr>
      </w:pPr>
      <w:r w:rsidRPr="001E39FB">
        <w:rPr>
          <w:sz w:val="24"/>
          <w:szCs w:val="24"/>
        </w:rPr>
        <w:t>The execution time is calculated by using clock_gettime function for executing the transform</w:t>
      </w:r>
    </w:p>
    <w:p w14:paraId="2F0B0702" w14:textId="77777777" w:rsidR="001E39FB" w:rsidRPr="001E39FB" w:rsidRDefault="001E39FB" w:rsidP="001E39FB">
      <w:pPr>
        <w:numPr>
          <w:ilvl w:val="0"/>
          <w:numId w:val="10"/>
        </w:numPr>
        <w:rPr>
          <w:sz w:val="24"/>
          <w:szCs w:val="24"/>
        </w:rPr>
      </w:pPr>
      <w:r w:rsidRPr="001E39FB">
        <w:rPr>
          <w:sz w:val="24"/>
          <w:szCs w:val="24"/>
        </w:rPr>
        <w:t>The data for jitter analysis is dumped into a CSV file using file io which is then used to plot a graph. </w:t>
      </w:r>
    </w:p>
    <w:p w14:paraId="5518A101" w14:textId="77777777" w:rsidR="001E39FB" w:rsidRPr="001E39FB" w:rsidRDefault="001E39FB" w:rsidP="001E39FB">
      <w:pPr>
        <w:numPr>
          <w:ilvl w:val="0"/>
          <w:numId w:val="10"/>
        </w:numPr>
        <w:rPr>
          <w:sz w:val="24"/>
          <w:szCs w:val="24"/>
        </w:rPr>
      </w:pPr>
      <w:r w:rsidRPr="001E39FB">
        <w:rPr>
          <w:sz w:val="24"/>
          <w:szCs w:val="24"/>
        </w:rPr>
        <w:t>The code has 5 macros to control the execution, VRES HRES for changing resolution and 3 others for applying different transforms. The code has one thread that applies the selected transform through macros.</w:t>
      </w:r>
    </w:p>
    <w:p w14:paraId="2CE595EE" w14:textId="77777777" w:rsidR="001E39FB" w:rsidRPr="001E39FB" w:rsidRDefault="001E39FB" w:rsidP="001E39FB">
      <w:pPr>
        <w:rPr>
          <w:sz w:val="24"/>
          <w:szCs w:val="24"/>
          <w:u w:val="single"/>
        </w:rPr>
      </w:pPr>
      <w:r w:rsidRPr="001E39FB">
        <w:rPr>
          <w:sz w:val="24"/>
          <w:szCs w:val="24"/>
          <w:u w:val="single"/>
        </w:rPr>
        <w:t>Algorithm and Prototype Analysis</w:t>
      </w:r>
    </w:p>
    <w:p w14:paraId="7EB59AE2" w14:textId="77777777" w:rsidR="001E39FB" w:rsidRPr="001E39FB" w:rsidRDefault="001E39FB" w:rsidP="001E39FB">
      <w:pPr>
        <w:rPr>
          <w:sz w:val="24"/>
          <w:szCs w:val="24"/>
        </w:rPr>
      </w:pPr>
      <w:r w:rsidRPr="001E39FB">
        <w:rPr>
          <w:sz w:val="24"/>
          <w:szCs w:val="24"/>
        </w:rPr>
        <w:tab/>
      </w:r>
      <w:r w:rsidRPr="001E39FB">
        <w:rPr>
          <w:sz w:val="24"/>
          <w:szCs w:val="24"/>
        </w:rPr>
        <w:tab/>
        <w:t>The following table shows average frame rate for different resolutions for different transforms over 100 samples</w:t>
      </w:r>
    </w:p>
    <w:p w14:paraId="1803BEA0" w14:textId="77777777" w:rsidR="001E39FB" w:rsidRPr="001E39FB" w:rsidRDefault="001E39FB" w:rsidP="001E39FB">
      <w:pPr>
        <w:rPr>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287"/>
        <w:gridCol w:w="1545"/>
        <w:gridCol w:w="1382"/>
        <w:gridCol w:w="1382"/>
        <w:gridCol w:w="1382"/>
        <w:gridCol w:w="1382"/>
      </w:tblGrid>
      <w:tr w:rsidR="001E39FB" w:rsidRPr="001E39FB" w14:paraId="6D29AC1B"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4B09A" w14:textId="77777777" w:rsidR="001E39FB" w:rsidRPr="001E39FB" w:rsidRDefault="001E39FB" w:rsidP="001E39FB">
            <w:pPr>
              <w:rPr>
                <w:sz w:val="24"/>
                <w:szCs w:val="24"/>
              </w:rPr>
            </w:pPr>
            <w:r w:rsidRPr="001E39FB">
              <w:rPr>
                <w:sz w:val="24"/>
                <w:szCs w:val="24"/>
              </w:rPr>
              <w:t>Trans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F1CA" w14:textId="77777777" w:rsidR="001E39FB" w:rsidRPr="001E39FB" w:rsidRDefault="001E39FB" w:rsidP="001E39FB">
            <w:pPr>
              <w:rPr>
                <w:sz w:val="24"/>
                <w:szCs w:val="24"/>
              </w:rPr>
            </w:pPr>
            <w:r w:rsidRPr="001E39FB">
              <w:rPr>
                <w:sz w:val="24"/>
                <w:szCs w:val="24"/>
              </w:rPr>
              <w:t>1280x9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3B72A" w14:textId="77777777" w:rsidR="001E39FB" w:rsidRPr="001E39FB" w:rsidRDefault="001E39FB" w:rsidP="001E39FB">
            <w:pPr>
              <w:rPr>
                <w:sz w:val="24"/>
                <w:szCs w:val="24"/>
              </w:rPr>
            </w:pPr>
            <w:r w:rsidRPr="001E39FB">
              <w:rPr>
                <w:sz w:val="24"/>
                <w:szCs w:val="24"/>
              </w:rPr>
              <w:t>640x4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68580" w14:textId="77777777" w:rsidR="001E39FB" w:rsidRPr="001E39FB" w:rsidRDefault="001E39FB" w:rsidP="001E39FB">
            <w:pPr>
              <w:rPr>
                <w:sz w:val="24"/>
                <w:szCs w:val="24"/>
              </w:rPr>
            </w:pPr>
            <w:r w:rsidRPr="001E39FB">
              <w:rPr>
                <w:sz w:val="24"/>
                <w:szCs w:val="24"/>
              </w:rPr>
              <w:t>320x2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C3EAB" w14:textId="77777777" w:rsidR="001E39FB" w:rsidRPr="001E39FB" w:rsidRDefault="001E39FB" w:rsidP="001E39FB">
            <w:pPr>
              <w:rPr>
                <w:sz w:val="24"/>
                <w:szCs w:val="24"/>
              </w:rPr>
            </w:pPr>
            <w:r w:rsidRPr="001E39FB">
              <w:rPr>
                <w:sz w:val="24"/>
                <w:szCs w:val="24"/>
              </w:rPr>
              <w:t>800x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CDE51" w14:textId="77777777" w:rsidR="001E39FB" w:rsidRPr="001E39FB" w:rsidRDefault="001E39FB" w:rsidP="001E39FB">
            <w:pPr>
              <w:rPr>
                <w:sz w:val="24"/>
                <w:szCs w:val="24"/>
              </w:rPr>
            </w:pPr>
            <w:r w:rsidRPr="001E39FB">
              <w:rPr>
                <w:sz w:val="24"/>
                <w:szCs w:val="24"/>
              </w:rPr>
              <w:t>960x720</w:t>
            </w:r>
          </w:p>
        </w:tc>
      </w:tr>
      <w:tr w:rsidR="001E39FB" w:rsidRPr="001E39FB" w14:paraId="4D99FA26"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C6A1D" w14:textId="77777777" w:rsidR="001E39FB" w:rsidRPr="001E39FB" w:rsidRDefault="001E39FB" w:rsidP="001E39FB">
            <w:pPr>
              <w:rPr>
                <w:sz w:val="24"/>
                <w:szCs w:val="24"/>
              </w:rPr>
            </w:pPr>
            <w:r w:rsidRPr="001E39FB">
              <w:rPr>
                <w:sz w:val="24"/>
                <w:szCs w:val="24"/>
              </w:rPr>
              <w:t>Can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FC05D" w14:textId="77777777" w:rsidR="001E39FB" w:rsidRPr="001E39FB" w:rsidRDefault="001E39FB" w:rsidP="001E39FB">
            <w:pPr>
              <w:rPr>
                <w:sz w:val="24"/>
                <w:szCs w:val="24"/>
              </w:rPr>
            </w:pPr>
            <w:r w:rsidRPr="001E39FB">
              <w:rPr>
                <w:sz w:val="24"/>
                <w:szCs w:val="24"/>
              </w:rPr>
              <w:t>9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383EE" w14:textId="77777777" w:rsidR="001E39FB" w:rsidRPr="001E39FB" w:rsidRDefault="001E39FB" w:rsidP="001E39FB">
            <w:pPr>
              <w:rPr>
                <w:sz w:val="24"/>
                <w:szCs w:val="24"/>
              </w:rPr>
            </w:pPr>
            <w:r w:rsidRPr="001E39FB">
              <w:rPr>
                <w:sz w:val="24"/>
                <w:szCs w:val="24"/>
              </w:rPr>
              <w:t>18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91A9F" w14:textId="77777777" w:rsidR="001E39FB" w:rsidRPr="001E39FB" w:rsidRDefault="001E39FB" w:rsidP="001E39FB">
            <w:pPr>
              <w:rPr>
                <w:sz w:val="24"/>
                <w:szCs w:val="24"/>
              </w:rPr>
            </w:pPr>
            <w:r w:rsidRPr="001E39FB">
              <w:rPr>
                <w:sz w:val="24"/>
                <w:szCs w:val="24"/>
              </w:rPr>
              <w:t>21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F4BD0" w14:textId="77777777" w:rsidR="001E39FB" w:rsidRPr="001E39FB" w:rsidRDefault="001E39FB" w:rsidP="001E39FB">
            <w:pPr>
              <w:rPr>
                <w:sz w:val="24"/>
                <w:szCs w:val="24"/>
              </w:rPr>
            </w:pPr>
            <w:r w:rsidRPr="001E39FB">
              <w:rPr>
                <w:sz w:val="24"/>
                <w:szCs w:val="24"/>
              </w:rPr>
              <w:t>17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C1C63" w14:textId="77777777" w:rsidR="001E39FB" w:rsidRPr="001E39FB" w:rsidRDefault="001E39FB" w:rsidP="001E39FB">
            <w:pPr>
              <w:rPr>
                <w:sz w:val="24"/>
                <w:szCs w:val="24"/>
              </w:rPr>
            </w:pPr>
            <w:r w:rsidRPr="001E39FB">
              <w:rPr>
                <w:sz w:val="24"/>
                <w:szCs w:val="24"/>
              </w:rPr>
              <w:t>12 fps</w:t>
            </w:r>
          </w:p>
        </w:tc>
      </w:tr>
      <w:tr w:rsidR="001E39FB" w:rsidRPr="001E39FB" w14:paraId="5730594F"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E6B22" w14:textId="77777777" w:rsidR="001E39FB" w:rsidRPr="001E39FB" w:rsidRDefault="001E39FB" w:rsidP="001E39FB">
            <w:pPr>
              <w:rPr>
                <w:sz w:val="24"/>
                <w:szCs w:val="24"/>
              </w:rPr>
            </w:pPr>
            <w:r w:rsidRPr="001E39FB">
              <w:rPr>
                <w:sz w:val="24"/>
                <w:szCs w:val="24"/>
              </w:rPr>
              <w:t>Hou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0BD55" w14:textId="77777777" w:rsidR="001E39FB" w:rsidRPr="001E39FB" w:rsidRDefault="001E39FB" w:rsidP="001E39FB">
            <w:pPr>
              <w:rPr>
                <w:sz w:val="24"/>
                <w:szCs w:val="24"/>
              </w:rPr>
            </w:pPr>
            <w:r w:rsidRPr="001E39FB">
              <w:rPr>
                <w:sz w:val="24"/>
                <w:szCs w:val="24"/>
              </w:rPr>
              <w:t>3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C58BF" w14:textId="77777777" w:rsidR="001E39FB" w:rsidRPr="001E39FB" w:rsidRDefault="001E39FB" w:rsidP="001E39FB">
            <w:pPr>
              <w:rPr>
                <w:sz w:val="24"/>
                <w:szCs w:val="24"/>
              </w:rPr>
            </w:pPr>
            <w:r w:rsidRPr="001E39FB">
              <w:rPr>
                <w:sz w:val="24"/>
                <w:szCs w:val="24"/>
              </w:rPr>
              <w:t>5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55C53" w14:textId="77777777" w:rsidR="001E39FB" w:rsidRPr="001E39FB" w:rsidRDefault="001E39FB" w:rsidP="001E39FB">
            <w:pPr>
              <w:rPr>
                <w:sz w:val="24"/>
                <w:szCs w:val="24"/>
              </w:rPr>
            </w:pPr>
            <w:r w:rsidRPr="001E39FB">
              <w:rPr>
                <w:sz w:val="24"/>
                <w:szCs w:val="24"/>
              </w:rPr>
              <w:t>17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393D2" w14:textId="77777777" w:rsidR="001E39FB" w:rsidRPr="001E39FB" w:rsidRDefault="001E39FB" w:rsidP="001E39FB">
            <w:pPr>
              <w:rPr>
                <w:sz w:val="24"/>
                <w:szCs w:val="24"/>
              </w:rPr>
            </w:pPr>
            <w:r w:rsidRPr="001E39FB">
              <w:rPr>
                <w:sz w:val="24"/>
                <w:szCs w:val="24"/>
              </w:rPr>
              <w:t>3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ADDEB" w14:textId="77777777" w:rsidR="001E39FB" w:rsidRPr="001E39FB" w:rsidRDefault="001E39FB" w:rsidP="001E39FB">
            <w:pPr>
              <w:rPr>
                <w:sz w:val="24"/>
                <w:szCs w:val="24"/>
              </w:rPr>
            </w:pPr>
            <w:r w:rsidRPr="001E39FB">
              <w:rPr>
                <w:sz w:val="24"/>
                <w:szCs w:val="24"/>
              </w:rPr>
              <w:t>4 fps</w:t>
            </w:r>
          </w:p>
        </w:tc>
      </w:tr>
      <w:tr w:rsidR="001E39FB" w:rsidRPr="001E39FB" w14:paraId="2FA2FA21"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F1CD7" w14:textId="77777777" w:rsidR="001E39FB" w:rsidRPr="001E39FB" w:rsidRDefault="001E39FB" w:rsidP="001E39FB">
            <w:pPr>
              <w:rPr>
                <w:sz w:val="24"/>
                <w:szCs w:val="24"/>
              </w:rPr>
            </w:pPr>
            <w:r w:rsidRPr="001E39FB">
              <w:rPr>
                <w:sz w:val="24"/>
                <w:szCs w:val="24"/>
              </w:rPr>
              <w:t>Hough Ellip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24896" w14:textId="77777777" w:rsidR="001E39FB" w:rsidRPr="001E39FB" w:rsidRDefault="001E39FB" w:rsidP="001E39FB">
            <w:pPr>
              <w:rPr>
                <w:sz w:val="24"/>
                <w:szCs w:val="24"/>
              </w:rPr>
            </w:pPr>
            <w:r w:rsidRPr="001E39FB">
              <w:rPr>
                <w:sz w:val="24"/>
                <w:szCs w:val="24"/>
              </w:rPr>
              <w:t>2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76C4D" w14:textId="77777777" w:rsidR="001E39FB" w:rsidRPr="001E39FB" w:rsidRDefault="001E39FB" w:rsidP="001E39FB">
            <w:pPr>
              <w:rPr>
                <w:sz w:val="24"/>
                <w:szCs w:val="24"/>
              </w:rPr>
            </w:pPr>
            <w:r w:rsidRPr="001E39FB">
              <w:rPr>
                <w:sz w:val="24"/>
                <w:szCs w:val="24"/>
              </w:rPr>
              <w:t>14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27639" w14:textId="77777777" w:rsidR="001E39FB" w:rsidRPr="001E39FB" w:rsidRDefault="001E39FB" w:rsidP="001E39FB">
            <w:pPr>
              <w:rPr>
                <w:sz w:val="24"/>
                <w:szCs w:val="24"/>
              </w:rPr>
            </w:pPr>
            <w:r w:rsidRPr="001E39FB">
              <w:rPr>
                <w:sz w:val="24"/>
                <w:szCs w:val="24"/>
              </w:rPr>
              <w:t>19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E6803" w14:textId="77777777" w:rsidR="001E39FB" w:rsidRPr="001E39FB" w:rsidRDefault="001E39FB" w:rsidP="001E39FB">
            <w:pPr>
              <w:rPr>
                <w:sz w:val="24"/>
                <w:szCs w:val="24"/>
              </w:rPr>
            </w:pPr>
            <w:r w:rsidRPr="001E39FB">
              <w:rPr>
                <w:sz w:val="24"/>
                <w:szCs w:val="24"/>
              </w:rPr>
              <w:t>5 f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905DF" w14:textId="77777777" w:rsidR="001E39FB" w:rsidRPr="001E39FB" w:rsidRDefault="001E39FB" w:rsidP="001E39FB">
            <w:pPr>
              <w:rPr>
                <w:sz w:val="24"/>
                <w:szCs w:val="24"/>
              </w:rPr>
            </w:pPr>
            <w:r w:rsidRPr="001E39FB">
              <w:rPr>
                <w:sz w:val="24"/>
                <w:szCs w:val="24"/>
              </w:rPr>
              <w:t>4 fps</w:t>
            </w:r>
          </w:p>
        </w:tc>
      </w:tr>
    </w:tbl>
    <w:p w14:paraId="1A628DB8" w14:textId="77777777" w:rsidR="001E39FB" w:rsidRPr="001E39FB" w:rsidRDefault="001E39FB" w:rsidP="001E39FB">
      <w:pPr>
        <w:rPr>
          <w:sz w:val="24"/>
          <w:szCs w:val="24"/>
        </w:rPr>
      </w:pPr>
    </w:p>
    <w:p w14:paraId="6B6DF074" w14:textId="77777777" w:rsidR="001E39FB" w:rsidRDefault="001E39FB" w:rsidP="001E39FB">
      <w:pPr>
        <w:rPr>
          <w:sz w:val="24"/>
          <w:szCs w:val="24"/>
        </w:rPr>
      </w:pPr>
    </w:p>
    <w:p w14:paraId="0828EEA3" w14:textId="77777777" w:rsidR="001E39FB" w:rsidRDefault="001E39FB" w:rsidP="001E39FB">
      <w:pPr>
        <w:rPr>
          <w:sz w:val="24"/>
          <w:szCs w:val="24"/>
        </w:rPr>
      </w:pPr>
    </w:p>
    <w:p w14:paraId="2D3F8A56" w14:textId="77777777" w:rsidR="001E39FB" w:rsidRDefault="001E39FB" w:rsidP="001E39FB">
      <w:pPr>
        <w:rPr>
          <w:sz w:val="24"/>
          <w:szCs w:val="24"/>
        </w:rPr>
      </w:pPr>
    </w:p>
    <w:p w14:paraId="2754A74F" w14:textId="77777777" w:rsidR="001E39FB" w:rsidRDefault="001E39FB" w:rsidP="001E39FB">
      <w:pPr>
        <w:rPr>
          <w:sz w:val="24"/>
          <w:szCs w:val="24"/>
        </w:rPr>
      </w:pPr>
    </w:p>
    <w:p w14:paraId="1363B831" w14:textId="77777777" w:rsidR="001E39FB" w:rsidRDefault="001E39FB" w:rsidP="001E39FB">
      <w:pPr>
        <w:rPr>
          <w:sz w:val="24"/>
          <w:szCs w:val="24"/>
        </w:rPr>
      </w:pPr>
    </w:p>
    <w:p w14:paraId="51E39B7E" w14:textId="75A3438F" w:rsidR="001E39FB" w:rsidRPr="001E39FB" w:rsidRDefault="001E39FB" w:rsidP="001E39FB">
      <w:pPr>
        <w:rPr>
          <w:sz w:val="24"/>
          <w:szCs w:val="24"/>
        </w:rPr>
      </w:pPr>
      <w:r w:rsidRPr="001E39FB">
        <w:rPr>
          <w:sz w:val="24"/>
          <w:szCs w:val="24"/>
        </w:rPr>
        <w:lastRenderedPageBreak/>
        <w:t>The following table shows the dynamically determined deadline over 50 samples for different transforms at different resolutions.</w:t>
      </w:r>
    </w:p>
    <w:p w14:paraId="23D10DD6" w14:textId="77777777" w:rsidR="001E39FB" w:rsidRPr="001E39FB" w:rsidRDefault="001E39FB" w:rsidP="001E39FB">
      <w:pPr>
        <w:rPr>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287"/>
        <w:gridCol w:w="1545"/>
        <w:gridCol w:w="1382"/>
        <w:gridCol w:w="1382"/>
        <w:gridCol w:w="1382"/>
        <w:gridCol w:w="1382"/>
      </w:tblGrid>
      <w:tr w:rsidR="001E39FB" w:rsidRPr="001E39FB" w14:paraId="5EF10346"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C9526" w14:textId="77777777" w:rsidR="001E39FB" w:rsidRPr="001E39FB" w:rsidRDefault="001E39FB" w:rsidP="001E39FB">
            <w:pPr>
              <w:rPr>
                <w:sz w:val="24"/>
                <w:szCs w:val="24"/>
              </w:rPr>
            </w:pPr>
            <w:r w:rsidRPr="001E39FB">
              <w:rPr>
                <w:sz w:val="24"/>
                <w:szCs w:val="24"/>
              </w:rPr>
              <w:t>Trans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29471" w14:textId="77777777" w:rsidR="001E39FB" w:rsidRPr="001E39FB" w:rsidRDefault="001E39FB" w:rsidP="001E39FB">
            <w:pPr>
              <w:rPr>
                <w:sz w:val="24"/>
                <w:szCs w:val="24"/>
              </w:rPr>
            </w:pPr>
            <w:r w:rsidRPr="001E39FB">
              <w:rPr>
                <w:sz w:val="24"/>
                <w:szCs w:val="24"/>
              </w:rPr>
              <w:t>1280x9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59164" w14:textId="77777777" w:rsidR="001E39FB" w:rsidRPr="001E39FB" w:rsidRDefault="001E39FB" w:rsidP="001E39FB">
            <w:pPr>
              <w:rPr>
                <w:sz w:val="24"/>
                <w:szCs w:val="24"/>
              </w:rPr>
            </w:pPr>
            <w:r w:rsidRPr="001E39FB">
              <w:rPr>
                <w:sz w:val="24"/>
                <w:szCs w:val="24"/>
              </w:rPr>
              <w:t>640x4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750BD" w14:textId="77777777" w:rsidR="001E39FB" w:rsidRPr="001E39FB" w:rsidRDefault="001E39FB" w:rsidP="001E39FB">
            <w:pPr>
              <w:rPr>
                <w:sz w:val="24"/>
                <w:szCs w:val="24"/>
              </w:rPr>
            </w:pPr>
            <w:r w:rsidRPr="001E39FB">
              <w:rPr>
                <w:sz w:val="24"/>
                <w:szCs w:val="24"/>
              </w:rPr>
              <w:t>320x2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15155" w14:textId="77777777" w:rsidR="001E39FB" w:rsidRPr="001E39FB" w:rsidRDefault="001E39FB" w:rsidP="001E39FB">
            <w:pPr>
              <w:rPr>
                <w:sz w:val="24"/>
                <w:szCs w:val="24"/>
              </w:rPr>
            </w:pPr>
            <w:r w:rsidRPr="001E39FB">
              <w:rPr>
                <w:sz w:val="24"/>
                <w:szCs w:val="24"/>
              </w:rPr>
              <w:t>800x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9FF39" w14:textId="77777777" w:rsidR="001E39FB" w:rsidRPr="001E39FB" w:rsidRDefault="001E39FB" w:rsidP="001E39FB">
            <w:pPr>
              <w:rPr>
                <w:sz w:val="24"/>
                <w:szCs w:val="24"/>
              </w:rPr>
            </w:pPr>
            <w:r w:rsidRPr="001E39FB">
              <w:rPr>
                <w:sz w:val="24"/>
                <w:szCs w:val="24"/>
              </w:rPr>
              <w:t>960x720</w:t>
            </w:r>
          </w:p>
        </w:tc>
      </w:tr>
      <w:tr w:rsidR="001E39FB" w:rsidRPr="001E39FB" w14:paraId="008F5F26"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77EE7" w14:textId="77777777" w:rsidR="001E39FB" w:rsidRPr="001E39FB" w:rsidRDefault="001E39FB" w:rsidP="001E39FB">
            <w:pPr>
              <w:rPr>
                <w:sz w:val="24"/>
                <w:szCs w:val="24"/>
              </w:rPr>
            </w:pPr>
            <w:r w:rsidRPr="001E39FB">
              <w:rPr>
                <w:sz w:val="24"/>
                <w:szCs w:val="24"/>
              </w:rPr>
              <w:t>Can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C4208" w14:textId="77777777" w:rsidR="001E39FB" w:rsidRPr="001E39FB" w:rsidRDefault="001E39FB" w:rsidP="001E39FB">
            <w:pPr>
              <w:rPr>
                <w:sz w:val="24"/>
                <w:szCs w:val="24"/>
              </w:rPr>
            </w:pPr>
            <w:r w:rsidRPr="001E39FB">
              <w:rPr>
                <w:sz w:val="24"/>
                <w:szCs w:val="24"/>
              </w:rPr>
              <w:t>115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DE5C8" w14:textId="77777777" w:rsidR="001E39FB" w:rsidRPr="001E39FB" w:rsidRDefault="001E39FB" w:rsidP="001E39FB">
            <w:pPr>
              <w:rPr>
                <w:sz w:val="24"/>
                <w:szCs w:val="24"/>
              </w:rPr>
            </w:pPr>
            <w:r w:rsidRPr="001E39FB">
              <w:rPr>
                <w:sz w:val="24"/>
                <w:szCs w:val="24"/>
              </w:rPr>
              <w:t>67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4D7F5" w14:textId="77777777" w:rsidR="001E39FB" w:rsidRPr="001E39FB" w:rsidRDefault="001E39FB" w:rsidP="001E39FB">
            <w:pPr>
              <w:rPr>
                <w:sz w:val="24"/>
                <w:szCs w:val="24"/>
              </w:rPr>
            </w:pPr>
            <w:r w:rsidRPr="001E39FB">
              <w:rPr>
                <w:sz w:val="24"/>
                <w:szCs w:val="24"/>
              </w:rPr>
              <w:t>67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DDBF2" w14:textId="77777777" w:rsidR="001E39FB" w:rsidRPr="001E39FB" w:rsidRDefault="001E39FB" w:rsidP="001E39FB">
            <w:pPr>
              <w:rPr>
                <w:sz w:val="24"/>
                <w:szCs w:val="24"/>
              </w:rPr>
            </w:pPr>
            <w:r w:rsidRPr="001E39FB">
              <w:rPr>
                <w:sz w:val="24"/>
                <w:szCs w:val="24"/>
              </w:rPr>
              <w:t>67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BBC30" w14:textId="77777777" w:rsidR="001E39FB" w:rsidRPr="001E39FB" w:rsidRDefault="001E39FB" w:rsidP="001E39FB">
            <w:pPr>
              <w:rPr>
                <w:sz w:val="24"/>
                <w:szCs w:val="24"/>
              </w:rPr>
            </w:pPr>
            <w:r w:rsidRPr="001E39FB">
              <w:rPr>
                <w:sz w:val="24"/>
                <w:szCs w:val="24"/>
              </w:rPr>
              <w:t>89 ms</w:t>
            </w:r>
          </w:p>
        </w:tc>
      </w:tr>
      <w:tr w:rsidR="001E39FB" w:rsidRPr="001E39FB" w14:paraId="28A67766"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1E2E3" w14:textId="77777777" w:rsidR="001E39FB" w:rsidRPr="001E39FB" w:rsidRDefault="001E39FB" w:rsidP="001E39FB">
            <w:pPr>
              <w:rPr>
                <w:sz w:val="24"/>
                <w:szCs w:val="24"/>
              </w:rPr>
            </w:pPr>
            <w:r w:rsidRPr="001E39FB">
              <w:rPr>
                <w:sz w:val="24"/>
                <w:szCs w:val="24"/>
              </w:rPr>
              <w:t>Hou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9ED24" w14:textId="77777777" w:rsidR="001E39FB" w:rsidRPr="001E39FB" w:rsidRDefault="001E39FB" w:rsidP="001E39FB">
            <w:pPr>
              <w:rPr>
                <w:sz w:val="24"/>
                <w:szCs w:val="24"/>
              </w:rPr>
            </w:pPr>
            <w:r w:rsidRPr="001E39FB">
              <w:rPr>
                <w:sz w:val="24"/>
                <w:szCs w:val="24"/>
              </w:rPr>
              <w:t>271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B58C7" w14:textId="77777777" w:rsidR="001E39FB" w:rsidRPr="001E39FB" w:rsidRDefault="001E39FB" w:rsidP="001E39FB">
            <w:pPr>
              <w:rPr>
                <w:sz w:val="24"/>
                <w:szCs w:val="24"/>
              </w:rPr>
            </w:pPr>
            <w:r w:rsidRPr="001E39FB">
              <w:rPr>
                <w:sz w:val="24"/>
                <w:szCs w:val="24"/>
              </w:rPr>
              <w:t>203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9B298" w14:textId="77777777" w:rsidR="001E39FB" w:rsidRPr="001E39FB" w:rsidRDefault="001E39FB" w:rsidP="001E39FB">
            <w:pPr>
              <w:rPr>
                <w:sz w:val="24"/>
                <w:szCs w:val="24"/>
              </w:rPr>
            </w:pPr>
            <w:r w:rsidRPr="001E39FB">
              <w:rPr>
                <w:sz w:val="24"/>
                <w:szCs w:val="24"/>
              </w:rPr>
              <w:t>65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54510" w14:textId="77777777" w:rsidR="001E39FB" w:rsidRPr="001E39FB" w:rsidRDefault="001E39FB" w:rsidP="001E39FB">
            <w:pPr>
              <w:rPr>
                <w:sz w:val="24"/>
                <w:szCs w:val="24"/>
              </w:rPr>
            </w:pPr>
            <w:r w:rsidRPr="001E39FB">
              <w:rPr>
                <w:sz w:val="24"/>
                <w:szCs w:val="24"/>
              </w:rPr>
              <w:t>235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75A79" w14:textId="77777777" w:rsidR="001E39FB" w:rsidRPr="001E39FB" w:rsidRDefault="001E39FB" w:rsidP="001E39FB">
            <w:pPr>
              <w:rPr>
                <w:sz w:val="24"/>
                <w:szCs w:val="24"/>
              </w:rPr>
            </w:pPr>
            <w:r w:rsidRPr="001E39FB">
              <w:rPr>
                <w:sz w:val="24"/>
                <w:szCs w:val="24"/>
              </w:rPr>
              <w:t>300 ms</w:t>
            </w:r>
          </w:p>
        </w:tc>
      </w:tr>
      <w:tr w:rsidR="001E39FB" w:rsidRPr="001E39FB" w14:paraId="52C9FCF8"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F5AAD" w14:textId="77777777" w:rsidR="001E39FB" w:rsidRPr="001E39FB" w:rsidRDefault="001E39FB" w:rsidP="001E39FB">
            <w:pPr>
              <w:rPr>
                <w:sz w:val="24"/>
                <w:szCs w:val="24"/>
              </w:rPr>
            </w:pPr>
            <w:r w:rsidRPr="001E39FB">
              <w:rPr>
                <w:sz w:val="24"/>
                <w:szCs w:val="24"/>
              </w:rPr>
              <w:t>Hough Ellip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6516D" w14:textId="77777777" w:rsidR="001E39FB" w:rsidRPr="001E39FB" w:rsidRDefault="001E39FB" w:rsidP="001E39FB">
            <w:pPr>
              <w:rPr>
                <w:sz w:val="24"/>
                <w:szCs w:val="24"/>
              </w:rPr>
            </w:pPr>
            <w:r w:rsidRPr="001E39FB">
              <w:rPr>
                <w:sz w:val="24"/>
                <w:szCs w:val="24"/>
              </w:rPr>
              <w:t>356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E8D60" w14:textId="77777777" w:rsidR="001E39FB" w:rsidRPr="001E39FB" w:rsidRDefault="001E39FB" w:rsidP="001E39FB">
            <w:pPr>
              <w:rPr>
                <w:sz w:val="24"/>
                <w:szCs w:val="24"/>
              </w:rPr>
            </w:pPr>
            <w:r w:rsidRPr="001E39FB">
              <w:rPr>
                <w:sz w:val="24"/>
                <w:szCs w:val="24"/>
              </w:rPr>
              <w:t>82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2805A" w14:textId="77777777" w:rsidR="001E39FB" w:rsidRPr="001E39FB" w:rsidRDefault="001E39FB" w:rsidP="001E39FB">
            <w:pPr>
              <w:rPr>
                <w:sz w:val="24"/>
                <w:szCs w:val="24"/>
              </w:rPr>
            </w:pPr>
            <w:r w:rsidRPr="001E39FB">
              <w:rPr>
                <w:sz w:val="24"/>
                <w:szCs w:val="24"/>
              </w:rPr>
              <w:t>67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2ECCB" w14:textId="77777777" w:rsidR="001E39FB" w:rsidRPr="001E39FB" w:rsidRDefault="001E39FB" w:rsidP="001E39FB">
            <w:pPr>
              <w:rPr>
                <w:sz w:val="24"/>
                <w:szCs w:val="24"/>
              </w:rPr>
            </w:pPr>
            <w:r w:rsidRPr="001E39FB">
              <w:rPr>
                <w:sz w:val="24"/>
                <w:szCs w:val="24"/>
              </w:rPr>
              <w:t>217 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2D108" w14:textId="77777777" w:rsidR="001E39FB" w:rsidRPr="001E39FB" w:rsidRDefault="001E39FB" w:rsidP="001E39FB">
            <w:pPr>
              <w:rPr>
                <w:sz w:val="24"/>
                <w:szCs w:val="24"/>
              </w:rPr>
            </w:pPr>
            <w:r w:rsidRPr="001E39FB">
              <w:rPr>
                <w:sz w:val="24"/>
                <w:szCs w:val="24"/>
              </w:rPr>
              <w:t>237 ms</w:t>
            </w:r>
          </w:p>
        </w:tc>
      </w:tr>
    </w:tbl>
    <w:p w14:paraId="29FA9781" w14:textId="77777777" w:rsidR="001E39FB" w:rsidRPr="001E39FB" w:rsidRDefault="001E39FB" w:rsidP="001E39FB">
      <w:pPr>
        <w:rPr>
          <w:sz w:val="24"/>
          <w:szCs w:val="24"/>
        </w:rPr>
      </w:pPr>
      <w:r w:rsidRPr="001E39FB">
        <w:rPr>
          <w:sz w:val="24"/>
          <w:szCs w:val="24"/>
        </w:rPr>
        <w:br/>
      </w:r>
      <w:r w:rsidRPr="001E39FB">
        <w:rPr>
          <w:sz w:val="24"/>
          <w:szCs w:val="24"/>
        </w:rPr>
        <w:br/>
      </w:r>
      <w:r w:rsidRPr="001E39FB">
        <w:rPr>
          <w:sz w:val="24"/>
          <w:szCs w:val="24"/>
        </w:rPr>
        <w:br/>
      </w:r>
    </w:p>
    <w:p w14:paraId="0D92E870" w14:textId="77777777" w:rsidR="001E39FB" w:rsidRPr="001E39FB" w:rsidRDefault="001E39FB" w:rsidP="001E39FB">
      <w:pPr>
        <w:rPr>
          <w:sz w:val="24"/>
          <w:szCs w:val="24"/>
        </w:rPr>
      </w:pPr>
      <w:r w:rsidRPr="001E39FB">
        <w:rPr>
          <w:sz w:val="24"/>
          <w:szCs w:val="24"/>
        </w:rPr>
        <w:t>The following table shows the average jitter over 50 samples for different transforms at different resolutions. The average jitter is calculated for FIFO scheduling.</w:t>
      </w:r>
    </w:p>
    <w:p w14:paraId="57EBC97B" w14:textId="77777777" w:rsidR="001E39FB" w:rsidRPr="001E39FB" w:rsidRDefault="001E39FB" w:rsidP="001E39FB">
      <w:pPr>
        <w:rPr>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287"/>
        <w:gridCol w:w="1545"/>
        <w:gridCol w:w="1382"/>
        <w:gridCol w:w="1382"/>
        <w:gridCol w:w="1382"/>
        <w:gridCol w:w="1382"/>
      </w:tblGrid>
      <w:tr w:rsidR="001E39FB" w:rsidRPr="001E39FB" w14:paraId="72293064"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D67C0" w14:textId="77777777" w:rsidR="001E39FB" w:rsidRPr="001E39FB" w:rsidRDefault="001E39FB" w:rsidP="001E39FB">
            <w:pPr>
              <w:rPr>
                <w:sz w:val="24"/>
                <w:szCs w:val="24"/>
              </w:rPr>
            </w:pPr>
            <w:r w:rsidRPr="001E39FB">
              <w:rPr>
                <w:sz w:val="24"/>
                <w:szCs w:val="24"/>
              </w:rPr>
              <w:t>Trans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1F217" w14:textId="77777777" w:rsidR="001E39FB" w:rsidRPr="001E39FB" w:rsidRDefault="001E39FB" w:rsidP="001E39FB">
            <w:pPr>
              <w:rPr>
                <w:sz w:val="24"/>
                <w:szCs w:val="24"/>
              </w:rPr>
            </w:pPr>
            <w:r w:rsidRPr="001E39FB">
              <w:rPr>
                <w:sz w:val="24"/>
                <w:szCs w:val="24"/>
              </w:rPr>
              <w:t>1280x9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11ED1" w14:textId="77777777" w:rsidR="001E39FB" w:rsidRPr="001E39FB" w:rsidRDefault="001E39FB" w:rsidP="001E39FB">
            <w:pPr>
              <w:rPr>
                <w:sz w:val="24"/>
                <w:szCs w:val="24"/>
              </w:rPr>
            </w:pPr>
            <w:r w:rsidRPr="001E39FB">
              <w:rPr>
                <w:sz w:val="24"/>
                <w:szCs w:val="24"/>
              </w:rPr>
              <w:t>640x4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81630" w14:textId="77777777" w:rsidR="001E39FB" w:rsidRPr="001E39FB" w:rsidRDefault="001E39FB" w:rsidP="001E39FB">
            <w:pPr>
              <w:rPr>
                <w:sz w:val="24"/>
                <w:szCs w:val="24"/>
              </w:rPr>
            </w:pPr>
            <w:r w:rsidRPr="001E39FB">
              <w:rPr>
                <w:sz w:val="24"/>
                <w:szCs w:val="24"/>
              </w:rPr>
              <w:t>320x2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7F63E" w14:textId="77777777" w:rsidR="001E39FB" w:rsidRPr="001E39FB" w:rsidRDefault="001E39FB" w:rsidP="001E39FB">
            <w:pPr>
              <w:rPr>
                <w:sz w:val="24"/>
                <w:szCs w:val="24"/>
              </w:rPr>
            </w:pPr>
            <w:r w:rsidRPr="001E39FB">
              <w:rPr>
                <w:sz w:val="24"/>
                <w:szCs w:val="24"/>
              </w:rPr>
              <w:t>800x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E9B50" w14:textId="77777777" w:rsidR="001E39FB" w:rsidRPr="001E39FB" w:rsidRDefault="001E39FB" w:rsidP="001E39FB">
            <w:pPr>
              <w:rPr>
                <w:sz w:val="24"/>
                <w:szCs w:val="24"/>
              </w:rPr>
            </w:pPr>
            <w:r w:rsidRPr="001E39FB">
              <w:rPr>
                <w:sz w:val="24"/>
                <w:szCs w:val="24"/>
              </w:rPr>
              <w:t>960x720</w:t>
            </w:r>
          </w:p>
        </w:tc>
      </w:tr>
      <w:tr w:rsidR="001E39FB" w:rsidRPr="001E39FB" w14:paraId="007A49D0"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24E7C" w14:textId="77777777" w:rsidR="001E39FB" w:rsidRPr="001E39FB" w:rsidRDefault="001E39FB" w:rsidP="001E39FB">
            <w:pPr>
              <w:rPr>
                <w:sz w:val="24"/>
                <w:szCs w:val="24"/>
              </w:rPr>
            </w:pPr>
            <w:r w:rsidRPr="001E39FB">
              <w:rPr>
                <w:sz w:val="24"/>
                <w:szCs w:val="24"/>
              </w:rPr>
              <w:t>Can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9C316" w14:textId="77777777" w:rsidR="001E39FB" w:rsidRPr="001E39FB" w:rsidRDefault="001E39FB" w:rsidP="001E39FB">
            <w:pPr>
              <w:rPr>
                <w:sz w:val="24"/>
                <w:szCs w:val="24"/>
              </w:rPr>
            </w:pPr>
            <w:r w:rsidRPr="001E39FB">
              <w:rPr>
                <w:sz w:val="24"/>
                <w:szCs w:val="24"/>
              </w:rPr>
              <w:t>19.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E0D3E" w14:textId="77777777" w:rsidR="001E39FB" w:rsidRPr="001E39FB" w:rsidRDefault="001E39FB" w:rsidP="001E39FB">
            <w:pPr>
              <w:rPr>
                <w:sz w:val="24"/>
                <w:szCs w:val="24"/>
              </w:rPr>
            </w:pPr>
            <w:r w:rsidRPr="001E39FB">
              <w:rPr>
                <w:sz w:val="24"/>
                <w:szCs w:val="24"/>
              </w:rPr>
              <w:t>12.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ECCE1" w14:textId="77777777" w:rsidR="001E39FB" w:rsidRPr="001E39FB" w:rsidRDefault="001E39FB" w:rsidP="001E39FB">
            <w:pPr>
              <w:rPr>
                <w:sz w:val="24"/>
                <w:szCs w:val="24"/>
              </w:rPr>
            </w:pPr>
            <w:r w:rsidRPr="001E39FB">
              <w:rPr>
                <w:sz w:val="24"/>
                <w:szCs w:val="24"/>
              </w:rPr>
              <w:t>12.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6A6E8" w14:textId="77777777" w:rsidR="001E39FB" w:rsidRPr="001E39FB" w:rsidRDefault="001E39FB" w:rsidP="001E39FB">
            <w:pPr>
              <w:rPr>
                <w:sz w:val="24"/>
                <w:szCs w:val="24"/>
              </w:rPr>
            </w:pPr>
            <w:r w:rsidRPr="001E39FB">
              <w:rPr>
                <w:sz w:val="24"/>
                <w:szCs w:val="24"/>
              </w:rPr>
              <w:t>12.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E03F3" w14:textId="77777777" w:rsidR="001E39FB" w:rsidRPr="001E39FB" w:rsidRDefault="001E39FB" w:rsidP="001E39FB">
            <w:pPr>
              <w:rPr>
                <w:sz w:val="24"/>
                <w:szCs w:val="24"/>
              </w:rPr>
            </w:pPr>
            <w:r w:rsidRPr="001E39FB">
              <w:rPr>
                <w:sz w:val="24"/>
                <w:szCs w:val="24"/>
              </w:rPr>
              <w:t>12.38</w:t>
            </w:r>
          </w:p>
        </w:tc>
      </w:tr>
      <w:tr w:rsidR="001E39FB" w:rsidRPr="001E39FB" w14:paraId="2141423D"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E5D71" w14:textId="77777777" w:rsidR="001E39FB" w:rsidRPr="001E39FB" w:rsidRDefault="001E39FB" w:rsidP="001E39FB">
            <w:pPr>
              <w:rPr>
                <w:sz w:val="24"/>
                <w:szCs w:val="24"/>
              </w:rPr>
            </w:pPr>
            <w:r w:rsidRPr="001E39FB">
              <w:rPr>
                <w:sz w:val="24"/>
                <w:szCs w:val="24"/>
              </w:rPr>
              <w:t>Hou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3B0B0" w14:textId="77777777" w:rsidR="001E39FB" w:rsidRPr="001E39FB" w:rsidRDefault="001E39FB" w:rsidP="001E39FB">
            <w:pPr>
              <w:rPr>
                <w:sz w:val="24"/>
                <w:szCs w:val="24"/>
              </w:rPr>
            </w:pPr>
            <w:r w:rsidRPr="001E39FB">
              <w:rPr>
                <w:sz w:val="24"/>
                <w:szCs w:val="24"/>
              </w:rPr>
              <w:t>52.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E1FE2" w14:textId="77777777" w:rsidR="001E39FB" w:rsidRPr="001E39FB" w:rsidRDefault="001E39FB" w:rsidP="001E39FB">
            <w:pPr>
              <w:rPr>
                <w:sz w:val="24"/>
                <w:szCs w:val="24"/>
              </w:rPr>
            </w:pPr>
            <w:r w:rsidRPr="001E39FB">
              <w:rPr>
                <w:sz w:val="24"/>
                <w:szCs w:val="24"/>
              </w:rPr>
              <w:t>35.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A1A0A" w14:textId="77777777" w:rsidR="001E39FB" w:rsidRPr="001E39FB" w:rsidRDefault="001E39FB" w:rsidP="001E39FB">
            <w:pPr>
              <w:rPr>
                <w:sz w:val="24"/>
                <w:szCs w:val="24"/>
              </w:rPr>
            </w:pPr>
            <w:r w:rsidRPr="001E39FB">
              <w:rPr>
                <w:sz w:val="24"/>
                <w:szCs w:val="24"/>
              </w:rPr>
              <w:t>11.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5ABB4" w14:textId="77777777" w:rsidR="001E39FB" w:rsidRPr="001E39FB" w:rsidRDefault="001E39FB" w:rsidP="001E39FB">
            <w:pPr>
              <w:rPr>
                <w:sz w:val="24"/>
                <w:szCs w:val="24"/>
              </w:rPr>
            </w:pPr>
            <w:r w:rsidRPr="001E39FB">
              <w:rPr>
                <w:sz w:val="24"/>
                <w:szCs w:val="24"/>
              </w:rPr>
              <w:t>37.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8E976" w14:textId="77777777" w:rsidR="001E39FB" w:rsidRPr="001E39FB" w:rsidRDefault="001E39FB" w:rsidP="001E39FB">
            <w:pPr>
              <w:rPr>
                <w:sz w:val="24"/>
                <w:szCs w:val="24"/>
              </w:rPr>
            </w:pPr>
            <w:r w:rsidRPr="001E39FB">
              <w:rPr>
                <w:sz w:val="24"/>
                <w:szCs w:val="24"/>
              </w:rPr>
              <w:t>38.57</w:t>
            </w:r>
          </w:p>
        </w:tc>
      </w:tr>
      <w:tr w:rsidR="001E39FB" w:rsidRPr="001E39FB" w14:paraId="5FAADD2F"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6E6FD" w14:textId="77777777" w:rsidR="001E39FB" w:rsidRPr="001E39FB" w:rsidRDefault="001E39FB" w:rsidP="001E39FB">
            <w:pPr>
              <w:rPr>
                <w:sz w:val="24"/>
                <w:szCs w:val="24"/>
              </w:rPr>
            </w:pPr>
            <w:r w:rsidRPr="001E39FB">
              <w:rPr>
                <w:sz w:val="24"/>
                <w:szCs w:val="24"/>
              </w:rPr>
              <w:t>Hough Ellip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86708" w14:textId="77777777" w:rsidR="001E39FB" w:rsidRPr="001E39FB" w:rsidRDefault="001E39FB" w:rsidP="001E39FB">
            <w:pPr>
              <w:rPr>
                <w:sz w:val="24"/>
                <w:szCs w:val="24"/>
              </w:rPr>
            </w:pPr>
            <w:r w:rsidRPr="001E39FB">
              <w:rPr>
                <w:sz w:val="24"/>
                <w:szCs w:val="24"/>
              </w:rPr>
              <w:t>73.7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55FB2" w14:textId="77777777" w:rsidR="001E39FB" w:rsidRPr="001E39FB" w:rsidRDefault="001E39FB" w:rsidP="001E39FB">
            <w:pPr>
              <w:rPr>
                <w:sz w:val="24"/>
                <w:szCs w:val="24"/>
              </w:rPr>
            </w:pPr>
            <w:r w:rsidRPr="001E39FB">
              <w:rPr>
                <w:sz w:val="24"/>
                <w:szCs w:val="24"/>
              </w:rPr>
              <w:t>15.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4F593" w14:textId="77777777" w:rsidR="001E39FB" w:rsidRPr="001E39FB" w:rsidRDefault="001E39FB" w:rsidP="001E39FB">
            <w:pPr>
              <w:rPr>
                <w:sz w:val="24"/>
                <w:szCs w:val="24"/>
              </w:rPr>
            </w:pPr>
            <w:r w:rsidRPr="001E39FB">
              <w:rPr>
                <w:sz w:val="24"/>
                <w:szCs w:val="24"/>
              </w:rPr>
              <w:t>12.76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CDF1" w14:textId="77777777" w:rsidR="001E39FB" w:rsidRPr="001E39FB" w:rsidRDefault="001E39FB" w:rsidP="001E39FB">
            <w:pPr>
              <w:rPr>
                <w:sz w:val="24"/>
                <w:szCs w:val="24"/>
              </w:rPr>
            </w:pPr>
            <w:r w:rsidRPr="001E39FB">
              <w:rPr>
                <w:sz w:val="24"/>
                <w:szCs w:val="24"/>
              </w:rPr>
              <w:t>43.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2393F" w14:textId="77777777" w:rsidR="001E39FB" w:rsidRPr="001E39FB" w:rsidRDefault="001E39FB" w:rsidP="001E39FB">
            <w:pPr>
              <w:rPr>
                <w:sz w:val="24"/>
                <w:szCs w:val="24"/>
              </w:rPr>
            </w:pPr>
            <w:r w:rsidRPr="001E39FB">
              <w:rPr>
                <w:sz w:val="24"/>
                <w:szCs w:val="24"/>
              </w:rPr>
              <w:t>47.53</w:t>
            </w:r>
          </w:p>
        </w:tc>
      </w:tr>
    </w:tbl>
    <w:p w14:paraId="38F42FDD" w14:textId="77777777" w:rsidR="001E39FB" w:rsidRPr="001E39FB" w:rsidRDefault="001E39FB" w:rsidP="001E39FB">
      <w:pPr>
        <w:rPr>
          <w:sz w:val="24"/>
          <w:szCs w:val="24"/>
        </w:rPr>
      </w:pPr>
    </w:p>
    <w:p w14:paraId="0D415428" w14:textId="77777777" w:rsidR="001E39FB" w:rsidRDefault="001E39FB" w:rsidP="001E39FB">
      <w:pPr>
        <w:rPr>
          <w:sz w:val="24"/>
          <w:szCs w:val="24"/>
        </w:rPr>
      </w:pPr>
    </w:p>
    <w:p w14:paraId="0567C9DA" w14:textId="77777777" w:rsidR="001E39FB" w:rsidRDefault="001E39FB" w:rsidP="001E39FB">
      <w:pPr>
        <w:rPr>
          <w:sz w:val="24"/>
          <w:szCs w:val="24"/>
        </w:rPr>
      </w:pPr>
    </w:p>
    <w:p w14:paraId="0C63448E" w14:textId="77777777" w:rsidR="001E39FB" w:rsidRDefault="001E39FB" w:rsidP="001E39FB">
      <w:pPr>
        <w:rPr>
          <w:sz w:val="24"/>
          <w:szCs w:val="24"/>
        </w:rPr>
      </w:pPr>
    </w:p>
    <w:p w14:paraId="41D63E96" w14:textId="77777777" w:rsidR="001E39FB" w:rsidRDefault="001E39FB" w:rsidP="001E39FB">
      <w:pPr>
        <w:rPr>
          <w:sz w:val="24"/>
          <w:szCs w:val="24"/>
        </w:rPr>
      </w:pPr>
    </w:p>
    <w:p w14:paraId="54FEF991" w14:textId="77777777" w:rsidR="001E39FB" w:rsidRDefault="001E39FB" w:rsidP="001E39FB">
      <w:pPr>
        <w:rPr>
          <w:sz w:val="24"/>
          <w:szCs w:val="24"/>
        </w:rPr>
      </w:pPr>
    </w:p>
    <w:p w14:paraId="5AC2D235" w14:textId="77777777" w:rsidR="001E39FB" w:rsidRDefault="001E39FB" w:rsidP="001E39FB">
      <w:pPr>
        <w:rPr>
          <w:sz w:val="24"/>
          <w:szCs w:val="24"/>
        </w:rPr>
      </w:pPr>
    </w:p>
    <w:p w14:paraId="0ADCF852" w14:textId="54B910B5" w:rsidR="001E39FB" w:rsidRPr="001E39FB" w:rsidRDefault="001E39FB" w:rsidP="001E39FB">
      <w:pPr>
        <w:rPr>
          <w:sz w:val="24"/>
          <w:szCs w:val="24"/>
        </w:rPr>
      </w:pPr>
      <w:r w:rsidRPr="001E39FB">
        <w:rPr>
          <w:sz w:val="24"/>
          <w:szCs w:val="24"/>
        </w:rPr>
        <w:lastRenderedPageBreak/>
        <w:t>The following table shows missed deadlines for FIFO scheduling. </w:t>
      </w:r>
    </w:p>
    <w:p w14:paraId="5A2F1CC2" w14:textId="77777777" w:rsidR="001E39FB" w:rsidRPr="001E39FB" w:rsidRDefault="001E39FB" w:rsidP="001E39FB">
      <w:pPr>
        <w:rPr>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287"/>
        <w:gridCol w:w="1545"/>
        <w:gridCol w:w="1382"/>
        <w:gridCol w:w="1382"/>
        <w:gridCol w:w="1382"/>
        <w:gridCol w:w="1382"/>
      </w:tblGrid>
      <w:tr w:rsidR="001E39FB" w:rsidRPr="001E39FB" w14:paraId="1F82341D"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F1671" w14:textId="77777777" w:rsidR="001E39FB" w:rsidRPr="001E39FB" w:rsidRDefault="001E39FB" w:rsidP="001E39FB">
            <w:pPr>
              <w:rPr>
                <w:sz w:val="24"/>
                <w:szCs w:val="24"/>
              </w:rPr>
            </w:pPr>
            <w:r w:rsidRPr="001E39FB">
              <w:rPr>
                <w:sz w:val="24"/>
                <w:szCs w:val="24"/>
              </w:rPr>
              <w:t>Trans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CD055" w14:textId="77777777" w:rsidR="001E39FB" w:rsidRPr="001E39FB" w:rsidRDefault="001E39FB" w:rsidP="001E39FB">
            <w:pPr>
              <w:rPr>
                <w:sz w:val="24"/>
                <w:szCs w:val="24"/>
              </w:rPr>
            </w:pPr>
            <w:r w:rsidRPr="001E39FB">
              <w:rPr>
                <w:sz w:val="24"/>
                <w:szCs w:val="24"/>
              </w:rPr>
              <w:t>1280x9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11A34" w14:textId="77777777" w:rsidR="001E39FB" w:rsidRPr="001E39FB" w:rsidRDefault="001E39FB" w:rsidP="001E39FB">
            <w:pPr>
              <w:rPr>
                <w:sz w:val="24"/>
                <w:szCs w:val="24"/>
              </w:rPr>
            </w:pPr>
            <w:r w:rsidRPr="001E39FB">
              <w:rPr>
                <w:sz w:val="24"/>
                <w:szCs w:val="24"/>
              </w:rPr>
              <w:t>640x4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7281C" w14:textId="77777777" w:rsidR="001E39FB" w:rsidRPr="001E39FB" w:rsidRDefault="001E39FB" w:rsidP="001E39FB">
            <w:pPr>
              <w:rPr>
                <w:sz w:val="24"/>
                <w:szCs w:val="24"/>
              </w:rPr>
            </w:pPr>
            <w:r w:rsidRPr="001E39FB">
              <w:rPr>
                <w:sz w:val="24"/>
                <w:szCs w:val="24"/>
              </w:rPr>
              <w:t>320x2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AB799" w14:textId="77777777" w:rsidR="001E39FB" w:rsidRPr="001E39FB" w:rsidRDefault="001E39FB" w:rsidP="001E39FB">
            <w:pPr>
              <w:rPr>
                <w:sz w:val="24"/>
                <w:szCs w:val="24"/>
              </w:rPr>
            </w:pPr>
            <w:r w:rsidRPr="001E39FB">
              <w:rPr>
                <w:sz w:val="24"/>
                <w:szCs w:val="24"/>
              </w:rPr>
              <w:t>800x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26B7C" w14:textId="77777777" w:rsidR="001E39FB" w:rsidRPr="001E39FB" w:rsidRDefault="001E39FB" w:rsidP="001E39FB">
            <w:pPr>
              <w:rPr>
                <w:sz w:val="24"/>
                <w:szCs w:val="24"/>
              </w:rPr>
            </w:pPr>
            <w:r w:rsidRPr="001E39FB">
              <w:rPr>
                <w:sz w:val="24"/>
                <w:szCs w:val="24"/>
              </w:rPr>
              <w:t>960x720</w:t>
            </w:r>
          </w:p>
        </w:tc>
      </w:tr>
      <w:tr w:rsidR="001E39FB" w:rsidRPr="001E39FB" w14:paraId="1519407B" w14:textId="77777777" w:rsidTr="004263D2">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5FBA0" w14:textId="77777777" w:rsidR="001E39FB" w:rsidRPr="001E39FB" w:rsidRDefault="001E39FB" w:rsidP="001E39FB">
            <w:pPr>
              <w:rPr>
                <w:sz w:val="24"/>
                <w:szCs w:val="24"/>
              </w:rPr>
            </w:pPr>
            <w:r w:rsidRPr="001E39FB">
              <w:rPr>
                <w:sz w:val="24"/>
                <w:szCs w:val="24"/>
              </w:rPr>
              <w:t>Can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300B8"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F5349"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AD316"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0DC58"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1DE48" w14:textId="77777777" w:rsidR="001E39FB" w:rsidRPr="001E39FB" w:rsidRDefault="001E39FB" w:rsidP="001E39FB">
            <w:pPr>
              <w:rPr>
                <w:sz w:val="24"/>
                <w:szCs w:val="24"/>
              </w:rPr>
            </w:pPr>
            <w:r w:rsidRPr="001E39FB">
              <w:rPr>
                <w:sz w:val="24"/>
                <w:szCs w:val="24"/>
              </w:rPr>
              <w:t>0</w:t>
            </w:r>
          </w:p>
        </w:tc>
      </w:tr>
      <w:tr w:rsidR="001E39FB" w:rsidRPr="001E39FB" w14:paraId="7C922716"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B7DBD" w14:textId="77777777" w:rsidR="001E39FB" w:rsidRPr="001E39FB" w:rsidRDefault="001E39FB" w:rsidP="001E39FB">
            <w:pPr>
              <w:rPr>
                <w:sz w:val="24"/>
                <w:szCs w:val="24"/>
              </w:rPr>
            </w:pPr>
            <w:r w:rsidRPr="001E39FB">
              <w:rPr>
                <w:sz w:val="24"/>
                <w:szCs w:val="24"/>
              </w:rPr>
              <w:t>Hou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360FA"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C1BD4"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47904"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388F7"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A1E88" w14:textId="77777777" w:rsidR="001E39FB" w:rsidRPr="001E39FB" w:rsidRDefault="001E39FB" w:rsidP="001E39FB">
            <w:pPr>
              <w:rPr>
                <w:sz w:val="24"/>
                <w:szCs w:val="24"/>
              </w:rPr>
            </w:pPr>
            <w:r w:rsidRPr="001E39FB">
              <w:rPr>
                <w:sz w:val="24"/>
                <w:szCs w:val="24"/>
              </w:rPr>
              <w:t>0</w:t>
            </w:r>
          </w:p>
        </w:tc>
      </w:tr>
      <w:tr w:rsidR="001E39FB" w:rsidRPr="001E39FB" w14:paraId="3F760894"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27579" w14:textId="77777777" w:rsidR="001E39FB" w:rsidRPr="001E39FB" w:rsidRDefault="001E39FB" w:rsidP="001E39FB">
            <w:pPr>
              <w:rPr>
                <w:sz w:val="24"/>
                <w:szCs w:val="24"/>
              </w:rPr>
            </w:pPr>
            <w:r w:rsidRPr="001E39FB">
              <w:rPr>
                <w:sz w:val="24"/>
                <w:szCs w:val="24"/>
              </w:rPr>
              <w:t>Hough Ellip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16DD0"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E89A5"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36AEA"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96308"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90373" w14:textId="77777777" w:rsidR="001E39FB" w:rsidRPr="001E39FB" w:rsidRDefault="001E39FB" w:rsidP="001E39FB">
            <w:pPr>
              <w:rPr>
                <w:sz w:val="24"/>
                <w:szCs w:val="24"/>
              </w:rPr>
            </w:pPr>
            <w:r w:rsidRPr="001E39FB">
              <w:rPr>
                <w:sz w:val="24"/>
                <w:szCs w:val="24"/>
              </w:rPr>
              <w:t>0</w:t>
            </w:r>
          </w:p>
        </w:tc>
      </w:tr>
    </w:tbl>
    <w:p w14:paraId="2E33D947" w14:textId="77777777" w:rsidR="001E39FB" w:rsidRPr="001E39FB" w:rsidRDefault="001E39FB" w:rsidP="001E39FB">
      <w:pPr>
        <w:rPr>
          <w:sz w:val="24"/>
          <w:szCs w:val="24"/>
        </w:rPr>
      </w:pPr>
    </w:p>
    <w:p w14:paraId="16234586" w14:textId="77777777" w:rsidR="001E39FB" w:rsidRPr="001E39FB" w:rsidRDefault="001E39FB" w:rsidP="001E39FB">
      <w:pPr>
        <w:rPr>
          <w:sz w:val="24"/>
          <w:szCs w:val="24"/>
        </w:rPr>
      </w:pPr>
      <w:r w:rsidRPr="001E39FB">
        <w:rPr>
          <w:sz w:val="24"/>
          <w:szCs w:val="24"/>
        </w:rPr>
        <w:t>The following table shows missed deadline CFS scheduling</w:t>
      </w:r>
    </w:p>
    <w:p w14:paraId="622ED927" w14:textId="77777777" w:rsidR="001E39FB" w:rsidRPr="001E39FB" w:rsidRDefault="001E39FB" w:rsidP="001E39FB">
      <w:pPr>
        <w:rPr>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287"/>
        <w:gridCol w:w="1545"/>
        <w:gridCol w:w="1382"/>
        <w:gridCol w:w="1382"/>
        <w:gridCol w:w="1382"/>
        <w:gridCol w:w="1382"/>
      </w:tblGrid>
      <w:tr w:rsidR="001E39FB" w:rsidRPr="001E39FB" w14:paraId="58CB55C3"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DA534" w14:textId="77777777" w:rsidR="001E39FB" w:rsidRPr="001E39FB" w:rsidRDefault="001E39FB" w:rsidP="001E39FB">
            <w:pPr>
              <w:rPr>
                <w:sz w:val="24"/>
                <w:szCs w:val="24"/>
              </w:rPr>
            </w:pPr>
            <w:r w:rsidRPr="001E39FB">
              <w:rPr>
                <w:sz w:val="24"/>
                <w:szCs w:val="24"/>
              </w:rPr>
              <w:t>Trans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79548" w14:textId="77777777" w:rsidR="001E39FB" w:rsidRPr="001E39FB" w:rsidRDefault="001E39FB" w:rsidP="001E39FB">
            <w:pPr>
              <w:rPr>
                <w:sz w:val="24"/>
                <w:szCs w:val="24"/>
              </w:rPr>
            </w:pPr>
            <w:r w:rsidRPr="001E39FB">
              <w:rPr>
                <w:sz w:val="24"/>
                <w:szCs w:val="24"/>
              </w:rPr>
              <w:t>1280x9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6B962" w14:textId="77777777" w:rsidR="001E39FB" w:rsidRPr="001E39FB" w:rsidRDefault="001E39FB" w:rsidP="001E39FB">
            <w:pPr>
              <w:rPr>
                <w:sz w:val="24"/>
                <w:szCs w:val="24"/>
              </w:rPr>
            </w:pPr>
            <w:r w:rsidRPr="001E39FB">
              <w:rPr>
                <w:sz w:val="24"/>
                <w:szCs w:val="24"/>
              </w:rPr>
              <w:t>640x4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2B05B" w14:textId="77777777" w:rsidR="001E39FB" w:rsidRPr="001E39FB" w:rsidRDefault="001E39FB" w:rsidP="001E39FB">
            <w:pPr>
              <w:rPr>
                <w:sz w:val="24"/>
                <w:szCs w:val="24"/>
              </w:rPr>
            </w:pPr>
            <w:r w:rsidRPr="001E39FB">
              <w:rPr>
                <w:sz w:val="24"/>
                <w:szCs w:val="24"/>
              </w:rPr>
              <w:t>320x2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45F09" w14:textId="77777777" w:rsidR="001E39FB" w:rsidRPr="001E39FB" w:rsidRDefault="001E39FB" w:rsidP="001E39FB">
            <w:pPr>
              <w:rPr>
                <w:sz w:val="24"/>
                <w:szCs w:val="24"/>
              </w:rPr>
            </w:pPr>
            <w:r w:rsidRPr="001E39FB">
              <w:rPr>
                <w:sz w:val="24"/>
                <w:szCs w:val="24"/>
              </w:rPr>
              <w:t>800x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EBD28" w14:textId="77777777" w:rsidR="001E39FB" w:rsidRPr="001E39FB" w:rsidRDefault="001E39FB" w:rsidP="001E39FB">
            <w:pPr>
              <w:rPr>
                <w:sz w:val="24"/>
                <w:szCs w:val="24"/>
              </w:rPr>
            </w:pPr>
            <w:r w:rsidRPr="001E39FB">
              <w:rPr>
                <w:sz w:val="24"/>
                <w:szCs w:val="24"/>
              </w:rPr>
              <w:t>960x720</w:t>
            </w:r>
          </w:p>
        </w:tc>
      </w:tr>
      <w:tr w:rsidR="001E39FB" w:rsidRPr="001E39FB" w14:paraId="37039A6F"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5F674" w14:textId="77777777" w:rsidR="001E39FB" w:rsidRPr="001E39FB" w:rsidRDefault="001E39FB" w:rsidP="001E39FB">
            <w:pPr>
              <w:rPr>
                <w:sz w:val="24"/>
                <w:szCs w:val="24"/>
              </w:rPr>
            </w:pPr>
            <w:r w:rsidRPr="001E39FB">
              <w:rPr>
                <w:sz w:val="24"/>
                <w:szCs w:val="24"/>
              </w:rPr>
              <w:t>Can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C8718" w14:textId="77777777" w:rsidR="001E39FB" w:rsidRPr="001E39FB" w:rsidRDefault="001E39FB" w:rsidP="001E39FB">
            <w:pPr>
              <w:rPr>
                <w:sz w:val="24"/>
                <w:szCs w:val="24"/>
              </w:rPr>
            </w:pPr>
            <w:r w:rsidRPr="001E39FB">
              <w:rPr>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7A473" w14:textId="77777777" w:rsidR="001E39FB" w:rsidRPr="001E39FB" w:rsidRDefault="001E39FB" w:rsidP="001E39FB">
            <w:pPr>
              <w:rPr>
                <w:sz w:val="24"/>
                <w:szCs w:val="24"/>
              </w:rPr>
            </w:pPr>
            <w:r w:rsidRPr="001E39FB">
              <w:rPr>
                <w:sz w:val="24"/>
                <w:szCs w:val="24"/>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C85A7"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02225" w14:textId="77777777" w:rsidR="001E39FB" w:rsidRPr="001E39FB" w:rsidRDefault="001E39FB" w:rsidP="001E39FB">
            <w:pPr>
              <w:rPr>
                <w:sz w:val="24"/>
                <w:szCs w:val="24"/>
              </w:rPr>
            </w:pPr>
            <w:r w:rsidRPr="001E39FB">
              <w:rPr>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AD469" w14:textId="77777777" w:rsidR="001E39FB" w:rsidRPr="001E39FB" w:rsidRDefault="001E39FB" w:rsidP="001E39FB">
            <w:pPr>
              <w:rPr>
                <w:sz w:val="24"/>
                <w:szCs w:val="24"/>
              </w:rPr>
            </w:pPr>
            <w:r w:rsidRPr="001E39FB">
              <w:rPr>
                <w:sz w:val="24"/>
                <w:szCs w:val="24"/>
              </w:rPr>
              <w:t>0</w:t>
            </w:r>
          </w:p>
        </w:tc>
      </w:tr>
      <w:tr w:rsidR="001E39FB" w:rsidRPr="001E39FB" w14:paraId="161EB79F"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86972" w14:textId="77777777" w:rsidR="001E39FB" w:rsidRPr="001E39FB" w:rsidRDefault="001E39FB" w:rsidP="001E39FB">
            <w:pPr>
              <w:rPr>
                <w:sz w:val="24"/>
                <w:szCs w:val="24"/>
              </w:rPr>
            </w:pPr>
            <w:r w:rsidRPr="001E39FB">
              <w:rPr>
                <w:sz w:val="24"/>
                <w:szCs w:val="24"/>
              </w:rPr>
              <w:t>Hou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1FB15"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9FEBE"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E75A6"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424BD" w14:textId="77777777" w:rsidR="001E39FB" w:rsidRPr="001E39FB" w:rsidRDefault="001E39FB" w:rsidP="001E39FB">
            <w:pPr>
              <w:rPr>
                <w:sz w:val="24"/>
                <w:szCs w:val="24"/>
              </w:rPr>
            </w:pPr>
            <w:r w:rsidRPr="001E39FB">
              <w:rPr>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252C9" w14:textId="77777777" w:rsidR="001E39FB" w:rsidRPr="001E39FB" w:rsidRDefault="001E39FB" w:rsidP="001E39FB">
            <w:pPr>
              <w:rPr>
                <w:sz w:val="24"/>
                <w:szCs w:val="24"/>
              </w:rPr>
            </w:pPr>
            <w:r w:rsidRPr="001E39FB">
              <w:rPr>
                <w:sz w:val="24"/>
                <w:szCs w:val="24"/>
              </w:rPr>
              <w:t>0</w:t>
            </w:r>
          </w:p>
        </w:tc>
      </w:tr>
      <w:tr w:rsidR="001E39FB" w:rsidRPr="001E39FB" w14:paraId="5E015B64" w14:textId="77777777" w:rsidTr="001E39F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716FE" w14:textId="77777777" w:rsidR="001E39FB" w:rsidRPr="001E39FB" w:rsidRDefault="001E39FB" w:rsidP="001E39FB">
            <w:pPr>
              <w:rPr>
                <w:sz w:val="24"/>
                <w:szCs w:val="24"/>
              </w:rPr>
            </w:pPr>
            <w:r w:rsidRPr="001E39FB">
              <w:rPr>
                <w:sz w:val="24"/>
                <w:szCs w:val="24"/>
              </w:rPr>
              <w:t>Hough Ellip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9EC01" w14:textId="77777777" w:rsidR="001E39FB" w:rsidRPr="001E39FB" w:rsidRDefault="001E39FB" w:rsidP="001E39FB">
            <w:pPr>
              <w:rPr>
                <w:sz w:val="24"/>
                <w:szCs w:val="24"/>
              </w:rPr>
            </w:pPr>
            <w:r w:rsidRPr="001E39FB">
              <w:rPr>
                <w:sz w:val="24"/>
                <w:szCs w:val="24"/>
              </w:rPr>
              <w:t>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FEB7B" w14:textId="77777777" w:rsidR="001E39FB" w:rsidRPr="001E39FB" w:rsidRDefault="001E39FB" w:rsidP="001E39FB">
            <w:pPr>
              <w:rPr>
                <w:sz w:val="24"/>
                <w:szCs w:val="24"/>
              </w:rPr>
            </w:pPr>
            <w:r w:rsidRPr="001E39FB">
              <w:rPr>
                <w:sz w:val="24"/>
                <w:szCs w:val="24"/>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9B71C" w14:textId="77777777" w:rsidR="001E39FB" w:rsidRPr="001E39FB" w:rsidRDefault="001E39FB" w:rsidP="001E39FB">
            <w:pPr>
              <w:rPr>
                <w:sz w:val="24"/>
                <w:szCs w:val="24"/>
              </w:rPr>
            </w:pPr>
            <w:r w:rsidRPr="001E39FB">
              <w:rPr>
                <w:sz w:val="24"/>
                <w:szCs w:val="24"/>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27673" w14:textId="77777777" w:rsidR="001E39FB" w:rsidRPr="001E39FB" w:rsidRDefault="001E39FB" w:rsidP="001E39FB">
            <w:pPr>
              <w:rPr>
                <w:sz w:val="24"/>
                <w:szCs w:val="24"/>
              </w:rPr>
            </w:pPr>
            <w:r w:rsidRPr="001E39FB">
              <w:rPr>
                <w:sz w:val="24"/>
                <w:szCs w:val="24"/>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70C58" w14:textId="77777777" w:rsidR="001E39FB" w:rsidRPr="001E39FB" w:rsidRDefault="001E39FB" w:rsidP="001E39FB">
            <w:pPr>
              <w:rPr>
                <w:sz w:val="24"/>
                <w:szCs w:val="24"/>
              </w:rPr>
            </w:pPr>
            <w:r w:rsidRPr="001E39FB">
              <w:rPr>
                <w:sz w:val="24"/>
                <w:szCs w:val="24"/>
              </w:rPr>
              <w:t>19</w:t>
            </w:r>
          </w:p>
        </w:tc>
      </w:tr>
    </w:tbl>
    <w:p w14:paraId="751BF9D8" w14:textId="77777777" w:rsidR="001E39FB" w:rsidRPr="001E39FB" w:rsidRDefault="001E39FB" w:rsidP="001E39FB">
      <w:pPr>
        <w:rPr>
          <w:sz w:val="24"/>
          <w:szCs w:val="24"/>
        </w:rPr>
      </w:pPr>
    </w:p>
    <w:p w14:paraId="4D4CD099" w14:textId="77777777" w:rsidR="001E39FB" w:rsidRPr="001E39FB" w:rsidRDefault="001E39FB" w:rsidP="001E39FB">
      <w:pPr>
        <w:rPr>
          <w:sz w:val="24"/>
          <w:szCs w:val="24"/>
          <w:u w:val="single"/>
        </w:rPr>
      </w:pPr>
      <w:r w:rsidRPr="001E39FB">
        <w:rPr>
          <w:sz w:val="24"/>
          <w:szCs w:val="24"/>
          <w:u w:val="single"/>
        </w:rPr>
        <w:t>Analysis from above Results</w:t>
      </w:r>
    </w:p>
    <w:p w14:paraId="16EB649C" w14:textId="77777777" w:rsidR="001E39FB" w:rsidRPr="001E39FB" w:rsidRDefault="001E39FB" w:rsidP="001E39FB">
      <w:pPr>
        <w:numPr>
          <w:ilvl w:val="0"/>
          <w:numId w:val="11"/>
        </w:numPr>
        <w:rPr>
          <w:sz w:val="24"/>
          <w:szCs w:val="24"/>
        </w:rPr>
      </w:pPr>
      <w:r w:rsidRPr="001E39FB">
        <w:rPr>
          <w:sz w:val="24"/>
          <w:szCs w:val="24"/>
        </w:rPr>
        <w:t>The frame rate increases as the resolution decrease. The transforms act on each pixel so as the resolution decreases the number of frames processed will increase.</w:t>
      </w:r>
    </w:p>
    <w:p w14:paraId="5F7F8525" w14:textId="77777777" w:rsidR="001E39FB" w:rsidRPr="001E39FB" w:rsidRDefault="001E39FB" w:rsidP="001E39FB">
      <w:pPr>
        <w:numPr>
          <w:ilvl w:val="0"/>
          <w:numId w:val="11"/>
        </w:numPr>
        <w:rPr>
          <w:sz w:val="24"/>
          <w:szCs w:val="24"/>
        </w:rPr>
      </w:pPr>
      <w:r w:rsidRPr="001E39FB">
        <w:rPr>
          <w:sz w:val="24"/>
          <w:szCs w:val="24"/>
        </w:rPr>
        <w:t>The deadline is increasing with the increase in resolution as more time would be needed to process the frames.</w:t>
      </w:r>
    </w:p>
    <w:p w14:paraId="3A23B96E" w14:textId="77777777" w:rsidR="001E39FB" w:rsidRPr="001E39FB" w:rsidRDefault="001E39FB" w:rsidP="001E39FB">
      <w:pPr>
        <w:numPr>
          <w:ilvl w:val="0"/>
          <w:numId w:val="11"/>
        </w:numPr>
        <w:rPr>
          <w:sz w:val="24"/>
          <w:szCs w:val="24"/>
        </w:rPr>
      </w:pPr>
      <w:r w:rsidRPr="001E39FB">
        <w:rPr>
          <w:sz w:val="24"/>
          <w:szCs w:val="24"/>
        </w:rPr>
        <w:t>The Average jitter is calculated with FIFO Scheduling policy so it is always positive and increases with an increase in resolution as no deadline is missed with FIFO policy. </w:t>
      </w:r>
    </w:p>
    <w:p w14:paraId="078D7466" w14:textId="77777777" w:rsidR="001E39FB" w:rsidRPr="001E39FB" w:rsidRDefault="001E39FB" w:rsidP="001E39FB">
      <w:pPr>
        <w:numPr>
          <w:ilvl w:val="0"/>
          <w:numId w:val="11"/>
        </w:numPr>
        <w:rPr>
          <w:sz w:val="24"/>
          <w:szCs w:val="24"/>
        </w:rPr>
      </w:pPr>
      <w:r w:rsidRPr="001E39FB">
        <w:rPr>
          <w:sz w:val="24"/>
          <w:szCs w:val="24"/>
        </w:rPr>
        <w:t>No deadlines are missed when the FIFO scheduler is used so it is indeed best of the two schedulers used. It can be used for Hard real-time systems as meeting the deadlines is guaranteed.</w:t>
      </w:r>
    </w:p>
    <w:p w14:paraId="58B732D0" w14:textId="77777777" w:rsidR="001E39FB" w:rsidRPr="001E39FB" w:rsidRDefault="001E39FB" w:rsidP="001E39FB">
      <w:pPr>
        <w:numPr>
          <w:ilvl w:val="0"/>
          <w:numId w:val="11"/>
        </w:numPr>
        <w:rPr>
          <w:sz w:val="24"/>
          <w:szCs w:val="24"/>
        </w:rPr>
      </w:pPr>
      <w:r w:rsidRPr="001E39FB">
        <w:rPr>
          <w:sz w:val="24"/>
          <w:szCs w:val="24"/>
        </w:rPr>
        <w:lastRenderedPageBreak/>
        <w:t>CFS is not as useful here because it is missing deadlines in some cases. It is particularly proven worse with the Hough elliptical transform as it misses the most deadlines at all resolutions. Though canny transform performs a bit better at lower resolution and hough does not miss any deadlines. One can conclude that completely fair scheduler is unreliable and should not be used for a hard real-time system design</w:t>
      </w:r>
    </w:p>
    <w:p w14:paraId="07253387" w14:textId="77777777" w:rsidR="001E39FB" w:rsidRPr="001E39FB" w:rsidRDefault="001E39FB" w:rsidP="001E39FB">
      <w:pPr>
        <w:rPr>
          <w:sz w:val="24"/>
          <w:szCs w:val="24"/>
          <w:u w:val="single"/>
        </w:rPr>
      </w:pPr>
      <w:r w:rsidRPr="001E39FB">
        <w:rPr>
          <w:sz w:val="24"/>
          <w:szCs w:val="24"/>
          <w:u w:val="single"/>
        </w:rPr>
        <w:t>Jitter analysis</w:t>
      </w:r>
    </w:p>
    <w:p w14:paraId="39366CFA" w14:textId="77777777" w:rsidR="001E39FB" w:rsidRPr="001E39FB" w:rsidRDefault="001E39FB" w:rsidP="001E39FB">
      <w:pPr>
        <w:numPr>
          <w:ilvl w:val="0"/>
          <w:numId w:val="12"/>
        </w:numPr>
        <w:rPr>
          <w:sz w:val="24"/>
          <w:szCs w:val="24"/>
        </w:rPr>
      </w:pPr>
      <w:r w:rsidRPr="001E39FB">
        <w:rPr>
          <w:sz w:val="24"/>
          <w:szCs w:val="24"/>
        </w:rPr>
        <w:t>The jitter values are dumped into a CSV file using file operations and they are used to plot a graph.</w:t>
      </w:r>
    </w:p>
    <w:p w14:paraId="77FF8FBA" w14:textId="77777777" w:rsidR="001E39FB" w:rsidRPr="001E39FB" w:rsidRDefault="001E39FB" w:rsidP="001E39FB">
      <w:pPr>
        <w:numPr>
          <w:ilvl w:val="0"/>
          <w:numId w:val="12"/>
        </w:numPr>
        <w:rPr>
          <w:sz w:val="24"/>
          <w:szCs w:val="24"/>
        </w:rPr>
      </w:pPr>
      <w:r w:rsidRPr="001E39FB">
        <w:rPr>
          <w:sz w:val="24"/>
          <w:szCs w:val="24"/>
        </w:rPr>
        <w:t>The jitter is an undesirable quality of any signal and with stable timer services jitter should be reduced to increase the stability.</w:t>
      </w:r>
    </w:p>
    <w:p w14:paraId="2239DBC4" w14:textId="77777777" w:rsidR="001E39FB" w:rsidRPr="001E39FB" w:rsidRDefault="001E39FB" w:rsidP="001E39FB">
      <w:pPr>
        <w:numPr>
          <w:ilvl w:val="0"/>
          <w:numId w:val="12"/>
        </w:numPr>
        <w:rPr>
          <w:sz w:val="24"/>
          <w:szCs w:val="24"/>
        </w:rPr>
      </w:pPr>
      <w:r w:rsidRPr="001E39FB">
        <w:rPr>
          <w:sz w:val="24"/>
          <w:szCs w:val="24"/>
        </w:rPr>
        <w:t>In this particular case, the jitter is positive so no deadlines are missed hence even it is undesirable it is not showing a negative impact on the system. </w:t>
      </w:r>
    </w:p>
    <w:p w14:paraId="20B0B829" w14:textId="54157037" w:rsidR="001E39FB" w:rsidRDefault="001E39FB" w:rsidP="001E39FB">
      <w:pPr>
        <w:numPr>
          <w:ilvl w:val="0"/>
          <w:numId w:val="12"/>
        </w:numPr>
        <w:rPr>
          <w:sz w:val="24"/>
          <w:szCs w:val="24"/>
        </w:rPr>
      </w:pPr>
      <w:r w:rsidRPr="001E39FB">
        <w:rPr>
          <w:sz w:val="24"/>
          <w:szCs w:val="24"/>
        </w:rPr>
        <w:t>If the CFS scheduler is used then we would have seen negative jitter which would mean that deadlines are missed and that would have affected the system enough to render it useless for real-time purposes.</w:t>
      </w:r>
    </w:p>
    <w:p w14:paraId="557ECEF0" w14:textId="49EDA81F" w:rsidR="001E39FB" w:rsidRDefault="001E39FB" w:rsidP="001E39FB">
      <w:pPr>
        <w:numPr>
          <w:ilvl w:val="0"/>
          <w:numId w:val="12"/>
        </w:numPr>
        <w:rPr>
          <w:sz w:val="24"/>
          <w:szCs w:val="24"/>
        </w:rPr>
      </w:pPr>
      <w:r>
        <w:rPr>
          <w:sz w:val="24"/>
          <w:szCs w:val="24"/>
        </w:rPr>
        <w:t>The graphs are plotted for jitter in every case as shown below.</w:t>
      </w:r>
    </w:p>
    <w:p w14:paraId="3D57806F" w14:textId="60E6EDA0" w:rsidR="001E39FB" w:rsidRDefault="001E39FB" w:rsidP="001E39FB">
      <w:pPr>
        <w:rPr>
          <w:sz w:val="24"/>
          <w:szCs w:val="24"/>
        </w:rPr>
      </w:pPr>
    </w:p>
    <w:p w14:paraId="16370206" w14:textId="57554D10" w:rsidR="001E39FB" w:rsidRDefault="001E39FB" w:rsidP="001E39FB">
      <w:pPr>
        <w:rPr>
          <w:sz w:val="24"/>
          <w:szCs w:val="24"/>
        </w:rPr>
      </w:pPr>
    </w:p>
    <w:p w14:paraId="7E7A3115" w14:textId="30B9DD67" w:rsidR="001E39FB" w:rsidRDefault="001E39FB" w:rsidP="001E39FB">
      <w:pPr>
        <w:rPr>
          <w:sz w:val="24"/>
          <w:szCs w:val="24"/>
        </w:rPr>
      </w:pPr>
    </w:p>
    <w:p w14:paraId="656F8C1C" w14:textId="035F0A42" w:rsidR="001E39FB" w:rsidRDefault="001E39FB" w:rsidP="001E39FB">
      <w:pPr>
        <w:rPr>
          <w:sz w:val="24"/>
          <w:szCs w:val="24"/>
        </w:rPr>
      </w:pPr>
    </w:p>
    <w:p w14:paraId="701931A8" w14:textId="1192F644" w:rsidR="001E39FB" w:rsidRDefault="001E39FB" w:rsidP="001E39FB">
      <w:pPr>
        <w:rPr>
          <w:sz w:val="24"/>
          <w:szCs w:val="24"/>
        </w:rPr>
      </w:pPr>
    </w:p>
    <w:p w14:paraId="4DFE4879" w14:textId="2F2F2585" w:rsidR="001E39FB" w:rsidRDefault="001E39FB" w:rsidP="001E39FB">
      <w:pPr>
        <w:rPr>
          <w:sz w:val="24"/>
          <w:szCs w:val="24"/>
        </w:rPr>
      </w:pPr>
    </w:p>
    <w:p w14:paraId="3EBF37CF" w14:textId="77777777" w:rsidR="001E39FB" w:rsidRPr="001E39FB" w:rsidRDefault="001E39FB" w:rsidP="001E39FB">
      <w:pPr>
        <w:rPr>
          <w:sz w:val="24"/>
          <w:szCs w:val="24"/>
        </w:rPr>
      </w:pPr>
    </w:p>
    <w:p w14:paraId="3695BB16" w14:textId="44C6C6C9" w:rsidR="001E39FB" w:rsidRPr="001E39FB" w:rsidRDefault="001E39FB" w:rsidP="001E39FB">
      <w:pPr>
        <w:rPr>
          <w:sz w:val="24"/>
          <w:szCs w:val="24"/>
        </w:rPr>
      </w:pPr>
      <w:r w:rsidRPr="001E39FB">
        <w:rPr>
          <w:noProof/>
          <w:sz w:val="24"/>
          <w:szCs w:val="24"/>
        </w:rPr>
        <w:lastRenderedPageBreak/>
        <w:drawing>
          <wp:inline distT="0" distB="0" distL="0" distR="0" wp14:anchorId="08144D3D" wp14:editId="6ACC9040">
            <wp:extent cx="4572000" cy="2750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29370BB1" w14:textId="3E6D59E0" w:rsidR="001E39FB" w:rsidRPr="001E39FB" w:rsidRDefault="001E39FB" w:rsidP="001E39FB">
      <w:pPr>
        <w:rPr>
          <w:sz w:val="24"/>
          <w:szCs w:val="24"/>
        </w:rPr>
      </w:pPr>
      <w:r w:rsidRPr="001E39FB">
        <w:rPr>
          <w:noProof/>
          <w:sz w:val="24"/>
          <w:szCs w:val="24"/>
        </w:rPr>
        <w:drawing>
          <wp:inline distT="0" distB="0" distL="0" distR="0" wp14:anchorId="0DE3CFE4" wp14:editId="43EEE253">
            <wp:extent cx="4572000" cy="27508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743"/>
      </w:tblGrid>
      <w:tr w:rsidR="001E39FB" w:rsidRPr="001E39FB" w14:paraId="02D1B275" w14:textId="77777777" w:rsidTr="001E39FB">
        <w:trPr>
          <w:trHeight w:val="485"/>
        </w:trPr>
        <w:tc>
          <w:tcPr>
            <w:tcW w:w="0" w:type="auto"/>
            <w:tcMar>
              <w:top w:w="100" w:type="dxa"/>
              <w:left w:w="100" w:type="dxa"/>
              <w:bottom w:w="100" w:type="dxa"/>
              <w:right w:w="100" w:type="dxa"/>
            </w:tcMar>
            <w:hideMark/>
          </w:tcPr>
          <w:p w14:paraId="3FC850D4" w14:textId="77777777" w:rsidR="001E39FB" w:rsidRPr="001E39FB" w:rsidRDefault="001E39FB" w:rsidP="001E39FB">
            <w:pPr>
              <w:rPr>
                <w:sz w:val="24"/>
                <w:szCs w:val="24"/>
              </w:rPr>
            </w:pPr>
            <w:r w:rsidRPr="001E39FB">
              <w:rPr>
                <w:sz w:val="24"/>
                <w:szCs w:val="24"/>
              </w:rPr>
              <w:t>          </w:t>
            </w:r>
          </w:p>
        </w:tc>
      </w:tr>
    </w:tbl>
    <w:p w14:paraId="41B7D306" w14:textId="7EF152AF" w:rsidR="001E39FB" w:rsidRPr="001E39FB" w:rsidRDefault="001E39FB" w:rsidP="001E39FB">
      <w:pPr>
        <w:rPr>
          <w:sz w:val="24"/>
          <w:szCs w:val="24"/>
        </w:rPr>
      </w:pPr>
      <w:r w:rsidRPr="001E39FB">
        <w:rPr>
          <w:noProof/>
          <w:sz w:val="24"/>
          <w:szCs w:val="24"/>
        </w:rPr>
        <w:lastRenderedPageBreak/>
        <w:drawing>
          <wp:inline distT="0" distB="0" distL="0" distR="0" wp14:anchorId="77AB102D" wp14:editId="51492A87">
            <wp:extent cx="4572000" cy="27508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44276094" w14:textId="0F170AB7" w:rsidR="001E39FB" w:rsidRPr="001E39FB" w:rsidRDefault="001E39FB" w:rsidP="001E39FB">
      <w:pPr>
        <w:rPr>
          <w:sz w:val="24"/>
          <w:szCs w:val="24"/>
        </w:rPr>
      </w:pPr>
      <w:r w:rsidRPr="001E39FB">
        <w:rPr>
          <w:noProof/>
          <w:sz w:val="24"/>
          <w:szCs w:val="24"/>
        </w:rPr>
        <w:drawing>
          <wp:inline distT="0" distB="0" distL="0" distR="0" wp14:anchorId="789890F2" wp14:editId="408A276B">
            <wp:extent cx="4579620" cy="27508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p>
    <w:p w14:paraId="35B0DE9D" w14:textId="796D92EE" w:rsidR="001E39FB" w:rsidRPr="001E39FB" w:rsidRDefault="001E39FB" w:rsidP="001E39FB">
      <w:pPr>
        <w:rPr>
          <w:sz w:val="24"/>
          <w:szCs w:val="24"/>
        </w:rPr>
      </w:pPr>
      <w:r w:rsidRPr="001E39FB">
        <w:rPr>
          <w:noProof/>
          <w:sz w:val="24"/>
          <w:szCs w:val="24"/>
        </w:rPr>
        <w:lastRenderedPageBreak/>
        <w:drawing>
          <wp:inline distT="0" distB="0" distL="0" distR="0" wp14:anchorId="0FFD84D6" wp14:editId="363063B3">
            <wp:extent cx="4572000" cy="27508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5D590680" w14:textId="7539DFD1" w:rsidR="001E39FB" w:rsidRPr="001E39FB" w:rsidRDefault="001E39FB" w:rsidP="001E39FB">
      <w:pPr>
        <w:rPr>
          <w:sz w:val="24"/>
          <w:szCs w:val="24"/>
        </w:rPr>
      </w:pPr>
      <w:r w:rsidRPr="001E39FB">
        <w:rPr>
          <w:noProof/>
          <w:sz w:val="24"/>
          <w:szCs w:val="24"/>
        </w:rPr>
        <w:drawing>
          <wp:inline distT="0" distB="0" distL="0" distR="0" wp14:anchorId="0BDDAF08" wp14:editId="021B87EA">
            <wp:extent cx="4579620" cy="27508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p>
    <w:p w14:paraId="3B5B31B2" w14:textId="57C69847" w:rsidR="001E39FB" w:rsidRPr="001E39FB" w:rsidRDefault="001E39FB" w:rsidP="001E39FB">
      <w:pPr>
        <w:rPr>
          <w:sz w:val="24"/>
          <w:szCs w:val="24"/>
        </w:rPr>
      </w:pPr>
      <w:r w:rsidRPr="001E39FB">
        <w:rPr>
          <w:noProof/>
          <w:sz w:val="24"/>
          <w:szCs w:val="24"/>
        </w:rPr>
        <w:lastRenderedPageBreak/>
        <w:drawing>
          <wp:inline distT="0" distB="0" distL="0" distR="0" wp14:anchorId="52907C9A" wp14:editId="2B64DEDD">
            <wp:extent cx="4572000" cy="27508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348E414C" w14:textId="0FFD1382" w:rsidR="001E39FB" w:rsidRPr="001E39FB" w:rsidRDefault="001E39FB" w:rsidP="001E39FB">
      <w:pPr>
        <w:rPr>
          <w:sz w:val="24"/>
          <w:szCs w:val="24"/>
        </w:rPr>
      </w:pPr>
      <w:r w:rsidRPr="001E39FB">
        <w:rPr>
          <w:noProof/>
          <w:sz w:val="24"/>
          <w:szCs w:val="24"/>
        </w:rPr>
        <w:drawing>
          <wp:inline distT="0" distB="0" distL="0" distR="0" wp14:anchorId="0C0910B7" wp14:editId="2730A37F">
            <wp:extent cx="4572000" cy="27508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506BCCF6" w14:textId="6CF7F097" w:rsidR="001E39FB" w:rsidRPr="001E39FB" w:rsidRDefault="001E39FB" w:rsidP="001E39FB">
      <w:pPr>
        <w:rPr>
          <w:sz w:val="24"/>
          <w:szCs w:val="24"/>
        </w:rPr>
      </w:pPr>
      <w:r w:rsidRPr="001E39FB">
        <w:rPr>
          <w:noProof/>
          <w:sz w:val="24"/>
          <w:szCs w:val="24"/>
        </w:rPr>
        <w:lastRenderedPageBreak/>
        <w:drawing>
          <wp:inline distT="0" distB="0" distL="0" distR="0" wp14:anchorId="52D2FE1E" wp14:editId="35BE9F74">
            <wp:extent cx="4579620" cy="27508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p>
    <w:p w14:paraId="4C1483D9" w14:textId="3F7161DB" w:rsidR="001E39FB" w:rsidRPr="001E39FB" w:rsidRDefault="001E39FB" w:rsidP="001E39FB">
      <w:pPr>
        <w:rPr>
          <w:sz w:val="24"/>
          <w:szCs w:val="24"/>
        </w:rPr>
      </w:pPr>
    </w:p>
    <w:p w14:paraId="4A12F359" w14:textId="60426CDE" w:rsidR="001E39FB" w:rsidRPr="001E39FB" w:rsidRDefault="001E39FB" w:rsidP="001E39FB">
      <w:pPr>
        <w:rPr>
          <w:sz w:val="24"/>
          <w:szCs w:val="24"/>
        </w:rPr>
      </w:pPr>
      <w:r w:rsidRPr="001E39FB">
        <w:rPr>
          <w:noProof/>
          <w:sz w:val="24"/>
          <w:szCs w:val="24"/>
        </w:rPr>
        <w:drawing>
          <wp:inline distT="0" distB="0" distL="0" distR="0" wp14:anchorId="036BA33D" wp14:editId="10DBEDE7">
            <wp:extent cx="4572000" cy="27508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540E7D2A" w14:textId="695C0554" w:rsidR="001E39FB" w:rsidRPr="001E39FB" w:rsidRDefault="001E39FB" w:rsidP="001E39FB">
      <w:pPr>
        <w:rPr>
          <w:sz w:val="24"/>
          <w:szCs w:val="24"/>
        </w:rPr>
      </w:pPr>
      <w:r w:rsidRPr="001E39FB">
        <w:rPr>
          <w:noProof/>
          <w:sz w:val="24"/>
          <w:szCs w:val="24"/>
        </w:rPr>
        <w:lastRenderedPageBreak/>
        <w:drawing>
          <wp:inline distT="0" distB="0" distL="0" distR="0" wp14:anchorId="53620292" wp14:editId="4096843E">
            <wp:extent cx="4572000" cy="2750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4AE49A4F" w14:textId="5BD42D3D" w:rsidR="001E39FB" w:rsidRPr="001E39FB" w:rsidRDefault="001E39FB" w:rsidP="001E39FB">
      <w:pPr>
        <w:rPr>
          <w:sz w:val="24"/>
          <w:szCs w:val="24"/>
        </w:rPr>
      </w:pPr>
      <w:r w:rsidRPr="001E39FB">
        <w:rPr>
          <w:noProof/>
          <w:sz w:val="24"/>
          <w:szCs w:val="24"/>
        </w:rPr>
        <w:drawing>
          <wp:inline distT="0" distB="0" distL="0" distR="0" wp14:anchorId="720989B5" wp14:editId="3EF51930">
            <wp:extent cx="4572000" cy="27508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3F00B1AD" w14:textId="5504A0B2" w:rsidR="001E39FB" w:rsidRPr="001E39FB" w:rsidRDefault="001E39FB" w:rsidP="001E39FB">
      <w:pPr>
        <w:rPr>
          <w:sz w:val="24"/>
          <w:szCs w:val="24"/>
        </w:rPr>
      </w:pPr>
      <w:r w:rsidRPr="001E39FB">
        <w:rPr>
          <w:noProof/>
          <w:sz w:val="24"/>
          <w:szCs w:val="24"/>
        </w:rPr>
        <w:lastRenderedPageBreak/>
        <w:drawing>
          <wp:inline distT="0" distB="0" distL="0" distR="0" wp14:anchorId="72F4C974" wp14:editId="103B7BAF">
            <wp:extent cx="4572000" cy="27508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18ACFFAF" w14:textId="77777777" w:rsidR="001E39FB" w:rsidRPr="001E39FB" w:rsidRDefault="001E39FB" w:rsidP="001E39FB">
      <w:pPr>
        <w:rPr>
          <w:sz w:val="24"/>
          <w:szCs w:val="24"/>
        </w:rPr>
      </w:pPr>
    </w:p>
    <w:p w14:paraId="3FD99B24" w14:textId="426920B6" w:rsidR="001E39FB" w:rsidRPr="001E39FB" w:rsidRDefault="001E39FB" w:rsidP="001E39FB">
      <w:pPr>
        <w:rPr>
          <w:sz w:val="24"/>
          <w:szCs w:val="24"/>
        </w:rPr>
      </w:pPr>
      <w:r w:rsidRPr="001E39FB">
        <w:rPr>
          <w:noProof/>
          <w:sz w:val="24"/>
          <w:szCs w:val="24"/>
        </w:rPr>
        <w:drawing>
          <wp:inline distT="0" distB="0" distL="0" distR="0" wp14:anchorId="33E16C24" wp14:editId="2C1F28B3">
            <wp:extent cx="4572000" cy="2750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1A218142" w14:textId="64A32EAD" w:rsidR="001E39FB" w:rsidRPr="001E39FB" w:rsidRDefault="001E39FB" w:rsidP="001E39FB">
      <w:pPr>
        <w:rPr>
          <w:sz w:val="24"/>
          <w:szCs w:val="24"/>
        </w:rPr>
      </w:pPr>
      <w:r w:rsidRPr="001E39FB">
        <w:rPr>
          <w:noProof/>
          <w:sz w:val="24"/>
          <w:szCs w:val="24"/>
        </w:rPr>
        <w:lastRenderedPageBreak/>
        <w:drawing>
          <wp:inline distT="0" distB="0" distL="0" distR="0" wp14:anchorId="69FE6470" wp14:editId="3ACCFA18">
            <wp:extent cx="4572000" cy="27508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0BA81E21" w14:textId="4B988B2A" w:rsidR="00653ABF" w:rsidRDefault="00653ABF" w:rsidP="00BE7A80">
      <w:pPr>
        <w:rPr>
          <w:sz w:val="24"/>
          <w:szCs w:val="24"/>
        </w:rPr>
      </w:pPr>
    </w:p>
    <w:p w14:paraId="361FA66C" w14:textId="774040BE" w:rsidR="00653ABF" w:rsidRDefault="00653ABF" w:rsidP="00613E86">
      <w:pPr>
        <w:jc w:val="center"/>
        <w:rPr>
          <w:sz w:val="24"/>
          <w:szCs w:val="24"/>
        </w:rPr>
      </w:pPr>
    </w:p>
    <w:p w14:paraId="7700AC1C" w14:textId="6FD7AE5F" w:rsidR="00653ABF" w:rsidRDefault="00653ABF" w:rsidP="00613E86">
      <w:pPr>
        <w:jc w:val="center"/>
        <w:rPr>
          <w:sz w:val="24"/>
          <w:szCs w:val="24"/>
        </w:rPr>
      </w:pPr>
    </w:p>
    <w:p w14:paraId="40496A9F" w14:textId="5B8C3631" w:rsidR="00653ABF" w:rsidRDefault="00653ABF" w:rsidP="00613E86">
      <w:pPr>
        <w:jc w:val="center"/>
        <w:rPr>
          <w:sz w:val="24"/>
          <w:szCs w:val="24"/>
        </w:rPr>
      </w:pPr>
    </w:p>
    <w:p w14:paraId="56D13FBB" w14:textId="13BF4917" w:rsidR="00653ABF" w:rsidRDefault="00653ABF" w:rsidP="00653ABF">
      <w:pPr>
        <w:rPr>
          <w:sz w:val="24"/>
          <w:szCs w:val="24"/>
        </w:rPr>
      </w:pPr>
      <w:r>
        <w:rPr>
          <w:sz w:val="24"/>
          <w:szCs w:val="24"/>
        </w:rPr>
        <w:t>References:</w:t>
      </w:r>
    </w:p>
    <w:p w14:paraId="3337D98F" w14:textId="14134BDE" w:rsidR="00653ABF" w:rsidRDefault="00FC3F47" w:rsidP="00653ABF">
      <w:pPr>
        <w:pStyle w:val="ListParagraph"/>
        <w:numPr>
          <w:ilvl w:val="0"/>
          <w:numId w:val="3"/>
        </w:numPr>
        <w:rPr>
          <w:sz w:val="24"/>
          <w:szCs w:val="24"/>
        </w:rPr>
      </w:pPr>
      <w:hyperlink r:id="rId38" w:history="1">
        <w:r w:rsidR="00EE59AF" w:rsidRPr="00C72548">
          <w:rPr>
            <w:rStyle w:val="Hyperlink"/>
            <w:sz w:val="24"/>
            <w:szCs w:val="24"/>
          </w:rPr>
          <w:t>https://docs.opencv.org/2.4/modules/highgui/doc/user_interface.html</w:t>
        </w:r>
      </w:hyperlink>
    </w:p>
    <w:p w14:paraId="60BE0B68" w14:textId="4550DD20" w:rsidR="00EE59AF" w:rsidRDefault="00FC3F47" w:rsidP="00653ABF">
      <w:pPr>
        <w:pStyle w:val="ListParagraph"/>
        <w:numPr>
          <w:ilvl w:val="0"/>
          <w:numId w:val="3"/>
        </w:numPr>
        <w:rPr>
          <w:sz w:val="24"/>
          <w:szCs w:val="24"/>
        </w:rPr>
      </w:pPr>
      <w:hyperlink r:id="rId39" w:history="1">
        <w:r w:rsidR="00561384" w:rsidRPr="00C72548">
          <w:rPr>
            <w:rStyle w:val="Hyperlink"/>
            <w:sz w:val="24"/>
            <w:szCs w:val="24"/>
          </w:rPr>
          <w:t>https://en.wikipedia.org/wiki/Canny_edge_detector</w:t>
        </w:r>
      </w:hyperlink>
    </w:p>
    <w:p w14:paraId="74689B3C" w14:textId="03CC7F98" w:rsidR="00561384" w:rsidRDefault="00FC3F47" w:rsidP="00653ABF">
      <w:pPr>
        <w:pStyle w:val="ListParagraph"/>
        <w:numPr>
          <w:ilvl w:val="0"/>
          <w:numId w:val="3"/>
        </w:numPr>
        <w:rPr>
          <w:sz w:val="24"/>
          <w:szCs w:val="24"/>
        </w:rPr>
      </w:pPr>
      <w:hyperlink r:id="rId40" w:history="1">
        <w:r w:rsidR="001E39FB" w:rsidRPr="00045E94">
          <w:rPr>
            <w:rStyle w:val="Hyperlink"/>
            <w:sz w:val="24"/>
            <w:szCs w:val="24"/>
          </w:rPr>
          <w:t>https://homepages.inf.ed.ac.uk/rbf/HIPR2/hough.htm</w:t>
        </w:r>
      </w:hyperlink>
    </w:p>
    <w:p w14:paraId="4D20765A" w14:textId="77777777" w:rsidR="008614AB" w:rsidRDefault="001E39FB" w:rsidP="001E39FB">
      <w:pPr>
        <w:rPr>
          <w:sz w:val="24"/>
          <w:szCs w:val="24"/>
        </w:rPr>
      </w:pPr>
      <w:r>
        <w:rPr>
          <w:sz w:val="24"/>
          <w:szCs w:val="24"/>
        </w:rPr>
        <w:t xml:space="preserve">Note: </w:t>
      </w:r>
    </w:p>
    <w:p w14:paraId="26C2B6B3" w14:textId="691CCDB4" w:rsidR="001E39FB" w:rsidRDefault="001E39FB" w:rsidP="008614AB">
      <w:pPr>
        <w:pStyle w:val="ListParagraph"/>
        <w:numPr>
          <w:ilvl w:val="0"/>
          <w:numId w:val="13"/>
        </w:numPr>
        <w:rPr>
          <w:sz w:val="24"/>
          <w:szCs w:val="24"/>
        </w:rPr>
      </w:pPr>
      <w:r w:rsidRPr="008614AB">
        <w:rPr>
          <w:sz w:val="24"/>
          <w:szCs w:val="24"/>
        </w:rPr>
        <w:t>Question 5 is done on my roommate’s board instead of my partner’s dues current COVID-19 situation as her board was available easily.</w:t>
      </w:r>
    </w:p>
    <w:p w14:paraId="110C5CF1" w14:textId="40FF4168" w:rsidR="008614AB" w:rsidRPr="008614AB" w:rsidRDefault="008614AB" w:rsidP="008614AB">
      <w:pPr>
        <w:pStyle w:val="ListParagraph"/>
        <w:numPr>
          <w:ilvl w:val="0"/>
          <w:numId w:val="13"/>
        </w:numPr>
        <w:rPr>
          <w:sz w:val="24"/>
          <w:szCs w:val="24"/>
        </w:rPr>
      </w:pPr>
      <w:r>
        <w:rPr>
          <w:sz w:val="24"/>
          <w:szCs w:val="24"/>
        </w:rPr>
        <w:t>Question 1-4 are done on Jetson Nano shared with my Exercise 1 and final project  partner Aaksha Jaywant.</w:t>
      </w:r>
      <w:bookmarkStart w:id="0" w:name="_GoBack"/>
      <w:bookmarkEnd w:id="0"/>
    </w:p>
    <w:sectPr w:rsidR="008614AB" w:rsidRPr="008614AB" w:rsidSect="001E39FB">
      <w:footerReference w:type="default" r:id="rId41"/>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B1A31" w14:textId="77777777" w:rsidR="00FC3F47" w:rsidRDefault="00FC3F47" w:rsidP="002054B3">
      <w:pPr>
        <w:spacing w:after="0" w:line="240" w:lineRule="auto"/>
      </w:pPr>
      <w:r>
        <w:separator/>
      </w:r>
    </w:p>
  </w:endnote>
  <w:endnote w:type="continuationSeparator" w:id="0">
    <w:p w14:paraId="74858025" w14:textId="77777777" w:rsidR="00FC3F47" w:rsidRDefault="00FC3F47" w:rsidP="00205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060874"/>
      <w:docPartObj>
        <w:docPartGallery w:val="Page Numbers (Bottom of Page)"/>
        <w:docPartUnique/>
      </w:docPartObj>
    </w:sdtPr>
    <w:sdtEndPr>
      <w:rPr>
        <w:noProof/>
      </w:rPr>
    </w:sdtEndPr>
    <w:sdtContent>
      <w:p w14:paraId="6C7B1690" w14:textId="0EB2E1E5" w:rsidR="008614AB" w:rsidRDefault="008614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017E75" w14:textId="77777777" w:rsidR="008614AB" w:rsidRDefault="00861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D9D34" w14:textId="77777777" w:rsidR="00FC3F47" w:rsidRDefault="00FC3F47" w:rsidP="002054B3">
      <w:pPr>
        <w:spacing w:after="0" w:line="240" w:lineRule="auto"/>
      </w:pPr>
      <w:r>
        <w:separator/>
      </w:r>
    </w:p>
  </w:footnote>
  <w:footnote w:type="continuationSeparator" w:id="0">
    <w:p w14:paraId="1C270266" w14:textId="77777777" w:rsidR="00FC3F47" w:rsidRDefault="00FC3F47" w:rsidP="002054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6E52"/>
    <w:multiLevelType w:val="hybridMultilevel"/>
    <w:tmpl w:val="4328B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24BBD"/>
    <w:multiLevelType w:val="hybridMultilevel"/>
    <w:tmpl w:val="EABEF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A4732"/>
    <w:multiLevelType w:val="multilevel"/>
    <w:tmpl w:val="369C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942B1"/>
    <w:multiLevelType w:val="hybridMultilevel"/>
    <w:tmpl w:val="65328460"/>
    <w:lvl w:ilvl="0" w:tplc="EEE0D0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CC7BA9"/>
    <w:multiLevelType w:val="multilevel"/>
    <w:tmpl w:val="9020B8E8"/>
    <w:lvl w:ilvl="0">
      <w:start w:val="1"/>
      <w:numFmt w:val="bullet"/>
      <w:lvlText w:val=""/>
      <w:lvlJc w:val="left"/>
      <w:pPr>
        <w:tabs>
          <w:tab w:val="num" w:pos="720"/>
        </w:tabs>
        <w:ind w:left="720" w:hanging="360"/>
      </w:pPr>
      <w:rPr>
        <w:rFonts w:ascii="Wingdings" w:eastAsiaTheme="minorHAnsi" w:hAnsi="Wingdings"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AB7AD5"/>
    <w:multiLevelType w:val="multilevel"/>
    <w:tmpl w:val="0E38E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356AB"/>
    <w:multiLevelType w:val="hybridMultilevel"/>
    <w:tmpl w:val="96F813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B2B31"/>
    <w:multiLevelType w:val="hybridMultilevel"/>
    <w:tmpl w:val="3ADEC100"/>
    <w:lvl w:ilvl="0" w:tplc="4E6E5C16">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251CB1"/>
    <w:multiLevelType w:val="multilevel"/>
    <w:tmpl w:val="B138316C"/>
    <w:lvl w:ilvl="0">
      <w:start w:val="1"/>
      <w:numFmt w:val="bullet"/>
      <w:lvlText w:val=""/>
      <w:lvlJc w:val="left"/>
      <w:pPr>
        <w:tabs>
          <w:tab w:val="num" w:pos="720"/>
        </w:tabs>
        <w:ind w:left="720" w:hanging="360"/>
      </w:pPr>
      <w:rPr>
        <w:rFonts w:ascii="Wingdings" w:eastAsiaTheme="minorHAnsi" w:hAnsi="Wingdings"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885709"/>
    <w:multiLevelType w:val="hybridMultilevel"/>
    <w:tmpl w:val="3BEC32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5A476D"/>
    <w:multiLevelType w:val="hybridMultilevel"/>
    <w:tmpl w:val="090C84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811955"/>
    <w:multiLevelType w:val="multilevel"/>
    <w:tmpl w:val="0E9A9DA8"/>
    <w:lvl w:ilvl="0">
      <w:start w:val="1"/>
      <w:numFmt w:val="bullet"/>
      <w:lvlText w:val=""/>
      <w:lvlJc w:val="left"/>
      <w:pPr>
        <w:tabs>
          <w:tab w:val="num" w:pos="720"/>
        </w:tabs>
        <w:ind w:left="720" w:hanging="360"/>
      </w:pPr>
      <w:rPr>
        <w:rFonts w:ascii="Wingdings" w:eastAsiaTheme="minorHAnsi" w:hAnsi="Wingdings"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02309B"/>
    <w:multiLevelType w:val="multilevel"/>
    <w:tmpl w:val="CCBC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0"/>
  </w:num>
  <w:num w:numId="4">
    <w:abstractNumId w:val="9"/>
  </w:num>
  <w:num w:numId="5">
    <w:abstractNumId w:val="6"/>
  </w:num>
  <w:num w:numId="6">
    <w:abstractNumId w:val="3"/>
  </w:num>
  <w:num w:numId="7">
    <w:abstractNumId w:val="12"/>
  </w:num>
  <w:num w:numId="8">
    <w:abstractNumId w:val="5"/>
  </w:num>
  <w:num w:numId="9">
    <w:abstractNumId w:val="2"/>
  </w:num>
  <w:num w:numId="10">
    <w:abstractNumId w:val="8"/>
  </w:num>
  <w:num w:numId="11">
    <w:abstractNumId w:val="4"/>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t7CwNDQ2MDM3sjBQ0lEKTi0uzszPAykwqQUAQ7T1xCwAAAA="/>
  </w:docVars>
  <w:rsids>
    <w:rsidRoot w:val="008A72B9"/>
    <w:rsid w:val="0004758B"/>
    <w:rsid w:val="00127814"/>
    <w:rsid w:val="00132083"/>
    <w:rsid w:val="001E39FB"/>
    <w:rsid w:val="002054B3"/>
    <w:rsid w:val="002651E9"/>
    <w:rsid w:val="002711B5"/>
    <w:rsid w:val="003033EB"/>
    <w:rsid w:val="003E18C3"/>
    <w:rsid w:val="003E3A31"/>
    <w:rsid w:val="003E7607"/>
    <w:rsid w:val="004263D2"/>
    <w:rsid w:val="004D120A"/>
    <w:rsid w:val="004E25D3"/>
    <w:rsid w:val="004F17CA"/>
    <w:rsid w:val="00561384"/>
    <w:rsid w:val="00613E86"/>
    <w:rsid w:val="00653ABF"/>
    <w:rsid w:val="006A7A46"/>
    <w:rsid w:val="006B7124"/>
    <w:rsid w:val="006E5D1C"/>
    <w:rsid w:val="006F3E6B"/>
    <w:rsid w:val="00767EBA"/>
    <w:rsid w:val="007F6899"/>
    <w:rsid w:val="008614AB"/>
    <w:rsid w:val="008A72B9"/>
    <w:rsid w:val="008F7832"/>
    <w:rsid w:val="00900C4F"/>
    <w:rsid w:val="009704DE"/>
    <w:rsid w:val="00A51AED"/>
    <w:rsid w:val="00A62303"/>
    <w:rsid w:val="00AB5039"/>
    <w:rsid w:val="00B2731D"/>
    <w:rsid w:val="00BE7A80"/>
    <w:rsid w:val="00CC6088"/>
    <w:rsid w:val="00DF44A2"/>
    <w:rsid w:val="00E06CF6"/>
    <w:rsid w:val="00E56B9A"/>
    <w:rsid w:val="00EC63E6"/>
    <w:rsid w:val="00EE59AF"/>
    <w:rsid w:val="00F4221F"/>
    <w:rsid w:val="00F72A1E"/>
    <w:rsid w:val="00FC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19B00"/>
  <w15:chartTrackingRefBased/>
  <w15:docId w15:val="{4A9237EA-A727-4DC5-9CB7-4360D38E6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EBA"/>
    <w:pPr>
      <w:ind w:left="720"/>
      <w:contextualSpacing/>
    </w:pPr>
  </w:style>
  <w:style w:type="paragraph" w:styleId="Header">
    <w:name w:val="header"/>
    <w:basedOn w:val="Normal"/>
    <w:link w:val="HeaderChar"/>
    <w:uiPriority w:val="99"/>
    <w:unhideWhenUsed/>
    <w:rsid w:val="002054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4B3"/>
  </w:style>
  <w:style w:type="paragraph" w:styleId="Footer">
    <w:name w:val="footer"/>
    <w:basedOn w:val="Normal"/>
    <w:link w:val="FooterChar"/>
    <w:uiPriority w:val="99"/>
    <w:unhideWhenUsed/>
    <w:rsid w:val="002054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4B3"/>
  </w:style>
  <w:style w:type="character" w:styleId="Hyperlink">
    <w:name w:val="Hyperlink"/>
    <w:basedOn w:val="DefaultParagraphFont"/>
    <w:uiPriority w:val="99"/>
    <w:unhideWhenUsed/>
    <w:rsid w:val="00EE59AF"/>
    <w:rPr>
      <w:color w:val="0563C1" w:themeColor="hyperlink"/>
      <w:u w:val="single"/>
    </w:rPr>
  </w:style>
  <w:style w:type="character" w:styleId="UnresolvedMention">
    <w:name w:val="Unresolved Mention"/>
    <w:basedOn w:val="DefaultParagraphFont"/>
    <w:uiPriority w:val="99"/>
    <w:semiHidden/>
    <w:unhideWhenUsed/>
    <w:rsid w:val="00EE59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784216">
      <w:bodyDiv w:val="1"/>
      <w:marLeft w:val="0"/>
      <w:marRight w:val="0"/>
      <w:marTop w:val="0"/>
      <w:marBottom w:val="0"/>
      <w:divBdr>
        <w:top w:val="none" w:sz="0" w:space="0" w:color="auto"/>
        <w:left w:val="none" w:sz="0" w:space="0" w:color="auto"/>
        <w:bottom w:val="none" w:sz="0" w:space="0" w:color="auto"/>
        <w:right w:val="none" w:sz="0" w:space="0" w:color="auto"/>
      </w:divBdr>
    </w:div>
    <w:div w:id="1687095024">
      <w:bodyDiv w:val="1"/>
      <w:marLeft w:val="0"/>
      <w:marRight w:val="0"/>
      <w:marTop w:val="0"/>
      <w:marBottom w:val="0"/>
      <w:divBdr>
        <w:top w:val="none" w:sz="0" w:space="0" w:color="auto"/>
        <w:left w:val="none" w:sz="0" w:space="0" w:color="auto"/>
        <w:bottom w:val="none" w:sz="0" w:space="0" w:color="auto"/>
        <w:right w:val="none" w:sz="0" w:space="0" w:color="auto"/>
      </w:divBdr>
    </w:div>
    <w:div w:id="192691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Canny_edge_detector"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homepages.inf.ed.ac.uk/rbf/HIPR2/hough.ht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cs.opencv.org/2.4/modules/highgui/doc/user_interfa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28B5A-EA83-4EA2-B85F-72C810918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8</TotalTime>
  <Pages>25</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 Desai</dc:creator>
  <cp:keywords/>
  <dc:description/>
  <cp:lastModifiedBy>Atharv Desai</cp:lastModifiedBy>
  <cp:revision>16</cp:revision>
  <dcterms:created xsi:type="dcterms:W3CDTF">2020-03-27T10:34:00Z</dcterms:created>
  <dcterms:modified xsi:type="dcterms:W3CDTF">2020-03-31T09:48:00Z</dcterms:modified>
</cp:coreProperties>
</file>